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4DBB6D7" w14:textId="687309B7" w:rsidR="008E3C45" w:rsidRDefault="00930D53">
      <w:pPr>
        <w:pStyle w:val="BodyText"/>
        <w:rPr>
          <w:rFonts w:ascii="Times New Roman"/>
          <w:sz w:val="20"/>
        </w:rPr>
      </w:pPr>
      <w:r>
        <w:rPr>
          <w:noProof/>
          <w:color w:val="2B579A"/>
          <w:shd w:val="clear" w:color="auto" w:fill="E6E6E6"/>
          <w:lang w:val="en-AU" w:eastAsia="en-AU" w:bidi="ar-SA"/>
        </w:rPr>
        <mc:AlternateContent>
          <mc:Choice Requires="wpg">
            <w:drawing>
              <wp:anchor distT="0" distB="0" distL="114300" distR="114300" simplePos="0" relativeHeight="251476992" behindDoc="1" locked="0" layoutInCell="1" allowOverlap="1" wp14:anchorId="51E1A6A5" wp14:editId="52F1676C">
                <wp:simplePos x="0" y="0"/>
                <wp:positionH relativeFrom="page">
                  <wp:posOffset>28575</wp:posOffset>
                </wp:positionH>
                <wp:positionV relativeFrom="page">
                  <wp:posOffset>133350</wp:posOffset>
                </wp:positionV>
                <wp:extent cx="7560310" cy="9830435"/>
                <wp:effectExtent l="0" t="0" r="2540" b="0"/>
                <wp:wrapNone/>
                <wp:docPr id="12" name="Group 1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560310" cy="9830435"/>
                          <a:chOff x="0" y="0"/>
                          <a:chExt cx="11906" cy="15481"/>
                        </a:xfrm>
                      </wpg:grpSpPr>
                      <wps:wsp>
                        <wps:cNvPr id="13" name="Freeform 15"/>
                        <wps:cNvSpPr>
                          <a:spLocks/>
                        </wps:cNvSpPr>
                        <wps:spPr bwMode="auto">
                          <a:xfrm>
                            <a:off x="0" y="0"/>
                            <a:ext cx="11906" cy="15481"/>
                          </a:xfrm>
                          <a:custGeom>
                            <a:avLst/>
                            <a:gdLst>
                              <a:gd name="T0" fmla="*/ 11906 w 11906"/>
                              <a:gd name="T1" fmla="*/ 0 h 15481"/>
                              <a:gd name="T2" fmla="*/ 0 w 11906"/>
                              <a:gd name="T3" fmla="*/ 0 h 15481"/>
                              <a:gd name="T4" fmla="*/ 0 w 11906"/>
                              <a:gd name="T5" fmla="*/ 14521 h 15481"/>
                              <a:gd name="T6" fmla="*/ 50 w 11906"/>
                              <a:gd name="T7" fmla="*/ 14618 h 15481"/>
                              <a:gd name="T8" fmla="*/ 87 w 11906"/>
                              <a:gd name="T9" fmla="*/ 14679 h 15481"/>
                              <a:gd name="T10" fmla="*/ 125 w 11906"/>
                              <a:gd name="T11" fmla="*/ 14738 h 15481"/>
                              <a:gd name="T12" fmla="*/ 166 w 11906"/>
                              <a:gd name="T13" fmla="*/ 14796 h 15481"/>
                              <a:gd name="T14" fmla="*/ 210 w 11906"/>
                              <a:gd name="T15" fmla="*/ 14851 h 15481"/>
                              <a:gd name="T16" fmla="*/ 256 w 11906"/>
                              <a:gd name="T17" fmla="*/ 14905 h 15481"/>
                              <a:gd name="T18" fmla="*/ 303 w 11906"/>
                              <a:gd name="T19" fmla="*/ 14957 h 15481"/>
                              <a:gd name="T20" fmla="*/ 353 w 11906"/>
                              <a:gd name="T21" fmla="*/ 15007 h 15481"/>
                              <a:gd name="T22" fmla="*/ 405 w 11906"/>
                              <a:gd name="T23" fmla="*/ 15055 h 15481"/>
                              <a:gd name="T24" fmla="*/ 459 w 11906"/>
                              <a:gd name="T25" fmla="*/ 15101 h 15481"/>
                              <a:gd name="T26" fmla="*/ 515 w 11906"/>
                              <a:gd name="T27" fmla="*/ 15144 h 15481"/>
                              <a:gd name="T28" fmla="*/ 572 w 11906"/>
                              <a:gd name="T29" fmla="*/ 15185 h 15481"/>
                              <a:gd name="T30" fmla="*/ 632 w 11906"/>
                              <a:gd name="T31" fmla="*/ 15224 h 15481"/>
                              <a:gd name="T32" fmla="*/ 693 w 11906"/>
                              <a:gd name="T33" fmla="*/ 15260 h 15481"/>
                              <a:gd name="T34" fmla="*/ 755 w 11906"/>
                              <a:gd name="T35" fmla="*/ 15294 h 15481"/>
                              <a:gd name="T36" fmla="*/ 820 w 11906"/>
                              <a:gd name="T37" fmla="*/ 15325 h 15481"/>
                              <a:gd name="T38" fmla="*/ 885 w 11906"/>
                              <a:gd name="T39" fmla="*/ 15354 h 15481"/>
                              <a:gd name="T40" fmla="*/ 952 w 11906"/>
                              <a:gd name="T41" fmla="*/ 15380 h 15481"/>
                              <a:gd name="T42" fmla="*/ 1021 w 11906"/>
                              <a:gd name="T43" fmla="*/ 15403 h 15481"/>
                              <a:gd name="T44" fmla="*/ 1090 w 11906"/>
                              <a:gd name="T45" fmla="*/ 15423 h 15481"/>
                              <a:gd name="T46" fmla="*/ 1161 w 11906"/>
                              <a:gd name="T47" fmla="*/ 15440 h 15481"/>
                              <a:gd name="T48" fmla="*/ 1233 w 11906"/>
                              <a:gd name="T49" fmla="*/ 15455 h 15481"/>
                              <a:gd name="T50" fmla="*/ 1306 w 11906"/>
                              <a:gd name="T51" fmla="*/ 15466 h 15481"/>
                              <a:gd name="T52" fmla="*/ 1380 w 11906"/>
                              <a:gd name="T53" fmla="*/ 15474 h 15481"/>
                              <a:gd name="T54" fmla="*/ 1455 w 11906"/>
                              <a:gd name="T55" fmla="*/ 15479 h 15481"/>
                              <a:gd name="T56" fmla="*/ 1531 w 11906"/>
                              <a:gd name="T57" fmla="*/ 15481 h 15481"/>
                              <a:gd name="T58" fmla="*/ 11906 w 11906"/>
                              <a:gd name="T59" fmla="*/ 15481 h 15481"/>
                              <a:gd name="T60" fmla="*/ 11906 w 11906"/>
                              <a:gd name="T61" fmla="*/ 0 h 1548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11906" h="15481">
                                <a:moveTo>
                                  <a:pt x="11906" y="0"/>
                                </a:moveTo>
                                <a:lnTo>
                                  <a:pt x="0" y="0"/>
                                </a:lnTo>
                                <a:lnTo>
                                  <a:pt x="0" y="14521"/>
                                </a:lnTo>
                                <a:lnTo>
                                  <a:pt x="50" y="14618"/>
                                </a:lnTo>
                                <a:lnTo>
                                  <a:pt x="87" y="14679"/>
                                </a:lnTo>
                                <a:lnTo>
                                  <a:pt x="125" y="14738"/>
                                </a:lnTo>
                                <a:lnTo>
                                  <a:pt x="166" y="14796"/>
                                </a:lnTo>
                                <a:lnTo>
                                  <a:pt x="210" y="14851"/>
                                </a:lnTo>
                                <a:lnTo>
                                  <a:pt x="256" y="14905"/>
                                </a:lnTo>
                                <a:lnTo>
                                  <a:pt x="303" y="14957"/>
                                </a:lnTo>
                                <a:lnTo>
                                  <a:pt x="353" y="15007"/>
                                </a:lnTo>
                                <a:lnTo>
                                  <a:pt x="405" y="15055"/>
                                </a:lnTo>
                                <a:lnTo>
                                  <a:pt x="459" y="15101"/>
                                </a:lnTo>
                                <a:lnTo>
                                  <a:pt x="515" y="15144"/>
                                </a:lnTo>
                                <a:lnTo>
                                  <a:pt x="572" y="15185"/>
                                </a:lnTo>
                                <a:lnTo>
                                  <a:pt x="632" y="15224"/>
                                </a:lnTo>
                                <a:lnTo>
                                  <a:pt x="693" y="15260"/>
                                </a:lnTo>
                                <a:lnTo>
                                  <a:pt x="755" y="15294"/>
                                </a:lnTo>
                                <a:lnTo>
                                  <a:pt x="820" y="15325"/>
                                </a:lnTo>
                                <a:lnTo>
                                  <a:pt x="885" y="15354"/>
                                </a:lnTo>
                                <a:lnTo>
                                  <a:pt x="952" y="15380"/>
                                </a:lnTo>
                                <a:lnTo>
                                  <a:pt x="1021" y="15403"/>
                                </a:lnTo>
                                <a:lnTo>
                                  <a:pt x="1090" y="15423"/>
                                </a:lnTo>
                                <a:lnTo>
                                  <a:pt x="1161" y="15440"/>
                                </a:lnTo>
                                <a:lnTo>
                                  <a:pt x="1233" y="15455"/>
                                </a:lnTo>
                                <a:lnTo>
                                  <a:pt x="1306" y="15466"/>
                                </a:lnTo>
                                <a:lnTo>
                                  <a:pt x="1380" y="15474"/>
                                </a:lnTo>
                                <a:lnTo>
                                  <a:pt x="1455" y="15479"/>
                                </a:lnTo>
                                <a:lnTo>
                                  <a:pt x="1531" y="15481"/>
                                </a:lnTo>
                                <a:lnTo>
                                  <a:pt x="11906" y="15481"/>
                                </a:lnTo>
                                <a:lnTo>
                                  <a:pt x="11906"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4" name="Freeform 14"/>
                        <wps:cNvSpPr>
                          <a:spLocks/>
                        </wps:cNvSpPr>
                        <wps:spPr bwMode="auto">
                          <a:xfrm>
                            <a:off x="7781" y="0"/>
                            <a:ext cx="4124" cy="2407"/>
                          </a:xfrm>
                          <a:custGeom>
                            <a:avLst/>
                            <a:gdLst>
                              <a:gd name="T0" fmla="+- 0 11906 7782"/>
                              <a:gd name="T1" fmla="*/ T0 w 4124"/>
                              <a:gd name="T2" fmla="*/ 0 h 2407"/>
                              <a:gd name="T3" fmla="+- 0 9314 7782"/>
                              <a:gd name="T4" fmla="*/ T3 w 4124"/>
                              <a:gd name="T5" fmla="*/ 0 h 2407"/>
                              <a:gd name="T6" fmla="+- 0 9285 7782"/>
                              <a:gd name="T7" fmla="*/ T6 w 4124"/>
                              <a:gd name="T8" fmla="*/ 12 h 2407"/>
                              <a:gd name="T9" fmla="+- 0 9219 7782"/>
                              <a:gd name="T10" fmla="*/ T9 w 4124"/>
                              <a:gd name="T11" fmla="*/ 40 h 2407"/>
                              <a:gd name="T12" fmla="+- 0 9155 7782"/>
                              <a:gd name="T13" fmla="*/ T12 w 4124"/>
                              <a:gd name="T14" fmla="*/ 70 h 2407"/>
                              <a:gd name="T15" fmla="+- 0 9091 7782"/>
                              <a:gd name="T16" fmla="*/ T15 w 4124"/>
                              <a:gd name="T17" fmla="*/ 102 h 2407"/>
                              <a:gd name="T18" fmla="+- 0 9029 7782"/>
                              <a:gd name="T19" fmla="*/ T18 w 4124"/>
                              <a:gd name="T20" fmla="*/ 136 h 2407"/>
                              <a:gd name="T21" fmla="+- 0 8967 7782"/>
                              <a:gd name="T22" fmla="*/ T21 w 4124"/>
                              <a:gd name="T23" fmla="*/ 172 h 2407"/>
                              <a:gd name="T24" fmla="+- 0 8907 7782"/>
                              <a:gd name="T25" fmla="*/ T24 w 4124"/>
                              <a:gd name="T26" fmla="*/ 209 h 2407"/>
                              <a:gd name="T27" fmla="+- 0 8848 7782"/>
                              <a:gd name="T28" fmla="*/ T27 w 4124"/>
                              <a:gd name="T29" fmla="*/ 248 h 2407"/>
                              <a:gd name="T30" fmla="+- 0 8790 7782"/>
                              <a:gd name="T31" fmla="*/ T30 w 4124"/>
                              <a:gd name="T32" fmla="*/ 289 h 2407"/>
                              <a:gd name="T33" fmla="+- 0 8733 7782"/>
                              <a:gd name="T34" fmla="*/ T33 w 4124"/>
                              <a:gd name="T35" fmla="*/ 331 h 2407"/>
                              <a:gd name="T36" fmla="+- 0 8678 7782"/>
                              <a:gd name="T37" fmla="*/ T36 w 4124"/>
                              <a:gd name="T38" fmla="*/ 375 h 2407"/>
                              <a:gd name="T39" fmla="+- 0 8624 7782"/>
                              <a:gd name="T40" fmla="*/ T39 w 4124"/>
                              <a:gd name="T41" fmla="*/ 420 h 2407"/>
                              <a:gd name="T42" fmla="+- 0 8571 7782"/>
                              <a:gd name="T43" fmla="*/ T42 w 4124"/>
                              <a:gd name="T44" fmla="*/ 467 h 2407"/>
                              <a:gd name="T45" fmla="+- 0 8520 7782"/>
                              <a:gd name="T46" fmla="*/ T45 w 4124"/>
                              <a:gd name="T47" fmla="*/ 515 h 2407"/>
                              <a:gd name="T48" fmla="+- 0 8470 7782"/>
                              <a:gd name="T49" fmla="*/ T48 w 4124"/>
                              <a:gd name="T50" fmla="*/ 565 h 2407"/>
                              <a:gd name="T51" fmla="+- 0 8422 7782"/>
                              <a:gd name="T52" fmla="*/ T51 w 4124"/>
                              <a:gd name="T53" fmla="*/ 617 h 2407"/>
                              <a:gd name="T54" fmla="+- 0 8375 7782"/>
                              <a:gd name="T55" fmla="*/ T54 w 4124"/>
                              <a:gd name="T56" fmla="*/ 669 h 2407"/>
                              <a:gd name="T57" fmla="+- 0 8329 7782"/>
                              <a:gd name="T58" fmla="*/ T57 w 4124"/>
                              <a:gd name="T59" fmla="*/ 723 h 2407"/>
                              <a:gd name="T60" fmla="+- 0 8286 7782"/>
                              <a:gd name="T61" fmla="*/ T60 w 4124"/>
                              <a:gd name="T62" fmla="*/ 779 h 2407"/>
                              <a:gd name="T63" fmla="+- 0 8243 7782"/>
                              <a:gd name="T64" fmla="*/ T63 w 4124"/>
                              <a:gd name="T65" fmla="*/ 835 h 2407"/>
                              <a:gd name="T66" fmla="+- 0 8203 7782"/>
                              <a:gd name="T67" fmla="*/ T66 w 4124"/>
                              <a:gd name="T68" fmla="*/ 893 h 2407"/>
                              <a:gd name="T69" fmla="+- 0 8164 7782"/>
                              <a:gd name="T70" fmla="*/ T69 w 4124"/>
                              <a:gd name="T71" fmla="*/ 952 h 2407"/>
                              <a:gd name="T72" fmla="+- 0 8126 7782"/>
                              <a:gd name="T73" fmla="*/ T72 w 4124"/>
                              <a:gd name="T74" fmla="*/ 1012 h 2407"/>
                              <a:gd name="T75" fmla="+- 0 8091 7782"/>
                              <a:gd name="T76" fmla="*/ T75 w 4124"/>
                              <a:gd name="T77" fmla="*/ 1074 h 2407"/>
                              <a:gd name="T78" fmla="+- 0 8057 7782"/>
                              <a:gd name="T79" fmla="*/ T78 w 4124"/>
                              <a:gd name="T80" fmla="*/ 1136 h 2407"/>
                              <a:gd name="T81" fmla="+- 0 8025 7782"/>
                              <a:gd name="T82" fmla="*/ T81 w 4124"/>
                              <a:gd name="T83" fmla="*/ 1200 h 2407"/>
                              <a:gd name="T84" fmla="+- 0 7995 7782"/>
                              <a:gd name="T85" fmla="*/ T84 w 4124"/>
                              <a:gd name="T86" fmla="*/ 1265 h 2407"/>
                              <a:gd name="T87" fmla="+- 0 7966 7782"/>
                              <a:gd name="T88" fmla="*/ T87 w 4124"/>
                              <a:gd name="T89" fmla="*/ 1330 h 2407"/>
                              <a:gd name="T90" fmla="+- 0 7940 7782"/>
                              <a:gd name="T91" fmla="*/ T90 w 4124"/>
                              <a:gd name="T92" fmla="*/ 1397 h 2407"/>
                              <a:gd name="T93" fmla="+- 0 7915 7782"/>
                              <a:gd name="T94" fmla="*/ T93 w 4124"/>
                              <a:gd name="T95" fmla="*/ 1465 h 2407"/>
                              <a:gd name="T96" fmla="+- 0 7893 7782"/>
                              <a:gd name="T97" fmla="*/ T96 w 4124"/>
                              <a:gd name="T98" fmla="*/ 1533 h 2407"/>
                              <a:gd name="T99" fmla="+- 0 7872 7782"/>
                              <a:gd name="T100" fmla="*/ T99 w 4124"/>
                              <a:gd name="T101" fmla="*/ 1602 h 2407"/>
                              <a:gd name="T102" fmla="+- 0 7854 7782"/>
                              <a:gd name="T103" fmla="*/ T102 w 4124"/>
                              <a:gd name="T104" fmla="*/ 1673 h 2407"/>
                              <a:gd name="T105" fmla="+- 0 7837 7782"/>
                              <a:gd name="T106" fmla="*/ T105 w 4124"/>
                              <a:gd name="T107" fmla="*/ 1744 h 2407"/>
                              <a:gd name="T108" fmla="+- 0 7823 7782"/>
                              <a:gd name="T109" fmla="*/ T108 w 4124"/>
                              <a:gd name="T110" fmla="*/ 1816 h 2407"/>
                              <a:gd name="T111" fmla="+- 0 7810 7782"/>
                              <a:gd name="T112" fmla="*/ T111 w 4124"/>
                              <a:gd name="T113" fmla="*/ 1888 h 2407"/>
                              <a:gd name="T114" fmla="+- 0 7800 7782"/>
                              <a:gd name="T115" fmla="*/ T114 w 4124"/>
                              <a:gd name="T116" fmla="*/ 1962 h 2407"/>
                              <a:gd name="T117" fmla="+- 0 7792 7782"/>
                              <a:gd name="T118" fmla="*/ T117 w 4124"/>
                              <a:gd name="T119" fmla="*/ 2036 h 2407"/>
                              <a:gd name="T120" fmla="+- 0 7787 7782"/>
                              <a:gd name="T121" fmla="*/ T120 w 4124"/>
                              <a:gd name="T122" fmla="*/ 2110 h 2407"/>
                              <a:gd name="T123" fmla="+- 0 7783 7782"/>
                              <a:gd name="T124" fmla="*/ T123 w 4124"/>
                              <a:gd name="T125" fmla="*/ 2185 h 2407"/>
                              <a:gd name="T126" fmla="+- 0 7782 7782"/>
                              <a:gd name="T127" fmla="*/ T126 w 4124"/>
                              <a:gd name="T128" fmla="*/ 2261 h 2407"/>
                              <a:gd name="T129" fmla="+- 0 7782 7782"/>
                              <a:gd name="T130" fmla="*/ T129 w 4124"/>
                              <a:gd name="T131" fmla="*/ 2407 h 2407"/>
                              <a:gd name="T132" fmla="+- 0 11906 7782"/>
                              <a:gd name="T133" fmla="*/ T132 w 4124"/>
                              <a:gd name="T134" fmla="*/ 2407 h 2407"/>
                              <a:gd name="T135" fmla="+- 0 11906 7782"/>
                              <a:gd name="T136" fmla="*/ T135 w 4124"/>
                              <a:gd name="T137" fmla="*/ 0 h 2407"/>
                            </a:gdLst>
                            <a:ahLst/>
                            <a:cxnLst>
                              <a:cxn ang="0">
                                <a:pos x="T1" y="T2"/>
                              </a:cxn>
                              <a:cxn ang="0">
                                <a:pos x="T4" y="T5"/>
                              </a:cxn>
                              <a:cxn ang="0">
                                <a:pos x="T7" y="T8"/>
                              </a:cxn>
                              <a:cxn ang="0">
                                <a:pos x="T10" y="T11"/>
                              </a:cxn>
                              <a:cxn ang="0">
                                <a:pos x="T13" y="T14"/>
                              </a:cxn>
                              <a:cxn ang="0">
                                <a:pos x="T16" y="T17"/>
                              </a:cxn>
                              <a:cxn ang="0">
                                <a:pos x="T19" y="T20"/>
                              </a:cxn>
                              <a:cxn ang="0">
                                <a:pos x="T22" y="T23"/>
                              </a:cxn>
                              <a:cxn ang="0">
                                <a:pos x="T25" y="T26"/>
                              </a:cxn>
                              <a:cxn ang="0">
                                <a:pos x="T28" y="T29"/>
                              </a:cxn>
                              <a:cxn ang="0">
                                <a:pos x="T31" y="T32"/>
                              </a:cxn>
                              <a:cxn ang="0">
                                <a:pos x="T34" y="T35"/>
                              </a:cxn>
                              <a:cxn ang="0">
                                <a:pos x="T37" y="T38"/>
                              </a:cxn>
                              <a:cxn ang="0">
                                <a:pos x="T40" y="T41"/>
                              </a:cxn>
                              <a:cxn ang="0">
                                <a:pos x="T43" y="T44"/>
                              </a:cxn>
                              <a:cxn ang="0">
                                <a:pos x="T46" y="T47"/>
                              </a:cxn>
                              <a:cxn ang="0">
                                <a:pos x="T49" y="T50"/>
                              </a:cxn>
                              <a:cxn ang="0">
                                <a:pos x="T52" y="T53"/>
                              </a:cxn>
                              <a:cxn ang="0">
                                <a:pos x="T55" y="T56"/>
                              </a:cxn>
                              <a:cxn ang="0">
                                <a:pos x="T58" y="T59"/>
                              </a:cxn>
                              <a:cxn ang="0">
                                <a:pos x="T61" y="T62"/>
                              </a:cxn>
                              <a:cxn ang="0">
                                <a:pos x="T64" y="T65"/>
                              </a:cxn>
                              <a:cxn ang="0">
                                <a:pos x="T67" y="T68"/>
                              </a:cxn>
                              <a:cxn ang="0">
                                <a:pos x="T70" y="T71"/>
                              </a:cxn>
                              <a:cxn ang="0">
                                <a:pos x="T73" y="T74"/>
                              </a:cxn>
                              <a:cxn ang="0">
                                <a:pos x="T76" y="T77"/>
                              </a:cxn>
                              <a:cxn ang="0">
                                <a:pos x="T79" y="T80"/>
                              </a:cxn>
                              <a:cxn ang="0">
                                <a:pos x="T82" y="T83"/>
                              </a:cxn>
                              <a:cxn ang="0">
                                <a:pos x="T85" y="T86"/>
                              </a:cxn>
                              <a:cxn ang="0">
                                <a:pos x="T88" y="T89"/>
                              </a:cxn>
                              <a:cxn ang="0">
                                <a:pos x="T91" y="T92"/>
                              </a:cxn>
                              <a:cxn ang="0">
                                <a:pos x="T94" y="T95"/>
                              </a:cxn>
                              <a:cxn ang="0">
                                <a:pos x="T97" y="T98"/>
                              </a:cxn>
                              <a:cxn ang="0">
                                <a:pos x="T100" y="T101"/>
                              </a:cxn>
                              <a:cxn ang="0">
                                <a:pos x="T103" y="T104"/>
                              </a:cxn>
                              <a:cxn ang="0">
                                <a:pos x="T106" y="T107"/>
                              </a:cxn>
                              <a:cxn ang="0">
                                <a:pos x="T109" y="T110"/>
                              </a:cxn>
                              <a:cxn ang="0">
                                <a:pos x="T112" y="T113"/>
                              </a:cxn>
                              <a:cxn ang="0">
                                <a:pos x="T115" y="T116"/>
                              </a:cxn>
                              <a:cxn ang="0">
                                <a:pos x="T118" y="T119"/>
                              </a:cxn>
                              <a:cxn ang="0">
                                <a:pos x="T121" y="T122"/>
                              </a:cxn>
                              <a:cxn ang="0">
                                <a:pos x="T124" y="T125"/>
                              </a:cxn>
                              <a:cxn ang="0">
                                <a:pos x="T127" y="T128"/>
                              </a:cxn>
                              <a:cxn ang="0">
                                <a:pos x="T130" y="T131"/>
                              </a:cxn>
                              <a:cxn ang="0">
                                <a:pos x="T133" y="T134"/>
                              </a:cxn>
                              <a:cxn ang="0">
                                <a:pos x="T136" y="T137"/>
                              </a:cxn>
                            </a:cxnLst>
                            <a:rect l="0" t="0" r="r" b="b"/>
                            <a:pathLst>
                              <a:path w="4124" h="2407">
                                <a:moveTo>
                                  <a:pt x="4124" y="0"/>
                                </a:moveTo>
                                <a:lnTo>
                                  <a:pt x="1532" y="0"/>
                                </a:lnTo>
                                <a:lnTo>
                                  <a:pt x="1503" y="12"/>
                                </a:lnTo>
                                <a:lnTo>
                                  <a:pt x="1437" y="40"/>
                                </a:lnTo>
                                <a:lnTo>
                                  <a:pt x="1373" y="70"/>
                                </a:lnTo>
                                <a:lnTo>
                                  <a:pt x="1309" y="102"/>
                                </a:lnTo>
                                <a:lnTo>
                                  <a:pt x="1247" y="136"/>
                                </a:lnTo>
                                <a:lnTo>
                                  <a:pt x="1185" y="172"/>
                                </a:lnTo>
                                <a:lnTo>
                                  <a:pt x="1125" y="209"/>
                                </a:lnTo>
                                <a:lnTo>
                                  <a:pt x="1066" y="248"/>
                                </a:lnTo>
                                <a:lnTo>
                                  <a:pt x="1008" y="289"/>
                                </a:lnTo>
                                <a:lnTo>
                                  <a:pt x="951" y="331"/>
                                </a:lnTo>
                                <a:lnTo>
                                  <a:pt x="896" y="375"/>
                                </a:lnTo>
                                <a:lnTo>
                                  <a:pt x="842" y="420"/>
                                </a:lnTo>
                                <a:lnTo>
                                  <a:pt x="789" y="467"/>
                                </a:lnTo>
                                <a:lnTo>
                                  <a:pt x="738" y="515"/>
                                </a:lnTo>
                                <a:lnTo>
                                  <a:pt x="688" y="565"/>
                                </a:lnTo>
                                <a:lnTo>
                                  <a:pt x="640" y="617"/>
                                </a:lnTo>
                                <a:lnTo>
                                  <a:pt x="593" y="669"/>
                                </a:lnTo>
                                <a:lnTo>
                                  <a:pt x="547" y="723"/>
                                </a:lnTo>
                                <a:lnTo>
                                  <a:pt x="504" y="779"/>
                                </a:lnTo>
                                <a:lnTo>
                                  <a:pt x="461" y="835"/>
                                </a:lnTo>
                                <a:lnTo>
                                  <a:pt x="421" y="893"/>
                                </a:lnTo>
                                <a:lnTo>
                                  <a:pt x="382" y="952"/>
                                </a:lnTo>
                                <a:lnTo>
                                  <a:pt x="344" y="1012"/>
                                </a:lnTo>
                                <a:lnTo>
                                  <a:pt x="309" y="1074"/>
                                </a:lnTo>
                                <a:lnTo>
                                  <a:pt x="275" y="1136"/>
                                </a:lnTo>
                                <a:lnTo>
                                  <a:pt x="243" y="1200"/>
                                </a:lnTo>
                                <a:lnTo>
                                  <a:pt x="213" y="1265"/>
                                </a:lnTo>
                                <a:lnTo>
                                  <a:pt x="184" y="1330"/>
                                </a:lnTo>
                                <a:lnTo>
                                  <a:pt x="158" y="1397"/>
                                </a:lnTo>
                                <a:lnTo>
                                  <a:pt x="133" y="1465"/>
                                </a:lnTo>
                                <a:lnTo>
                                  <a:pt x="111" y="1533"/>
                                </a:lnTo>
                                <a:lnTo>
                                  <a:pt x="90" y="1602"/>
                                </a:lnTo>
                                <a:lnTo>
                                  <a:pt x="72" y="1673"/>
                                </a:lnTo>
                                <a:lnTo>
                                  <a:pt x="55" y="1744"/>
                                </a:lnTo>
                                <a:lnTo>
                                  <a:pt x="41" y="1816"/>
                                </a:lnTo>
                                <a:lnTo>
                                  <a:pt x="28" y="1888"/>
                                </a:lnTo>
                                <a:lnTo>
                                  <a:pt x="18" y="1962"/>
                                </a:lnTo>
                                <a:lnTo>
                                  <a:pt x="10" y="2036"/>
                                </a:lnTo>
                                <a:lnTo>
                                  <a:pt x="5" y="2110"/>
                                </a:lnTo>
                                <a:lnTo>
                                  <a:pt x="1" y="2185"/>
                                </a:lnTo>
                                <a:lnTo>
                                  <a:pt x="0" y="2261"/>
                                </a:lnTo>
                                <a:lnTo>
                                  <a:pt x="0" y="2407"/>
                                </a:lnTo>
                                <a:lnTo>
                                  <a:pt x="4124" y="2407"/>
                                </a:lnTo>
                                <a:lnTo>
                                  <a:pt x="4124" y="0"/>
                                </a:lnTo>
                                <a:close/>
                              </a:path>
                            </a:pathLst>
                          </a:custGeom>
                          <a:solidFill>
                            <a:srgbClr val="4F778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15" name="Picture 1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8408" y="963"/>
                            <a:ext cx="2777" cy="948"/>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5CEC7B37" id="Group 12" o:spid="_x0000_s1026" style="position:absolute;margin-left:2.25pt;margin-top:10.5pt;width:595.3pt;height:774.05pt;z-index:-251839488;mso-position-horizontal-relative:page;mso-position-vertical-relative:page" coordsize="11906,1548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">
                <v:shape id="Freeform 15" o:spid="_x0000_s1027" style="position:absolute;width:11906;height:15481;visibility:visible;mso-wrap-style:square;v-text-anchor:top" coordsize="11906,154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" path="m11906,l,,,14521r50,97l87,14679r38,59l166,14796r44,55l256,14905r47,52l353,15007r52,48l459,15101r56,43l572,15185r60,39l693,15260r62,34l820,15325r65,29l952,15380r69,23l1090,15423r71,17l1233,15455r73,11l1380,15474r75,5l1531,15481r10375,l11906,xe" stroked="f">
                  <v:path arrowok="t" o:connecttype="custom" o:connectlocs="11906,0;0,0;0,14521;50,14618;87,14679;125,14738;166,14796;210,14851;256,14905;303,14957;353,15007;405,15055;459,15101;515,15144;572,15185;632,15224;693,15260;755,15294;820,15325;885,15354;952,15380;1021,15403;1090,15423;1161,15440;1233,15455;1306,15466;1380,15474;1455,15479;1531,15481;11906,15481;11906,0" o:connectangles="0,0,0,0,0,0,0,0,0,0,0,0,0,0,0,0,0,0,0,0,0,0,0,0,0,0,0,0,0,0,0"/>
                </v:shape>
                <v:shape id="Freeform 14" o:spid="_x0000_s1028" style="position:absolute;left:7781;width:4124;height:2407;visibility:visible;mso-wrap-style:square;v-text-anchor:top" coordsize="4124,24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" path="m4124,l1532,r-29,12l1437,40r-64,30l1309,102r-62,34l1185,172r-60,37l1066,248r-58,41l951,331r-55,44l842,420r-53,47l738,515r-50,50l640,617r-47,52l547,723r-43,56l461,835r-40,58l382,952r-38,60l309,1074r-34,62l243,1200r-30,65l184,1330r-26,67l133,1465r-22,68l90,1602r-18,71l55,1744r-14,72l28,1888r-10,74l10,2036r-5,74l1,2185,,2261r,146l4124,2407,4124,xe" fillcolor="#4f778a" stroked="f">
                  <v:path arrowok="t" o:connecttype="custom" o:connectlocs="4124,0;1532,0;1503,12;1437,40;1373,70;1309,102;1247,136;1185,172;1125,209;1066,248;1008,289;951,331;896,375;842,420;789,467;738,515;688,565;640,617;593,669;547,723;504,779;461,835;421,893;382,952;344,1012;309,1074;275,1136;243,1200;213,1265;184,1330;158,1397;133,1465;111,1533;90,1602;72,1673;55,1744;41,1816;28,1888;18,1962;10,2036;5,2110;1,2185;0,2261;0,2407;4124,2407;4124,0" o:connectangles="0,0,0,0,0,0,0,0,0,0,0,0,0,0,0,0,0,0,0,0,0,0,0,0,0,0,0,0,0,0,0,0,0,0,0,0,0,0,0,0,0,0,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3" o:spid="_x0000_s1029" type="#_x0000_t75" style="position:absolute;left:8408;top:963;width:2777;height:9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">
                  <v:imagedata r:id="rId11" o:title=""/>
                </v:shape>
                <w10:wrap anchorx="page" anchory="page"/>
              </v:group>
            </w:pict>
          </mc:Fallback>
        </mc:AlternateContent>
      </w:r>
      <w:r w:rsidR="00F660B5">
        <w:rPr>
          <w:noProof/>
          <w:color w:val="2B579A"/>
          <w:shd w:val="clear" w:color="auto" w:fill="E6E6E6"/>
          <w:lang w:val="en-AU" w:eastAsia="en-AU" w:bidi="ar-SA"/>
        </w:rPr>
        <mc:AlternateContent>
          <mc:Choice Requires="wps">
            <w:drawing>
              <wp:anchor distT="0" distB="0" distL="114300" distR="114300" simplePos="0" relativeHeight="251475968" behindDoc="1" locked="0" layoutInCell="1" allowOverlap="1" wp14:anchorId="4373887B" wp14:editId="20489703">
                <wp:simplePos x="0" y="0"/>
                <wp:positionH relativeFrom="page">
                  <wp:posOffset>0</wp:posOffset>
                </wp:positionH>
                <wp:positionV relativeFrom="page">
                  <wp:posOffset>0</wp:posOffset>
                </wp:positionV>
                <wp:extent cx="7560310" cy="10692130"/>
                <wp:effectExtent l="0" t="0" r="0" b="0"/>
                <wp:wrapNone/>
                <wp:docPr id="16"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60310" cy="10692130"/>
                        </a:xfrm>
                        <a:prstGeom prst="rect">
                          <a:avLst/>
                        </a:prstGeom>
                        <a:solidFill>
                          <a:srgbClr val="E8E8E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E6064F9" id="Rectangle 16" o:spid="_x0000_s1026" style="position:absolute;margin-left:0;margin-top:0;width:595.3pt;height:841.9pt;z-index:-2518405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" fillcolor="#e8e8e7" stroked="f">
                <w10:wrap anchorx="page" anchory="page"/>
              </v:rect>
            </w:pict>
          </mc:Fallback>
        </mc:AlternateContent>
      </w:r>
    </w:p>
    <w:p w14:paraId="4C0222AF" w14:textId="77777777" w:rsidR="008E3C45" w:rsidRDefault="008E3C45">
      <w:pPr>
        <w:pStyle w:val="BodyText"/>
        <w:rPr>
          <w:rFonts w:ascii="Times New Roman"/>
          <w:sz w:val="20"/>
        </w:rPr>
      </w:pPr>
    </w:p>
    <w:p w14:paraId="08F95F7B" w14:textId="77777777" w:rsidR="008E3C45" w:rsidRDefault="008E3C45">
      <w:pPr>
        <w:pStyle w:val="BodyText"/>
        <w:spacing w:before="8"/>
        <w:rPr>
          <w:rFonts w:ascii="Times New Roman"/>
          <w:sz w:val="18"/>
        </w:rPr>
      </w:pPr>
    </w:p>
    <w:p w14:paraId="61D0A53C" w14:textId="6F2957E2" w:rsidR="008E3C45" w:rsidRDefault="00657F88">
      <w:pPr>
        <w:pStyle w:val="BodyText"/>
        <w:spacing w:before="94"/>
        <w:ind w:left="107"/>
      </w:pPr>
      <w:r>
        <w:rPr>
          <w:color w:val="231F20"/>
        </w:rPr>
        <w:t>1</w:t>
      </w:r>
      <w:r w:rsidR="00D358C6">
        <w:rPr>
          <w:color w:val="231F20"/>
        </w:rPr>
        <w:t>6</w:t>
      </w:r>
      <w:r>
        <w:rPr>
          <w:color w:val="231F20"/>
        </w:rPr>
        <w:t xml:space="preserve"> </w:t>
      </w:r>
      <w:r w:rsidR="00AB56E4">
        <w:rPr>
          <w:color w:val="231F20"/>
        </w:rPr>
        <w:t>June</w:t>
      </w:r>
      <w:r w:rsidR="00571647">
        <w:rPr>
          <w:color w:val="231F20"/>
        </w:rPr>
        <w:t xml:space="preserve"> 2020</w:t>
      </w:r>
    </w:p>
    <w:p w14:paraId="1C5FC771" w14:textId="77777777" w:rsidR="008E3C45" w:rsidRDefault="008E3C45">
      <w:pPr>
        <w:pStyle w:val="BodyText"/>
        <w:rPr>
          <w:sz w:val="20"/>
        </w:rPr>
      </w:pPr>
    </w:p>
    <w:p w14:paraId="2172E8F5" w14:textId="77777777" w:rsidR="008E3C45" w:rsidRDefault="008E3C45">
      <w:pPr>
        <w:pStyle w:val="BodyText"/>
        <w:rPr>
          <w:sz w:val="20"/>
        </w:rPr>
      </w:pPr>
    </w:p>
    <w:p w14:paraId="505FCD9A" w14:textId="77777777" w:rsidR="008E3C45" w:rsidRDefault="008E3C45">
      <w:pPr>
        <w:pStyle w:val="BodyText"/>
        <w:spacing w:before="1"/>
        <w:rPr>
          <w:sz w:val="23"/>
        </w:rPr>
      </w:pPr>
    </w:p>
    <w:p w14:paraId="065F7B8B" w14:textId="77777777" w:rsidR="008E3C45" w:rsidRDefault="00571647">
      <w:pPr>
        <w:ind w:left="107"/>
        <w:rPr>
          <w:sz w:val="40"/>
        </w:rPr>
      </w:pPr>
      <w:r>
        <w:rPr>
          <w:color w:val="343644"/>
          <w:sz w:val="40"/>
        </w:rPr>
        <w:t>Works notification: Dynon Road</w:t>
      </w:r>
    </w:p>
    <w:p w14:paraId="18133ADF" w14:textId="2DE1C794" w:rsidR="008E3C45" w:rsidRPr="00DE7040" w:rsidRDefault="00571647">
      <w:pPr>
        <w:pStyle w:val="Heading1"/>
        <w:spacing w:before="274" w:line="261" w:lineRule="auto"/>
        <w:rPr>
          <w:sz w:val="22"/>
          <w:szCs w:val="22"/>
        </w:rPr>
      </w:pPr>
      <w:r w:rsidRPr="00DE7040">
        <w:rPr>
          <w:color w:val="485865"/>
          <w:sz w:val="22"/>
          <w:szCs w:val="22"/>
        </w:rPr>
        <w:t xml:space="preserve">West Gate Tunnel Project is continuing with </w:t>
      </w:r>
      <w:r w:rsidR="00E27933" w:rsidRPr="00DE7040">
        <w:rPr>
          <w:color w:val="485865"/>
          <w:sz w:val="22"/>
          <w:szCs w:val="22"/>
        </w:rPr>
        <w:t>works on</w:t>
      </w:r>
      <w:r w:rsidR="007B5F02" w:rsidRPr="00DE7040">
        <w:rPr>
          <w:color w:val="485865"/>
          <w:sz w:val="22"/>
          <w:szCs w:val="22"/>
        </w:rPr>
        <w:t xml:space="preserve"> Dynon Road with utility and road works taking place between Radcliff</w:t>
      </w:r>
      <w:r w:rsidR="00AC4AFA" w:rsidRPr="00DE7040">
        <w:rPr>
          <w:color w:val="485865"/>
          <w:sz w:val="22"/>
          <w:szCs w:val="22"/>
        </w:rPr>
        <w:t>e</w:t>
      </w:r>
      <w:r w:rsidR="007B5F02" w:rsidRPr="00DE7040">
        <w:rPr>
          <w:color w:val="485865"/>
          <w:sz w:val="22"/>
          <w:szCs w:val="22"/>
        </w:rPr>
        <w:t xml:space="preserve"> Street and Anderson Street.  </w:t>
      </w:r>
      <w:r w:rsidR="00E27933" w:rsidRPr="00DE7040">
        <w:rPr>
          <w:color w:val="485865"/>
          <w:sz w:val="22"/>
          <w:szCs w:val="22"/>
        </w:rPr>
        <w:t xml:space="preserve"> </w:t>
      </w:r>
    </w:p>
    <w:p w14:paraId="34C63968" w14:textId="77777777" w:rsidR="008E3C45" w:rsidRPr="00DE7040" w:rsidRDefault="008E3C45">
      <w:pPr>
        <w:pStyle w:val="BodyText"/>
        <w:spacing w:before="5"/>
        <w:rPr>
          <w:sz w:val="22"/>
          <w:szCs w:val="22"/>
        </w:rPr>
      </w:pPr>
    </w:p>
    <w:p w14:paraId="33950DB1" w14:textId="77777777" w:rsidR="008E3C45" w:rsidRDefault="00571647">
      <w:pPr>
        <w:spacing w:line="261" w:lineRule="auto"/>
        <w:ind w:left="107" w:right="492"/>
        <w:rPr>
          <w:sz w:val="24"/>
        </w:rPr>
      </w:pPr>
      <w:r w:rsidRPr="00DE7040">
        <w:rPr>
          <w:color w:val="485865"/>
        </w:rPr>
        <w:t>The West Gate Tunnel Project will provide a direct link from Dynon Road to Flinders Street via the new Wurundjeri Way Extension. It will also offer a new pedestrian and cycling bridge at Dynon Road, which will make it easier to cross Moonee Ponds Creek and the rail lines to link to the broader cycling network</w:t>
      </w:r>
      <w:r>
        <w:rPr>
          <w:color w:val="485865"/>
          <w:sz w:val="24"/>
        </w:rPr>
        <w:t>.</w:t>
      </w:r>
    </w:p>
    <w:p w14:paraId="783B2101" w14:textId="77777777" w:rsidR="008E3C45" w:rsidRDefault="008E3C45">
      <w:pPr>
        <w:pStyle w:val="BodyText"/>
        <w:spacing w:before="10"/>
        <w:rPr>
          <w:sz w:val="22"/>
        </w:rPr>
      </w:pPr>
    </w:p>
    <w:p w14:paraId="0F6E1E2D" w14:textId="344DE8B7" w:rsidR="00E27933" w:rsidRDefault="00E27933" w:rsidP="00E27933">
      <w:pPr>
        <w:pStyle w:val="Heading2"/>
        <w:spacing w:before="93"/>
      </w:pPr>
      <w:r>
        <w:rPr>
          <w:color w:val="424250"/>
        </w:rPr>
        <w:t>Construction works along Dynon Road</w:t>
      </w:r>
      <w:r w:rsidR="00CE3C60">
        <w:rPr>
          <w:color w:val="424250"/>
        </w:rPr>
        <w:t xml:space="preserve"> from </w:t>
      </w:r>
      <w:r w:rsidR="00AC4AFA">
        <w:rPr>
          <w:color w:val="424250"/>
        </w:rPr>
        <w:t>June</w:t>
      </w:r>
    </w:p>
    <w:p w14:paraId="0E884CBD" w14:textId="107DBCA5" w:rsidR="00E27933" w:rsidRPr="003825DA" w:rsidRDefault="00CE3C60" w:rsidP="00E27933">
      <w:pPr>
        <w:pStyle w:val="BodyText"/>
        <w:spacing w:before="117" w:line="249" w:lineRule="auto"/>
        <w:ind w:left="107"/>
      </w:pPr>
      <w:r w:rsidRPr="00AC4AFA">
        <w:t xml:space="preserve">From </w:t>
      </w:r>
      <w:r w:rsidR="00AC4AFA" w:rsidRPr="00AC4AFA">
        <w:t>June</w:t>
      </w:r>
      <w:r w:rsidRPr="00AC4AFA">
        <w:t xml:space="preserve"> and o</w:t>
      </w:r>
      <w:r w:rsidR="00E27933" w:rsidRPr="00AC4AFA">
        <w:t>ngoing</w:t>
      </w:r>
      <w:r w:rsidRPr="00AC4AFA">
        <w:t xml:space="preserve"> for </w:t>
      </w:r>
      <w:r w:rsidR="0008155C" w:rsidRPr="00AC4AFA">
        <w:t>12</w:t>
      </w:r>
      <w:r w:rsidRPr="00AC4AFA">
        <w:t xml:space="preserve"> months, </w:t>
      </w:r>
      <w:r w:rsidR="00E27933" w:rsidRPr="00AC4AFA">
        <w:t>works will be taking place along Dynon Road. This will include water</w:t>
      </w:r>
      <w:r w:rsidR="00346AFF">
        <w:t xml:space="preserve"> </w:t>
      </w:r>
      <w:r w:rsidR="00E27933" w:rsidRPr="00AC4AFA">
        <w:t>main and utilities works on the northern verge between Radcliff</w:t>
      </w:r>
      <w:r w:rsidR="00AC4AFA" w:rsidRPr="00AC4AFA">
        <w:t>e</w:t>
      </w:r>
      <w:r w:rsidR="00E27933" w:rsidRPr="00AC4AFA">
        <w:t xml:space="preserve"> Street and Moonee Ponds </w:t>
      </w:r>
      <w:r w:rsidR="007B5F02" w:rsidRPr="00AC4AFA">
        <w:t>Creek</w:t>
      </w:r>
      <w:r w:rsidR="008558F5">
        <w:t xml:space="preserve">, </w:t>
      </w:r>
      <w:r w:rsidR="008558F5" w:rsidRPr="003825DA">
        <w:t>a</w:t>
      </w:r>
      <w:r w:rsidR="004C5EBC" w:rsidRPr="003825DA">
        <w:rPr>
          <w:spacing w:val="2"/>
        </w:rPr>
        <w:t xml:space="preserve">nd </w:t>
      </w:r>
      <w:r w:rsidR="008558F5" w:rsidRPr="003825DA">
        <w:rPr>
          <w:spacing w:val="2"/>
        </w:rPr>
        <w:t>s</w:t>
      </w:r>
      <w:r w:rsidR="004C5EBC" w:rsidRPr="003825DA">
        <w:rPr>
          <w:spacing w:val="2"/>
        </w:rPr>
        <w:t>tormwater drainage works on</w:t>
      </w:r>
      <w:r w:rsidR="008558F5" w:rsidRPr="003825DA">
        <w:rPr>
          <w:spacing w:val="2"/>
        </w:rPr>
        <w:t xml:space="preserve"> both</w:t>
      </w:r>
      <w:r w:rsidR="004C5EBC" w:rsidRPr="003825DA">
        <w:rPr>
          <w:spacing w:val="2"/>
        </w:rPr>
        <w:t xml:space="preserve"> the </w:t>
      </w:r>
      <w:r w:rsidR="008558F5" w:rsidRPr="003825DA">
        <w:rPr>
          <w:spacing w:val="2"/>
        </w:rPr>
        <w:t>n</w:t>
      </w:r>
      <w:r w:rsidR="004C5EBC" w:rsidRPr="003825DA">
        <w:rPr>
          <w:spacing w:val="2"/>
        </w:rPr>
        <w:t xml:space="preserve">orth and </w:t>
      </w:r>
      <w:r w:rsidR="008558F5" w:rsidRPr="003825DA">
        <w:rPr>
          <w:spacing w:val="2"/>
        </w:rPr>
        <w:t>s</w:t>
      </w:r>
      <w:r w:rsidR="004C5EBC" w:rsidRPr="003825DA">
        <w:rPr>
          <w:spacing w:val="2"/>
        </w:rPr>
        <w:t>outh side</w:t>
      </w:r>
      <w:r w:rsidR="008558F5" w:rsidRPr="003825DA">
        <w:rPr>
          <w:spacing w:val="2"/>
        </w:rPr>
        <w:t>s</w:t>
      </w:r>
      <w:r w:rsidR="004C5EBC" w:rsidRPr="003825DA">
        <w:rPr>
          <w:spacing w:val="2"/>
        </w:rPr>
        <w:t xml:space="preserve"> of Dynon R</w:t>
      </w:r>
      <w:r w:rsidR="008558F5" w:rsidRPr="003825DA">
        <w:rPr>
          <w:spacing w:val="2"/>
        </w:rPr>
        <w:t>oa</w:t>
      </w:r>
      <w:r w:rsidR="004C5EBC" w:rsidRPr="003825DA">
        <w:rPr>
          <w:spacing w:val="2"/>
        </w:rPr>
        <w:t>d</w:t>
      </w:r>
      <w:r w:rsidR="008558F5" w:rsidRPr="003825DA">
        <w:rPr>
          <w:spacing w:val="2"/>
        </w:rPr>
        <w:t>, e</w:t>
      </w:r>
      <w:r w:rsidR="004C5EBC" w:rsidRPr="003825DA">
        <w:rPr>
          <w:spacing w:val="2"/>
        </w:rPr>
        <w:t xml:space="preserve">ast of Moonee Ponds Creek. </w:t>
      </w:r>
      <w:r w:rsidR="008558F5" w:rsidRPr="003825DA">
        <w:rPr>
          <w:spacing w:val="2"/>
        </w:rPr>
        <w:t>Where possible, s</w:t>
      </w:r>
      <w:r w:rsidR="004C5EBC" w:rsidRPr="003825DA">
        <w:rPr>
          <w:spacing w:val="2"/>
        </w:rPr>
        <w:t>tormwater drainage works will be completed at night to avoid traffic impacts on Dynon R</w:t>
      </w:r>
      <w:r w:rsidR="003467B5" w:rsidRPr="003825DA">
        <w:rPr>
          <w:spacing w:val="2"/>
        </w:rPr>
        <w:t>oa</w:t>
      </w:r>
      <w:r w:rsidR="004C5EBC" w:rsidRPr="003825DA">
        <w:rPr>
          <w:spacing w:val="2"/>
        </w:rPr>
        <w:t>d.</w:t>
      </w:r>
    </w:p>
    <w:p w14:paraId="1DF49E78" w14:textId="50A586FF" w:rsidR="00E27933" w:rsidRPr="003825DA" w:rsidRDefault="00E27933" w:rsidP="00E27933">
      <w:pPr>
        <w:pStyle w:val="BodyText"/>
        <w:spacing w:before="171" w:line="249" w:lineRule="auto"/>
        <w:ind w:left="107"/>
      </w:pPr>
      <w:r w:rsidRPr="003825DA">
        <w:rPr>
          <w:b/>
        </w:rPr>
        <w:t xml:space="preserve">When: </w:t>
      </w:r>
      <w:r w:rsidRPr="003825DA">
        <w:t>These works will be completed during the day between 7am and 5pm</w:t>
      </w:r>
      <w:r w:rsidR="003467B5" w:rsidRPr="003825DA">
        <w:t>,</w:t>
      </w:r>
      <w:r w:rsidR="004C5EBC" w:rsidRPr="003825DA">
        <w:t xml:space="preserve"> and at night between 7pm </w:t>
      </w:r>
      <w:r w:rsidR="003467B5" w:rsidRPr="003825DA">
        <w:t>and</w:t>
      </w:r>
      <w:r w:rsidR="004C5EBC" w:rsidRPr="003825DA">
        <w:t xml:space="preserve"> 5am. </w:t>
      </w:r>
    </w:p>
    <w:p w14:paraId="4C7010B9" w14:textId="77777777" w:rsidR="00CE3C60" w:rsidRPr="00AC4AFA" w:rsidRDefault="00CE3C60" w:rsidP="00CE3C60">
      <w:pPr>
        <w:spacing w:before="173" w:line="249" w:lineRule="auto"/>
        <w:ind w:left="107" w:right="169"/>
        <w:rPr>
          <w:b/>
          <w:sz w:val="19"/>
        </w:rPr>
      </w:pPr>
      <w:r w:rsidRPr="003825DA">
        <w:rPr>
          <w:b/>
          <w:sz w:val="19"/>
        </w:rPr>
        <w:t xml:space="preserve">There may </w:t>
      </w:r>
      <w:r w:rsidRPr="00AC4AFA">
        <w:rPr>
          <w:b/>
          <w:sz w:val="19"/>
        </w:rPr>
        <w:t>be some noise associated with this activity and we will work to minimise these noise impacts as much as possible.</w:t>
      </w:r>
    </w:p>
    <w:p w14:paraId="023E6CB7" w14:textId="77777777" w:rsidR="00CE3C60" w:rsidRPr="00AB56E4" w:rsidRDefault="00CE3C60" w:rsidP="00CE3C60">
      <w:pPr>
        <w:spacing w:before="173" w:line="249" w:lineRule="auto"/>
        <w:ind w:left="107" w:right="169"/>
        <w:rPr>
          <w:b/>
          <w:sz w:val="19"/>
        </w:rPr>
      </w:pPr>
    </w:p>
    <w:p w14:paraId="2FDD6459" w14:textId="77777777" w:rsidR="00CE3C60" w:rsidRPr="00DE7040" w:rsidRDefault="00CE3C60" w:rsidP="00CE3C60">
      <w:pPr>
        <w:pStyle w:val="Heading2"/>
        <w:rPr>
          <w:color w:val="424250"/>
        </w:rPr>
      </w:pPr>
      <w:r w:rsidRPr="00DE7040">
        <w:rPr>
          <w:color w:val="424250"/>
        </w:rPr>
        <w:t>Moonee Ponds Creek Trail shared use path diversion in late May</w:t>
      </w:r>
    </w:p>
    <w:p w14:paraId="5B5F8931" w14:textId="4174399C" w:rsidR="00CE3C60" w:rsidRPr="004C5EBC" w:rsidRDefault="00CE3C60" w:rsidP="00CE3C60">
      <w:pPr>
        <w:pStyle w:val="BodyText"/>
        <w:spacing w:before="117" w:line="249" w:lineRule="auto"/>
        <w:ind w:left="107" w:right="269"/>
        <w:rPr>
          <w:color w:val="FF0000"/>
        </w:rPr>
      </w:pPr>
      <w:r w:rsidRPr="00AB56E4">
        <w:rPr>
          <w:spacing w:val="3"/>
        </w:rPr>
        <w:t xml:space="preserve">The diversion of </w:t>
      </w:r>
      <w:r w:rsidR="00AC4AFA">
        <w:rPr>
          <w:spacing w:val="3"/>
        </w:rPr>
        <w:t xml:space="preserve">the </w:t>
      </w:r>
      <w:r w:rsidRPr="00AB56E4">
        <w:rPr>
          <w:spacing w:val="2"/>
        </w:rPr>
        <w:t xml:space="preserve">shared </w:t>
      </w:r>
      <w:r w:rsidRPr="00AB56E4">
        <w:t xml:space="preserve">use </w:t>
      </w:r>
      <w:r w:rsidRPr="00AB56E4">
        <w:rPr>
          <w:spacing w:val="2"/>
        </w:rPr>
        <w:t xml:space="preserve">path along </w:t>
      </w:r>
      <w:r w:rsidRPr="00AB56E4">
        <w:rPr>
          <w:spacing w:val="3"/>
        </w:rPr>
        <w:t xml:space="preserve">Moonee </w:t>
      </w:r>
      <w:r w:rsidRPr="00AB56E4">
        <w:rPr>
          <w:spacing w:val="2"/>
        </w:rPr>
        <w:t xml:space="preserve">Ponds Creek </w:t>
      </w:r>
      <w:r w:rsidRPr="00AB56E4">
        <w:t xml:space="preserve">Trail </w:t>
      </w:r>
      <w:r w:rsidR="00AC4AFA">
        <w:t>was</w:t>
      </w:r>
      <w:r w:rsidRPr="00AB56E4">
        <w:t xml:space="preserve"> implemented in</w:t>
      </w:r>
      <w:r w:rsidR="00621538" w:rsidRPr="00AB56E4">
        <w:t xml:space="preserve"> early June</w:t>
      </w:r>
      <w:r w:rsidRPr="00AB56E4">
        <w:t xml:space="preserve"> </w:t>
      </w:r>
      <w:r w:rsidRPr="003825DA">
        <w:t>and</w:t>
      </w:r>
      <w:r w:rsidR="00016337" w:rsidRPr="003825DA">
        <w:t xml:space="preserve"> will</w:t>
      </w:r>
      <w:r w:rsidR="00621538" w:rsidRPr="003825DA">
        <w:t xml:space="preserve"> </w:t>
      </w:r>
      <w:r w:rsidRPr="003825DA">
        <w:t xml:space="preserve">be in </w:t>
      </w:r>
      <w:r w:rsidRPr="003825DA">
        <w:rPr>
          <w:spacing w:val="2"/>
        </w:rPr>
        <w:t xml:space="preserve">place </w:t>
      </w:r>
      <w:r w:rsidRPr="003825DA">
        <w:t xml:space="preserve">for </w:t>
      </w:r>
      <w:r w:rsidR="0027550B">
        <w:t xml:space="preserve">a minimum of </w:t>
      </w:r>
      <w:r w:rsidRPr="003825DA">
        <w:rPr>
          <w:spacing w:val="-3"/>
        </w:rPr>
        <w:t xml:space="preserve">12 </w:t>
      </w:r>
      <w:r w:rsidRPr="003825DA">
        <w:t xml:space="preserve">months. The </w:t>
      </w:r>
      <w:r w:rsidRPr="003825DA">
        <w:rPr>
          <w:spacing w:val="2"/>
        </w:rPr>
        <w:t xml:space="preserve">temporary changes </w:t>
      </w:r>
      <w:r w:rsidRPr="003825DA">
        <w:t xml:space="preserve">will include </w:t>
      </w:r>
      <w:r w:rsidRPr="003825DA">
        <w:rPr>
          <w:spacing w:val="2"/>
        </w:rPr>
        <w:t xml:space="preserve">crossing </w:t>
      </w:r>
      <w:r w:rsidRPr="003825DA">
        <w:t xml:space="preserve">the </w:t>
      </w:r>
      <w:r w:rsidRPr="003825DA">
        <w:rPr>
          <w:spacing w:val="2"/>
        </w:rPr>
        <w:t xml:space="preserve">Moonee </w:t>
      </w:r>
      <w:r w:rsidRPr="003825DA">
        <w:t>Ponds Creek</w:t>
      </w:r>
      <w:r w:rsidR="00621538" w:rsidRPr="003825DA">
        <w:t xml:space="preserve"> from the East to West bank North of Dynon R</w:t>
      </w:r>
      <w:r w:rsidR="00AB56E4" w:rsidRPr="003825DA">
        <w:t>oa</w:t>
      </w:r>
      <w:r w:rsidR="00621538" w:rsidRPr="003825DA">
        <w:t>d and from the West to East Bank South of Dynon R</w:t>
      </w:r>
      <w:r w:rsidR="00AB56E4" w:rsidRPr="003825DA">
        <w:t xml:space="preserve">oad </w:t>
      </w:r>
      <w:r w:rsidRPr="003825DA">
        <w:t>using pontoons</w:t>
      </w:r>
      <w:r w:rsidRPr="00AB56E4">
        <w:t xml:space="preserve">, keeping cyclists at a safe </w:t>
      </w:r>
      <w:r w:rsidRPr="00AB56E4">
        <w:rPr>
          <w:spacing w:val="2"/>
        </w:rPr>
        <w:t xml:space="preserve">distance from </w:t>
      </w:r>
      <w:r w:rsidRPr="00AB56E4">
        <w:t xml:space="preserve">the </w:t>
      </w:r>
      <w:r w:rsidRPr="00AB56E4">
        <w:rPr>
          <w:spacing w:val="2"/>
        </w:rPr>
        <w:t>construction</w:t>
      </w:r>
      <w:r w:rsidRPr="00AB56E4">
        <w:rPr>
          <w:spacing w:val="47"/>
        </w:rPr>
        <w:t xml:space="preserve"> </w:t>
      </w:r>
      <w:r w:rsidRPr="00AB56E4">
        <w:rPr>
          <w:spacing w:val="2"/>
        </w:rPr>
        <w:t>works.</w:t>
      </w:r>
      <w:r w:rsidR="004C5EBC">
        <w:rPr>
          <w:spacing w:val="2"/>
        </w:rPr>
        <w:t xml:space="preserve"> </w:t>
      </w:r>
    </w:p>
    <w:p w14:paraId="7B1F0BFE" w14:textId="0FDB5384" w:rsidR="00CE3C60" w:rsidRDefault="00CE3C60" w:rsidP="00CE3C60">
      <w:pPr>
        <w:pStyle w:val="BodyText"/>
        <w:spacing w:before="173" w:line="249" w:lineRule="auto"/>
        <w:ind w:left="107" w:right="221"/>
        <w:jc w:val="both"/>
        <w:rPr>
          <w:color w:val="231F20"/>
        </w:rPr>
      </w:pPr>
      <w:r w:rsidRPr="00AB56E4">
        <w:t>Additional</w:t>
      </w:r>
      <w:r w:rsidRPr="00AB56E4">
        <w:rPr>
          <w:spacing w:val="-4"/>
        </w:rPr>
        <w:t xml:space="preserve"> </w:t>
      </w:r>
      <w:r w:rsidRPr="00AB56E4">
        <w:t>temporary</w:t>
      </w:r>
      <w:r w:rsidRPr="00AB56E4">
        <w:rPr>
          <w:spacing w:val="-4"/>
        </w:rPr>
        <w:t xml:space="preserve"> </w:t>
      </w:r>
      <w:r w:rsidRPr="00AB56E4">
        <w:t>changes</w:t>
      </w:r>
      <w:r w:rsidRPr="00AB56E4">
        <w:rPr>
          <w:spacing w:val="-4"/>
        </w:rPr>
        <w:t xml:space="preserve"> </w:t>
      </w:r>
      <w:r w:rsidRPr="00AB56E4">
        <w:t>along</w:t>
      </w:r>
      <w:r w:rsidRPr="00AB56E4">
        <w:rPr>
          <w:spacing w:val="-4"/>
        </w:rPr>
        <w:t xml:space="preserve"> </w:t>
      </w:r>
      <w:r w:rsidRPr="00AB56E4">
        <w:t>the</w:t>
      </w:r>
      <w:r w:rsidRPr="00AB56E4">
        <w:rPr>
          <w:spacing w:val="-4"/>
        </w:rPr>
        <w:t xml:space="preserve"> </w:t>
      </w:r>
      <w:r w:rsidRPr="00AB56E4">
        <w:t>Moonee</w:t>
      </w:r>
      <w:r w:rsidRPr="00AB56E4">
        <w:rPr>
          <w:spacing w:val="-3"/>
        </w:rPr>
        <w:t xml:space="preserve"> </w:t>
      </w:r>
      <w:r w:rsidRPr="00AB56E4">
        <w:t>Ponds</w:t>
      </w:r>
      <w:r w:rsidRPr="00AB56E4">
        <w:rPr>
          <w:spacing w:val="-4"/>
        </w:rPr>
        <w:t xml:space="preserve"> </w:t>
      </w:r>
      <w:r w:rsidRPr="00AB56E4">
        <w:t>Creek</w:t>
      </w:r>
      <w:r w:rsidRPr="00AB56E4">
        <w:rPr>
          <w:spacing w:val="-4"/>
        </w:rPr>
        <w:t xml:space="preserve"> Trail </w:t>
      </w:r>
      <w:r w:rsidRPr="00AB56E4">
        <w:t>and</w:t>
      </w:r>
      <w:r w:rsidRPr="00AB56E4">
        <w:rPr>
          <w:spacing w:val="-4"/>
        </w:rPr>
        <w:t xml:space="preserve"> </w:t>
      </w:r>
      <w:r w:rsidRPr="00AB56E4">
        <w:t>Dynon</w:t>
      </w:r>
      <w:r w:rsidRPr="00AB56E4">
        <w:rPr>
          <w:spacing w:val="-4"/>
        </w:rPr>
        <w:t xml:space="preserve"> </w:t>
      </w:r>
      <w:r w:rsidRPr="00AB56E4">
        <w:t>Road</w:t>
      </w:r>
      <w:r w:rsidRPr="00AB56E4">
        <w:rPr>
          <w:spacing w:val="-3"/>
        </w:rPr>
        <w:t xml:space="preserve"> </w:t>
      </w:r>
      <w:r w:rsidRPr="00AB56E4">
        <w:t>shared</w:t>
      </w:r>
      <w:r w:rsidRPr="00AB56E4">
        <w:rPr>
          <w:spacing w:val="-4"/>
        </w:rPr>
        <w:t xml:space="preserve"> </w:t>
      </w:r>
      <w:r w:rsidRPr="00AB56E4">
        <w:t>use</w:t>
      </w:r>
      <w:r w:rsidRPr="00AB56E4">
        <w:rPr>
          <w:spacing w:val="-4"/>
        </w:rPr>
        <w:t xml:space="preserve"> </w:t>
      </w:r>
      <w:r w:rsidRPr="00AB56E4">
        <w:t>path may be required as we complete works in the area. Shared use path switches will take place during off-peak periods and will be well signed for</w:t>
      </w:r>
      <w:r w:rsidRPr="00AB56E4">
        <w:rPr>
          <w:spacing w:val="-2"/>
        </w:rPr>
        <w:t xml:space="preserve"> </w:t>
      </w:r>
      <w:r w:rsidRPr="00AB56E4">
        <w:t>users</w:t>
      </w:r>
      <w:r>
        <w:rPr>
          <w:color w:val="231F20"/>
        </w:rPr>
        <w:t>.</w:t>
      </w:r>
      <w:r w:rsidR="00AC4AFA">
        <w:rPr>
          <w:color w:val="231F20"/>
        </w:rPr>
        <w:t xml:space="preserve"> </w:t>
      </w:r>
    </w:p>
    <w:p w14:paraId="711BFE64" w14:textId="77777777" w:rsidR="00CE3C60" w:rsidRDefault="00CE3C60" w:rsidP="00CE3C60">
      <w:pPr>
        <w:pStyle w:val="Heading2"/>
        <w:spacing w:before="93"/>
        <w:rPr>
          <w:color w:val="424250"/>
        </w:rPr>
      </w:pPr>
    </w:p>
    <w:p w14:paraId="59FB2A8D" w14:textId="77777777" w:rsidR="00CE3C60" w:rsidRPr="00DE7040" w:rsidRDefault="00CE3C60" w:rsidP="00CE3C60">
      <w:pPr>
        <w:pStyle w:val="Heading2"/>
        <w:spacing w:before="93"/>
        <w:rPr>
          <w:color w:val="424250"/>
        </w:rPr>
      </w:pPr>
      <w:r w:rsidRPr="00DE7040">
        <w:rPr>
          <w:color w:val="424250"/>
        </w:rPr>
        <w:t>Piling works – ongoing</w:t>
      </w:r>
    </w:p>
    <w:p w14:paraId="139C568A" w14:textId="735DED08" w:rsidR="00CE3C60" w:rsidRPr="00AC4AFA" w:rsidRDefault="00CE3C60" w:rsidP="00CE3C60">
      <w:pPr>
        <w:pStyle w:val="BodyText"/>
        <w:spacing w:before="117" w:line="249" w:lineRule="auto"/>
        <w:ind w:left="107" w:right="1195"/>
      </w:pPr>
      <w:r w:rsidRPr="00AC4AFA">
        <w:t xml:space="preserve">Piling works </w:t>
      </w:r>
      <w:r w:rsidR="00571647" w:rsidRPr="00AC4AFA">
        <w:t>within our existing site will be ongoing for the next 12 months. This include</w:t>
      </w:r>
      <w:r w:rsidR="00AC4AFA">
        <w:t>s</w:t>
      </w:r>
      <w:r w:rsidR="00571647" w:rsidRPr="00AC4AFA">
        <w:t xml:space="preserve"> ongoing works within </w:t>
      </w:r>
      <w:r w:rsidRPr="00AC4AFA">
        <w:t xml:space="preserve">the rail yard </w:t>
      </w:r>
      <w:r w:rsidR="00AC4AFA">
        <w:t>and</w:t>
      </w:r>
      <w:r w:rsidR="00571647" w:rsidRPr="00AC4AFA">
        <w:t xml:space="preserve"> rail </w:t>
      </w:r>
      <w:r w:rsidR="00AC4AFA">
        <w:t xml:space="preserve">line </w:t>
      </w:r>
      <w:r w:rsidR="00571647" w:rsidRPr="00AC4AFA">
        <w:t>occupations continuing throughout 2020</w:t>
      </w:r>
      <w:r w:rsidRPr="00AC4AFA">
        <w:t>.</w:t>
      </w:r>
    </w:p>
    <w:p w14:paraId="6FB0B483" w14:textId="77777777" w:rsidR="00571647" w:rsidRPr="00AC4AFA" w:rsidRDefault="00571647" w:rsidP="00571647">
      <w:pPr>
        <w:pStyle w:val="BodyText"/>
        <w:spacing w:before="171" w:line="249" w:lineRule="auto"/>
        <w:ind w:left="107"/>
      </w:pPr>
      <w:r w:rsidRPr="00AC4AFA">
        <w:rPr>
          <w:b/>
        </w:rPr>
        <w:t xml:space="preserve">When: </w:t>
      </w:r>
      <w:r w:rsidRPr="00AC4AFA">
        <w:t>These works will be completed during the day between 7am and 5pm and at night between 7pm to 5am. Any noisy night works advised closer to the commencement of works.</w:t>
      </w:r>
    </w:p>
    <w:p w14:paraId="53708BB2" w14:textId="3E45BB7B" w:rsidR="008E3C45" w:rsidRDefault="00571647" w:rsidP="00DE7040">
      <w:pPr>
        <w:pStyle w:val="BodyText"/>
        <w:spacing w:before="171" w:line="271" w:lineRule="auto"/>
        <w:ind w:left="107" w:right="1195"/>
        <w:sectPr w:rsidR="008E3C45">
          <w:type w:val="continuous"/>
          <w:pgSz w:w="11910" w:h="16840"/>
          <w:pgMar w:top="1580" w:right="1680" w:bottom="280" w:left="1140" w:header="720" w:footer="720" w:gutter="0"/>
          <w:cols w:space="720"/>
        </w:sectPr>
      </w:pPr>
      <w:r w:rsidRPr="00AC4AFA">
        <w:t>Disruptive night works</w:t>
      </w:r>
      <w:r w:rsidR="00CE3C60" w:rsidRPr="00AC4AFA">
        <w:t xml:space="preserve"> will be advised closer to the date of works. There may be some noise associated with this activity and we will work to minimise the noise impacts as much as possible.</w:t>
      </w:r>
    </w:p>
    <w:p w14:paraId="66CE834C" w14:textId="082364C8" w:rsidR="00AC4AFA" w:rsidRDefault="004D6A9E">
      <w:pPr>
        <w:pStyle w:val="BodyText"/>
        <w:rPr>
          <w:b/>
          <w:sz w:val="20"/>
        </w:rPr>
      </w:pPr>
      <w:r>
        <w:rPr>
          <w:noProof/>
          <w:color w:val="2B579A"/>
          <w:shd w:val="clear" w:color="auto" w:fill="E6E6E6"/>
          <w:lang w:val="en-AU" w:eastAsia="en-AU" w:bidi="ar-SA"/>
        </w:rPr>
        <w:lastRenderedPageBreak/>
        <w:drawing>
          <wp:inline distT="0" distB="0" distL="0" distR="0" wp14:anchorId="41D6F2B7" wp14:editId="22C36860">
            <wp:extent cx="6000750" cy="2425722"/>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005035" cy="2427454"/>
                    </a:xfrm>
                    <a:prstGeom prst="rect">
                      <a:avLst/>
                    </a:prstGeom>
                    <a:noFill/>
                    <a:ln>
                      <a:noFill/>
                    </a:ln>
                  </pic:spPr>
                </pic:pic>
              </a:graphicData>
            </a:graphic>
          </wp:inline>
        </w:drawing>
      </w:r>
    </w:p>
    <w:p w14:paraId="3814F4BC" w14:textId="77777777" w:rsidR="008E3C45" w:rsidRDefault="008E3C45">
      <w:pPr>
        <w:pStyle w:val="BodyText"/>
        <w:rPr>
          <w:b/>
          <w:sz w:val="20"/>
        </w:rPr>
      </w:pPr>
    </w:p>
    <w:p w14:paraId="175396E0" w14:textId="77777777" w:rsidR="00DE7040" w:rsidRDefault="00DE7040" w:rsidP="00DE7040">
      <w:pPr>
        <w:pStyle w:val="Heading2"/>
      </w:pPr>
      <w:r>
        <w:rPr>
          <w:color w:val="424250"/>
        </w:rPr>
        <w:t>Dynon Road shared use path</w:t>
      </w:r>
    </w:p>
    <w:p w14:paraId="7CCFC026" w14:textId="77777777" w:rsidR="00DE7040" w:rsidRDefault="00DE7040" w:rsidP="00DE7040">
      <w:pPr>
        <w:pStyle w:val="BodyText"/>
        <w:spacing w:before="116" w:line="249" w:lineRule="auto"/>
        <w:ind w:left="107" w:right="492"/>
        <w:rPr>
          <w:color w:val="231F20"/>
        </w:rPr>
      </w:pPr>
      <w:r>
        <w:rPr>
          <w:color w:val="231F20"/>
        </w:rPr>
        <w:t>The shared use path will provide a new dedicated bridge that will ensure a safe path for pedestrians and cyclists separate from vehicles to travel along Dynon Road to North Melbourne.</w:t>
      </w:r>
    </w:p>
    <w:p w14:paraId="490B7B86" w14:textId="77777777" w:rsidR="00DE7040" w:rsidRDefault="00DE7040" w:rsidP="00DE7040">
      <w:pPr>
        <w:pStyle w:val="BodyText"/>
        <w:spacing w:before="116" w:line="249" w:lineRule="auto"/>
        <w:ind w:left="107" w:right="492"/>
      </w:pPr>
      <w:r>
        <w:rPr>
          <w:color w:val="231F20"/>
        </w:rPr>
        <w:t xml:space="preserve">Stage one has now been implemented in the Railway Place Reserve and future works will include: </w:t>
      </w:r>
    </w:p>
    <w:p w14:paraId="716ED24C" w14:textId="0523ABE5" w:rsidR="00DE7040" w:rsidRPr="002C0B70" w:rsidRDefault="00DE7040" w:rsidP="00DE7040">
      <w:pPr>
        <w:pStyle w:val="ListParagraph"/>
        <w:numPr>
          <w:ilvl w:val="0"/>
          <w:numId w:val="1"/>
        </w:numPr>
        <w:tabs>
          <w:tab w:val="left" w:pos="335"/>
        </w:tabs>
        <w:ind w:hanging="228"/>
        <w:rPr>
          <w:sz w:val="19"/>
        </w:rPr>
      </w:pPr>
      <w:r>
        <w:rPr>
          <w:color w:val="231F20"/>
          <w:sz w:val="19"/>
        </w:rPr>
        <w:t>piling</w:t>
      </w:r>
      <w:r>
        <w:rPr>
          <w:color w:val="231F20"/>
          <w:spacing w:val="-3"/>
          <w:sz w:val="19"/>
        </w:rPr>
        <w:t xml:space="preserve"> </w:t>
      </w:r>
      <w:r>
        <w:rPr>
          <w:color w:val="231F20"/>
          <w:sz w:val="19"/>
        </w:rPr>
        <w:t>works</w:t>
      </w:r>
    </w:p>
    <w:p w14:paraId="4386A32C" w14:textId="5BA0838D" w:rsidR="00DE7040" w:rsidRPr="00DE7040" w:rsidRDefault="00D358C6" w:rsidP="00DE7040">
      <w:pPr>
        <w:pStyle w:val="ListParagraph"/>
        <w:numPr>
          <w:ilvl w:val="0"/>
          <w:numId w:val="1"/>
        </w:numPr>
        <w:tabs>
          <w:tab w:val="left" w:pos="335"/>
        </w:tabs>
        <w:ind w:hanging="228"/>
        <w:rPr>
          <w:sz w:val="19"/>
        </w:rPr>
      </w:pPr>
      <w:r>
        <w:rPr>
          <w:color w:val="231F20"/>
          <w:sz w:val="19"/>
        </w:rPr>
        <w:t>p</w:t>
      </w:r>
      <w:bookmarkStart w:id="0" w:name="_GoBack"/>
      <w:bookmarkEnd w:id="0"/>
      <w:r>
        <w:rPr>
          <w:color w:val="231F20"/>
          <w:sz w:val="19"/>
        </w:rPr>
        <w:t>ier construction.</w:t>
      </w:r>
    </w:p>
    <w:p w14:paraId="1F2EA8AD" w14:textId="77777777" w:rsidR="00DE7040" w:rsidRDefault="00DE7040" w:rsidP="00DE7040">
      <w:pPr>
        <w:pStyle w:val="ListParagraph"/>
        <w:tabs>
          <w:tab w:val="left" w:pos="335"/>
        </w:tabs>
        <w:ind w:firstLine="0"/>
        <w:rPr>
          <w:sz w:val="19"/>
        </w:rPr>
      </w:pPr>
    </w:p>
    <w:p w14:paraId="5C09B895" w14:textId="77777777" w:rsidR="00DE7040" w:rsidRDefault="00DE7040" w:rsidP="00DE7040">
      <w:pPr>
        <w:pStyle w:val="Heading2"/>
      </w:pPr>
      <w:r>
        <w:rPr>
          <w:color w:val="424250"/>
        </w:rPr>
        <w:t>Utility works</w:t>
      </w:r>
    </w:p>
    <w:p w14:paraId="7BFB0DC2" w14:textId="77777777" w:rsidR="00DE7040" w:rsidRDefault="00DE7040" w:rsidP="00DE7040">
      <w:pPr>
        <w:pStyle w:val="BodyText"/>
        <w:spacing w:before="117" w:line="249" w:lineRule="auto"/>
        <w:ind w:left="107" w:right="1195"/>
      </w:pPr>
      <w:r>
        <w:rPr>
          <w:color w:val="231F20"/>
        </w:rPr>
        <w:t>Utility works taking place in the E Gate and F Gate areas will be ongoing for the next six months. Drainage works are taking place adjacent to Moonee Ponds Creek Trail.</w:t>
      </w:r>
    </w:p>
    <w:p w14:paraId="694BBF50" w14:textId="77777777" w:rsidR="00DE7040" w:rsidRPr="00DE7040" w:rsidRDefault="00DE7040" w:rsidP="00DE7040">
      <w:pPr>
        <w:pStyle w:val="BodyText"/>
        <w:spacing w:before="171" w:line="249" w:lineRule="auto"/>
        <w:ind w:left="107" w:right="1481"/>
      </w:pPr>
      <w:r>
        <w:rPr>
          <w:color w:val="231F20"/>
        </w:rPr>
        <w:t>Works may temporarily impact cyclists and pedestrians on the shared use path when we move equipment between sites across the Moonee Ponds Creek Trail. Traffic control will be in place to assist users.</w:t>
      </w:r>
    </w:p>
    <w:p w14:paraId="19F75960" w14:textId="77777777" w:rsidR="00DE7040" w:rsidRDefault="00DE7040" w:rsidP="00DE7040">
      <w:pPr>
        <w:pStyle w:val="BodyText"/>
        <w:spacing w:before="7"/>
        <w:rPr>
          <w:sz w:val="11"/>
        </w:rPr>
      </w:pPr>
    </w:p>
    <w:p w14:paraId="412C6E46" w14:textId="77777777" w:rsidR="00DE7040" w:rsidRPr="00DE7040" w:rsidRDefault="00DE7040" w:rsidP="00DE7040">
      <w:pPr>
        <w:pStyle w:val="Heading2"/>
        <w:spacing w:before="93"/>
        <w:rPr>
          <w:color w:val="424250"/>
        </w:rPr>
      </w:pPr>
      <w:r w:rsidRPr="00DE7040">
        <w:rPr>
          <w:color w:val="424250"/>
        </w:rPr>
        <w:t>What to expect during construction</w:t>
      </w:r>
    </w:p>
    <w:p w14:paraId="608F4852" w14:textId="77777777" w:rsidR="00DE7040" w:rsidRDefault="00DE7040" w:rsidP="00DE7040">
      <w:pPr>
        <w:pStyle w:val="ListParagraph"/>
        <w:numPr>
          <w:ilvl w:val="0"/>
          <w:numId w:val="1"/>
        </w:numPr>
        <w:tabs>
          <w:tab w:val="left" w:pos="335"/>
        </w:tabs>
        <w:spacing w:before="117"/>
        <w:ind w:hanging="228"/>
        <w:rPr>
          <w:sz w:val="19"/>
        </w:rPr>
      </w:pPr>
      <w:r>
        <w:rPr>
          <w:color w:val="231F20"/>
          <w:sz w:val="19"/>
        </w:rPr>
        <w:t>Works completed both during the day and at night</w:t>
      </w:r>
      <w:r>
        <w:rPr>
          <w:color w:val="231F20"/>
          <w:spacing w:val="-5"/>
          <w:sz w:val="19"/>
        </w:rPr>
        <w:t xml:space="preserve"> </w:t>
      </w:r>
      <w:r>
        <w:rPr>
          <w:color w:val="231F20"/>
          <w:sz w:val="19"/>
        </w:rPr>
        <w:t>time</w:t>
      </w:r>
    </w:p>
    <w:p w14:paraId="73D66A45" w14:textId="77777777" w:rsidR="00DE7040" w:rsidRDefault="00DE7040" w:rsidP="00DE7040">
      <w:pPr>
        <w:pStyle w:val="ListParagraph"/>
        <w:numPr>
          <w:ilvl w:val="0"/>
          <w:numId w:val="1"/>
        </w:numPr>
        <w:tabs>
          <w:tab w:val="left" w:pos="335"/>
        </w:tabs>
        <w:spacing w:before="94"/>
        <w:ind w:hanging="228"/>
        <w:rPr>
          <w:sz w:val="19"/>
        </w:rPr>
      </w:pPr>
      <w:r>
        <w:rPr>
          <w:color w:val="231F20"/>
          <w:sz w:val="19"/>
        </w:rPr>
        <w:t>We will notify you if there are any significant changes to the timing of our</w:t>
      </w:r>
      <w:r>
        <w:rPr>
          <w:color w:val="231F20"/>
          <w:spacing w:val="-5"/>
          <w:sz w:val="19"/>
        </w:rPr>
        <w:t xml:space="preserve"> </w:t>
      </w:r>
      <w:r>
        <w:rPr>
          <w:color w:val="231F20"/>
          <w:sz w:val="19"/>
        </w:rPr>
        <w:t>works</w:t>
      </w:r>
    </w:p>
    <w:p w14:paraId="03B7DC45" w14:textId="77777777" w:rsidR="00DE7040" w:rsidRDefault="00DE7040" w:rsidP="00DE7040">
      <w:pPr>
        <w:pStyle w:val="ListParagraph"/>
        <w:numPr>
          <w:ilvl w:val="0"/>
          <w:numId w:val="1"/>
        </w:numPr>
        <w:tabs>
          <w:tab w:val="left" w:pos="335"/>
        </w:tabs>
        <w:spacing w:line="249" w:lineRule="auto"/>
        <w:ind w:right="1727"/>
        <w:rPr>
          <w:sz w:val="19"/>
        </w:rPr>
      </w:pPr>
      <w:r>
        <w:rPr>
          <w:color w:val="231F20"/>
          <w:sz w:val="19"/>
        </w:rPr>
        <w:t>Traffic management will be in place to manage changed conditions, including temporary access changes to car parking spaces and signage to guide road users and</w:t>
      </w:r>
      <w:r>
        <w:rPr>
          <w:color w:val="231F20"/>
          <w:spacing w:val="-1"/>
          <w:sz w:val="19"/>
        </w:rPr>
        <w:t xml:space="preserve"> </w:t>
      </w:r>
      <w:r>
        <w:rPr>
          <w:color w:val="231F20"/>
          <w:sz w:val="19"/>
        </w:rPr>
        <w:t>cyclists</w:t>
      </w:r>
    </w:p>
    <w:p w14:paraId="3F89F8A4" w14:textId="77777777" w:rsidR="00DE7040" w:rsidRDefault="00DE7040" w:rsidP="00DE7040">
      <w:pPr>
        <w:pStyle w:val="ListParagraph"/>
        <w:numPr>
          <w:ilvl w:val="0"/>
          <w:numId w:val="1"/>
        </w:numPr>
        <w:tabs>
          <w:tab w:val="left" w:pos="335"/>
        </w:tabs>
        <w:spacing w:before="86"/>
        <w:ind w:hanging="228"/>
        <w:rPr>
          <w:sz w:val="19"/>
        </w:rPr>
      </w:pPr>
      <w:r>
        <w:rPr>
          <w:color w:val="231F20"/>
          <w:sz w:val="19"/>
        </w:rPr>
        <w:t>Dust will be managed on site with water</w:t>
      </w:r>
      <w:r>
        <w:rPr>
          <w:color w:val="231F20"/>
          <w:spacing w:val="-6"/>
          <w:sz w:val="19"/>
        </w:rPr>
        <w:t xml:space="preserve"> </w:t>
      </w:r>
      <w:r>
        <w:rPr>
          <w:color w:val="231F20"/>
          <w:spacing w:val="2"/>
          <w:sz w:val="19"/>
        </w:rPr>
        <w:t>carts</w:t>
      </w:r>
    </w:p>
    <w:p w14:paraId="2B14808C" w14:textId="77777777" w:rsidR="00DE7040" w:rsidRDefault="00DE7040" w:rsidP="00DE7040">
      <w:pPr>
        <w:pStyle w:val="ListParagraph"/>
        <w:numPr>
          <w:ilvl w:val="0"/>
          <w:numId w:val="1"/>
        </w:numPr>
        <w:tabs>
          <w:tab w:val="left" w:pos="335"/>
        </w:tabs>
        <w:ind w:hanging="228"/>
        <w:rPr>
          <w:sz w:val="19"/>
        </w:rPr>
      </w:pPr>
      <w:r>
        <w:rPr>
          <w:color w:val="231F20"/>
          <w:sz w:val="19"/>
        </w:rPr>
        <w:t>Piling works can create increased levels of noise and may also cause some</w:t>
      </w:r>
      <w:r>
        <w:rPr>
          <w:color w:val="231F20"/>
          <w:spacing w:val="-6"/>
          <w:sz w:val="19"/>
        </w:rPr>
        <w:t xml:space="preserve"> </w:t>
      </w:r>
      <w:r>
        <w:rPr>
          <w:color w:val="231F20"/>
          <w:sz w:val="19"/>
        </w:rPr>
        <w:t>vibration.</w:t>
      </w:r>
    </w:p>
    <w:p w14:paraId="4FDF8882" w14:textId="38EDFB7D" w:rsidR="003825DA" w:rsidRDefault="00DE7040" w:rsidP="003825DA">
      <w:pPr>
        <w:pStyle w:val="BodyText"/>
        <w:spacing w:before="180" w:line="249" w:lineRule="auto"/>
        <w:ind w:left="107" w:right="906"/>
        <w:rPr>
          <w:color w:val="231F20"/>
          <w:sz w:val="8"/>
          <w:szCs w:val="8"/>
        </w:rPr>
      </w:pPr>
      <w:r>
        <w:rPr>
          <w:color w:val="231F20"/>
        </w:rPr>
        <w:t>Assessments have been conducted, which indicate the noise levels are expected to remain within permissible levels as documented in the project’s Environmental Performance Requirements.</w:t>
      </w:r>
      <w:r w:rsidR="003825DA">
        <w:rPr>
          <w:color w:val="231F20"/>
        </w:rPr>
        <w:br/>
      </w:r>
    </w:p>
    <w:p w14:paraId="2E06BE5A" w14:textId="77777777" w:rsidR="003825DA" w:rsidRDefault="003825DA" w:rsidP="003825DA">
      <w:pPr>
        <w:pStyle w:val="Heading1"/>
        <w:spacing w:before="1"/>
        <w:ind w:left="0"/>
        <w:rPr>
          <w:b/>
          <w:color w:val="424250"/>
          <w:sz w:val="4"/>
          <w:szCs w:val="4"/>
        </w:rPr>
      </w:pPr>
    </w:p>
    <w:p w14:paraId="3A4A397D" w14:textId="77777777" w:rsidR="003825DA" w:rsidRDefault="003825DA" w:rsidP="003825DA">
      <w:pPr>
        <w:pStyle w:val="Heading1"/>
        <w:spacing w:before="1"/>
        <w:ind w:left="0"/>
        <w:rPr>
          <w:b/>
          <w:color w:val="424250"/>
          <w:sz w:val="4"/>
          <w:szCs w:val="4"/>
        </w:rPr>
      </w:pPr>
    </w:p>
    <w:p w14:paraId="3AF582D9" w14:textId="77777777" w:rsidR="003825DA" w:rsidRPr="00D358C6" w:rsidRDefault="003825DA" w:rsidP="003825DA">
      <w:pPr>
        <w:pStyle w:val="Heading1"/>
        <w:spacing w:before="1"/>
        <w:ind w:left="0"/>
        <w:rPr>
          <w:color w:val="231F20"/>
          <w:sz w:val="19"/>
          <w:szCs w:val="22"/>
        </w:rPr>
      </w:pPr>
    </w:p>
    <w:p w14:paraId="4FD39F8C" w14:textId="4C8C3C63" w:rsidR="00DE7040" w:rsidRPr="00D358C6" w:rsidRDefault="003825DA" w:rsidP="003825DA">
      <w:pPr>
        <w:pStyle w:val="Heading1"/>
        <w:spacing w:before="1"/>
        <w:ind w:left="0"/>
        <w:rPr>
          <w:color w:val="231F20"/>
          <w:sz w:val="19"/>
          <w:szCs w:val="22"/>
        </w:rPr>
      </w:pPr>
      <w:r w:rsidRPr="00D358C6">
        <w:rPr>
          <w:color w:val="231F20"/>
          <w:sz w:val="19"/>
          <w:szCs w:val="22"/>
        </w:rPr>
        <w:t>Please note that works might need to be rescheduled in the event of bad weather or other unavoidable circumstances.</w:t>
      </w:r>
    </w:p>
    <w:p w14:paraId="2E6D8425" w14:textId="3D5FCAD7" w:rsidR="003825DA" w:rsidRPr="003825DA" w:rsidRDefault="003825DA" w:rsidP="003825DA">
      <w:pPr>
        <w:pStyle w:val="Heading1"/>
        <w:spacing w:before="1"/>
        <w:ind w:left="142"/>
        <w:rPr>
          <w:color w:val="424250"/>
          <w:sz w:val="8"/>
          <w:szCs w:val="8"/>
        </w:rPr>
      </w:pPr>
    </w:p>
    <w:p w14:paraId="2B950ADD" w14:textId="1AB476C6" w:rsidR="008E3C45" w:rsidRPr="00DE7040" w:rsidRDefault="00DE7040" w:rsidP="00DE7040">
      <w:pPr>
        <w:pStyle w:val="Heading2"/>
        <w:ind w:left="0"/>
        <w:rPr>
          <w:color w:val="424250"/>
        </w:rPr>
      </w:pPr>
      <w:r w:rsidRPr="00DE7040">
        <w:rPr>
          <w:color w:val="424250"/>
        </w:rPr>
        <w:t>We thank you for your patience during these works.</w:t>
      </w:r>
    </w:p>
    <w:p w14:paraId="01AB69F1" w14:textId="30376BCB" w:rsidR="008E3C45" w:rsidRDefault="008E3C45">
      <w:pPr>
        <w:pStyle w:val="BodyText"/>
        <w:rPr>
          <w:b/>
          <w:sz w:val="8"/>
          <w:szCs w:val="8"/>
        </w:rPr>
      </w:pPr>
    </w:p>
    <w:p w14:paraId="4DE46AC2" w14:textId="66F72CA6" w:rsidR="00DE7040" w:rsidRDefault="00DE7040">
      <w:pPr>
        <w:pStyle w:val="BodyText"/>
        <w:rPr>
          <w:b/>
          <w:sz w:val="8"/>
          <w:szCs w:val="8"/>
        </w:rPr>
      </w:pPr>
    </w:p>
    <w:p w14:paraId="11D2982A" w14:textId="72CA18A5" w:rsidR="00DE7040" w:rsidRDefault="00DE7040">
      <w:pPr>
        <w:pStyle w:val="BodyText"/>
        <w:rPr>
          <w:b/>
          <w:sz w:val="8"/>
          <w:szCs w:val="8"/>
        </w:rPr>
      </w:pPr>
    </w:p>
    <w:p w14:paraId="226606B4" w14:textId="4E2078BD" w:rsidR="00DE7040" w:rsidRPr="00DE7040" w:rsidRDefault="003825DA">
      <w:pPr>
        <w:pStyle w:val="BodyText"/>
        <w:rPr>
          <w:b/>
          <w:sz w:val="8"/>
          <w:szCs w:val="8"/>
        </w:rPr>
      </w:pPr>
      <w:r>
        <w:rPr>
          <w:noProof/>
          <w:color w:val="2B579A"/>
          <w:shd w:val="clear" w:color="auto" w:fill="E6E6E6"/>
          <w:lang w:val="en-AU" w:eastAsia="en-AU" w:bidi="ar-SA"/>
        </w:rPr>
        <mc:AlternateContent>
          <mc:Choice Requires="wpg">
            <w:drawing>
              <wp:anchor distT="0" distB="0" distL="114300" distR="114300" simplePos="0" relativeHeight="251478016" behindDoc="1" locked="0" layoutInCell="1" allowOverlap="1" wp14:anchorId="3E1BDAD9" wp14:editId="4EC4BBCF">
                <wp:simplePos x="0" y="0"/>
                <wp:positionH relativeFrom="page">
                  <wp:align>right</wp:align>
                </wp:positionH>
                <wp:positionV relativeFrom="page">
                  <wp:posOffset>9010650</wp:posOffset>
                </wp:positionV>
                <wp:extent cx="7560310" cy="1783715"/>
                <wp:effectExtent l="0" t="0" r="2540" b="6985"/>
                <wp:wrapNone/>
                <wp:docPr id="2"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560310" cy="1783715"/>
                          <a:chOff x="0" y="13818"/>
                          <a:chExt cx="11906" cy="3019"/>
                        </a:xfrm>
                      </wpg:grpSpPr>
                      <wps:wsp>
                        <wps:cNvPr id="3" name="Freeform 11"/>
                        <wps:cNvSpPr>
                          <a:spLocks/>
                        </wps:cNvSpPr>
                        <wps:spPr bwMode="auto">
                          <a:xfrm>
                            <a:off x="0" y="13818"/>
                            <a:ext cx="11906" cy="3019"/>
                          </a:xfrm>
                          <a:custGeom>
                            <a:avLst/>
                            <a:gdLst>
                              <a:gd name="T0" fmla="*/ 11906 w 11906"/>
                              <a:gd name="T1" fmla="+- 0 13819 13819"/>
                              <a:gd name="T2" fmla="*/ 13819 h 3019"/>
                              <a:gd name="T3" fmla="*/ 1424 w 11906"/>
                              <a:gd name="T4" fmla="+- 0 13819 13819"/>
                              <a:gd name="T5" fmla="*/ 13819 h 3019"/>
                              <a:gd name="T6" fmla="*/ 1349 w 11906"/>
                              <a:gd name="T7" fmla="+- 0 13821 13819"/>
                              <a:gd name="T8" fmla="*/ 13821 h 3019"/>
                              <a:gd name="T9" fmla="*/ 1275 w 11906"/>
                              <a:gd name="T10" fmla="+- 0 13826 13819"/>
                              <a:gd name="T11" fmla="*/ 13826 h 3019"/>
                              <a:gd name="T12" fmla="*/ 1202 w 11906"/>
                              <a:gd name="T13" fmla="+- 0 13834 13819"/>
                              <a:gd name="T14" fmla="*/ 13834 h 3019"/>
                              <a:gd name="T15" fmla="*/ 1130 w 11906"/>
                              <a:gd name="T16" fmla="+- 0 13846 13819"/>
                              <a:gd name="T17" fmla="*/ 13846 h 3019"/>
                              <a:gd name="T18" fmla="*/ 1059 w 11906"/>
                              <a:gd name="T19" fmla="+- 0 13861 13819"/>
                              <a:gd name="T20" fmla="*/ 13861 h 3019"/>
                              <a:gd name="T21" fmla="*/ 989 w 11906"/>
                              <a:gd name="T22" fmla="+- 0 13879 13819"/>
                              <a:gd name="T23" fmla="*/ 13879 h 3019"/>
                              <a:gd name="T24" fmla="*/ 920 w 11906"/>
                              <a:gd name="T25" fmla="+- 0 13900 13819"/>
                              <a:gd name="T26" fmla="*/ 13900 h 3019"/>
                              <a:gd name="T27" fmla="*/ 853 w 11906"/>
                              <a:gd name="T28" fmla="+- 0 13924 13819"/>
                              <a:gd name="T29" fmla="*/ 13924 h 3019"/>
                              <a:gd name="T30" fmla="*/ 787 w 11906"/>
                              <a:gd name="T31" fmla="+- 0 13951 13819"/>
                              <a:gd name="T32" fmla="*/ 13951 h 3019"/>
                              <a:gd name="T33" fmla="*/ 723 w 11906"/>
                              <a:gd name="T34" fmla="+- 0 13981 13819"/>
                              <a:gd name="T35" fmla="*/ 13981 h 3019"/>
                              <a:gd name="T36" fmla="*/ 661 w 11906"/>
                              <a:gd name="T37" fmla="+- 0 14013 13819"/>
                              <a:gd name="T38" fmla="*/ 14013 h 3019"/>
                              <a:gd name="T39" fmla="*/ 599 w 11906"/>
                              <a:gd name="T40" fmla="+- 0 14049 13819"/>
                              <a:gd name="T41" fmla="*/ 14049 h 3019"/>
                              <a:gd name="T42" fmla="*/ 540 w 11906"/>
                              <a:gd name="T43" fmla="+- 0 14086 13819"/>
                              <a:gd name="T44" fmla="*/ 14086 h 3019"/>
                              <a:gd name="T45" fmla="*/ 483 w 11906"/>
                              <a:gd name="T46" fmla="+- 0 14127 13819"/>
                              <a:gd name="T47" fmla="*/ 14127 h 3019"/>
                              <a:gd name="T48" fmla="*/ 427 w 11906"/>
                              <a:gd name="T49" fmla="+- 0 14169 13819"/>
                              <a:gd name="T50" fmla="*/ 14169 h 3019"/>
                              <a:gd name="T51" fmla="*/ 374 w 11906"/>
                              <a:gd name="T52" fmla="+- 0 14214 13819"/>
                              <a:gd name="T53" fmla="*/ 14214 h 3019"/>
                              <a:gd name="T54" fmla="*/ 322 w 11906"/>
                              <a:gd name="T55" fmla="+- 0 14261 13819"/>
                              <a:gd name="T56" fmla="*/ 14261 h 3019"/>
                              <a:gd name="T57" fmla="*/ 272 w 11906"/>
                              <a:gd name="T58" fmla="+- 0 14311 13819"/>
                              <a:gd name="T59" fmla="*/ 14311 h 3019"/>
                              <a:gd name="T60" fmla="*/ 225 w 11906"/>
                              <a:gd name="T61" fmla="+- 0 14362 13819"/>
                              <a:gd name="T62" fmla="*/ 14362 h 3019"/>
                              <a:gd name="T63" fmla="*/ 180 w 11906"/>
                              <a:gd name="T64" fmla="+- 0 14416 13819"/>
                              <a:gd name="T65" fmla="*/ 14416 h 3019"/>
                              <a:gd name="T66" fmla="*/ 138 w 11906"/>
                              <a:gd name="T67" fmla="+- 0 14472 13819"/>
                              <a:gd name="T68" fmla="*/ 14472 h 3019"/>
                              <a:gd name="T69" fmla="*/ 97 w 11906"/>
                              <a:gd name="T70" fmla="+- 0 14529 13819"/>
                              <a:gd name="T71" fmla="*/ 14529 h 3019"/>
                              <a:gd name="T72" fmla="*/ 60 w 11906"/>
                              <a:gd name="T73" fmla="+- 0 14588 13819"/>
                              <a:gd name="T74" fmla="*/ 14588 h 3019"/>
                              <a:gd name="T75" fmla="*/ 24 w 11906"/>
                              <a:gd name="T76" fmla="+- 0 14649 13819"/>
                              <a:gd name="T77" fmla="*/ 14649 h 3019"/>
                              <a:gd name="T78" fmla="*/ 0 w 11906"/>
                              <a:gd name="T79" fmla="+- 0 14697 13819"/>
                              <a:gd name="T80" fmla="*/ 14697 h 3019"/>
                              <a:gd name="T81" fmla="*/ 0 w 11906"/>
                              <a:gd name="T82" fmla="+- 0 16838 13819"/>
                              <a:gd name="T83" fmla="*/ 16838 h 3019"/>
                              <a:gd name="T84" fmla="*/ 11906 w 11906"/>
                              <a:gd name="T85" fmla="+- 0 16838 13819"/>
                              <a:gd name="T86" fmla="*/ 16838 h 3019"/>
                              <a:gd name="T87" fmla="*/ 11906 w 11906"/>
                              <a:gd name="T88" fmla="+- 0 13819 13819"/>
                              <a:gd name="T89" fmla="*/ 13819 h 3019"/>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 ang="0">
                                <a:pos x="T30" y="T32"/>
                              </a:cxn>
                              <a:cxn ang="0">
                                <a:pos x="T33" y="T35"/>
                              </a:cxn>
                              <a:cxn ang="0">
                                <a:pos x="T36" y="T38"/>
                              </a:cxn>
                              <a:cxn ang="0">
                                <a:pos x="T39" y="T41"/>
                              </a:cxn>
                              <a:cxn ang="0">
                                <a:pos x="T42" y="T44"/>
                              </a:cxn>
                              <a:cxn ang="0">
                                <a:pos x="T45" y="T47"/>
                              </a:cxn>
                              <a:cxn ang="0">
                                <a:pos x="T48" y="T50"/>
                              </a:cxn>
                              <a:cxn ang="0">
                                <a:pos x="T51" y="T53"/>
                              </a:cxn>
                              <a:cxn ang="0">
                                <a:pos x="T54" y="T56"/>
                              </a:cxn>
                              <a:cxn ang="0">
                                <a:pos x="T57" y="T59"/>
                              </a:cxn>
                              <a:cxn ang="0">
                                <a:pos x="T60" y="T62"/>
                              </a:cxn>
                              <a:cxn ang="0">
                                <a:pos x="T63" y="T65"/>
                              </a:cxn>
                              <a:cxn ang="0">
                                <a:pos x="T66" y="T68"/>
                              </a:cxn>
                              <a:cxn ang="0">
                                <a:pos x="T69" y="T71"/>
                              </a:cxn>
                              <a:cxn ang="0">
                                <a:pos x="T72" y="T74"/>
                              </a:cxn>
                              <a:cxn ang="0">
                                <a:pos x="T75" y="T77"/>
                              </a:cxn>
                              <a:cxn ang="0">
                                <a:pos x="T78" y="T80"/>
                              </a:cxn>
                              <a:cxn ang="0">
                                <a:pos x="T81" y="T83"/>
                              </a:cxn>
                              <a:cxn ang="0">
                                <a:pos x="T84" y="T86"/>
                              </a:cxn>
                              <a:cxn ang="0">
                                <a:pos x="T87" y="T89"/>
                              </a:cxn>
                            </a:cxnLst>
                            <a:rect l="0" t="0" r="r" b="b"/>
                            <a:pathLst>
                              <a:path w="11906" h="3019">
                                <a:moveTo>
                                  <a:pt x="11906" y="0"/>
                                </a:moveTo>
                                <a:lnTo>
                                  <a:pt x="1424" y="0"/>
                                </a:lnTo>
                                <a:lnTo>
                                  <a:pt x="1349" y="2"/>
                                </a:lnTo>
                                <a:lnTo>
                                  <a:pt x="1275" y="7"/>
                                </a:lnTo>
                                <a:lnTo>
                                  <a:pt x="1202" y="15"/>
                                </a:lnTo>
                                <a:lnTo>
                                  <a:pt x="1130" y="27"/>
                                </a:lnTo>
                                <a:lnTo>
                                  <a:pt x="1059" y="42"/>
                                </a:lnTo>
                                <a:lnTo>
                                  <a:pt x="989" y="60"/>
                                </a:lnTo>
                                <a:lnTo>
                                  <a:pt x="920" y="81"/>
                                </a:lnTo>
                                <a:lnTo>
                                  <a:pt x="853" y="105"/>
                                </a:lnTo>
                                <a:lnTo>
                                  <a:pt x="787" y="132"/>
                                </a:lnTo>
                                <a:lnTo>
                                  <a:pt x="723" y="162"/>
                                </a:lnTo>
                                <a:lnTo>
                                  <a:pt x="661" y="194"/>
                                </a:lnTo>
                                <a:lnTo>
                                  <a:pt x="599" y="230"/>
                                </a:lnTo>
                                <a:lnTo>
                                  <a:pt x="540" y="267"/>
                                </a:lnTo>
                                <a:lnTo>
                                  <a:pt x="483" y="308"/>
                                </a:lnTo>
                                <a:lnTo>
                                  <a:pt x="427" y="350"/>
                                </a:lnTo>
                                <a:lnTo>
                                  <a:pt x="374" y="395"/>
                                </a:lnTo>
                                <a:lnTo>
                                  <a:pt x="322" y="442"/>
                                </a:lnTo>
                                <a:lnTo>
                                  <a:pt x="272" y="492"/>
                                </a:lnTo>
                                <a:lnTo>
                                  <a:pt x="225" y="543"/>
                                </a:lnTo>
                                <a:lnTo>
                                  <a:pt x="180" y="597"/>
                                </a:lnTo>
                                <a:lnTo>
                                  <a:pt x="138" y="653"/>
                                </a:lnTo>
                                <a:lnTo>
                                  <a:pt x="97" y="710"/>
                                </a:lnTo>
                                <a:lnTo>
                                  <a:pt x="60" y="769"/>
                                </a:lnTo>
                                <a:lnTo>
                                  <a:pt x="24" y="830"/>
                                </a:lnTo>
                                <a:lnTo>
                                  <a:pt x="0" y="878"/>
                                </a:lnTo>
                                <a:lnTo>
                                  <a:pt x="0" y="3019"/>
                                </a:lnTo>
                                <a:lnTo>
                                  <a:pt x="11906" y="3019"/>
                                </a:lnTo>
                                <a:lnTo>
                                  <a:pt x="11906" y="0"/>
                                </a:lnTo>
                                <a:close/>
                              </a:path>
                            </a:pathLst>
                          </a:custGeom>
                          <a:solidFill>
                            <a:srgbClr val="EDEEE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4" name="Picture 10"/>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4612" y="14832"/>
                            <a:ext cx="384" cy="384"/>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5" name="Picture 9"/>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4592" y="14242"/>
                            <a:ext cx="1353" cy="159"/>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6" name="Picture 8"/>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7282" y="15715"/>
                            <a:ext cx="3903" cy="562"/>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7" name="Picture 7"/>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2536" y="15972"/>
                            <a:ext cx="1125" cy="221"/>
                          </a:xfrm>
                          <a:prstGeom prst="rect">
                            <a:avLst/>
                          </a:prstGeom>
                          <a:noFill/>
                          <a:extLst>
                            <a:ext uri="{909E8E84-426E-40DD-AFC4-6F175D3DCCD1}">
                              <a14:hiddenFill xmlns:a14="http://schemas.microsoft.com/office/drawing/2010/main">
                                <a:solidFill>
                                  <a:srgbClr val="FFFFFF"/>
                                </a:solidFill>
                              </a14:hiddenFill>
                            </a:ext>
                          </a:extLst>
                        </pic:spPr>
                      </pic:pic>
                      <wps:wsp>
                        <wps:cNvPr id="8" name="AutoShape 6"/>
                        <wps:cNvSpPr>
                          <a:spLocks/>
                        </wps:cNvSpPr>
                        <wps:spPr bwMode="auto">
                          <a:xfrm>
                            <a:off x="1167" y="15830"/>
                            <a:ext cx="64" cy="74"/>
                          </a:xfrm>
                          <a:custGeom>
                            <a:avLst/>
                            <a:gdLst>
                              <a:gd name="T0" fmla="+- 0 1173 1168"/>
                              <a:gd name="T1" fmla="*/ T0 w 64"/>
                              <a:gd name="T2" fmla="+- 0 15830 15830"/>
                              <a:gd name="T3" fmla="*/ 15830 h 74"/>
                              <a:gd name="T4" fmla="+- 0 1168 1168"/>
                              <a:gd name="T5" fmla="*/ T4 w 64"/>
                              <a:gd name="T6" fmla="+- 0 15830 15830"/>
                              <a:gd name="T7" fmla="*/ 15830 h 74"/>
                              <a:gd name="T8" fmla="+- 0 1168 1168"/>
                              <a:gd name="T9" fmla="*/ T8 w 64"/>
                              <a:gd name="T10" fmla="+- 0 15904 15830"/>
                              <a:gd name="T11" fmla="*/ 15904 h 74"/>
                              <a:gd name="T12" fmla="+- 0 1173 1168"/>
                              <a:gd name="T13" fmla="*/ T12 w 64"/>
                              <a:gd name="T14" fmla="+- 0 15904 15830"/>
                              <a:gd name="T15" fmla="*/ 15904 h 74"/>
                              <a:gd name="T16" fmla="+- 0 1173 1168"/>
                              <a:gd name="T17" fmla="*/ T16 w 64"/>
                              <a:gd name="T18" fmla="+- 0 15830 15830"/>
                              <a:gd name="T19" fmla="*/ 15830 h 74"/>
                              <a:gd name="T20" fmla="+- 0 1231 1168"/>
                              <a:gd name="T21" fmla="*/ T20 w 64"/>
                              <a:gd name="T22" fmla="+- 0 15860 15830"/>
                              <a:gd name="T23" fmla="*/ 15860 h 74"/>
                              <a:gd name="T24" fmla="+- 0 1231 1168"/>
                              <a:gd name="T25" fmla="*/ T24 w 64"/>
                              <a:gd name="T26" fmla="+- 0 15860 15830"/>
                              <a:gd name="T27" fmla="*/ 15860 h 74"/>
                              <a:gd name="T28" fmla="+- 0 1222 1168"/>
                              <a:gd name="T29" fmla="*/ T28 w 64"/>
                              <a:gd name="T30" fmla="+- 0 15854 15830"/>
                              <a:gd name="T31" fmla="*/ 15854 h 74"/>
                              <a:gd name="T32" fmla="+- 0 1201 1168"/>
                              <a:gd name="T33" fmla="*/ T32 w 64"/>
                              <a:gd name="T34" fmla="+- 0 15854 15830"/>
                              <a:gd name="T35" fmla="*/ 15854 h 74"/>
                              <a:gd name="T36" fmla="+- 0 1197 1168"/>
                              <a:gd name="T37" fmla="*/ T36 w 64"/>
                              <a:gd name="T38" fmla="+- 0 15864 15830"/>
                              <a:gd name="T39" fmla="*/ 15864 h 74"/>
                              <a:gd name="T40" fmla="+- 0 1197 1168"/>
                              <a:gd name="T41" fmla="*/ T40 w 64"/>
                              <a:gd name="T42" fmla="+- 0 15856 15830"/>
                              <a:gd name="T43" fmla="*/ 15856 h 74"/>
                              <a:gd name="T44" fmla="+- 0 1192 1168"/>
                              <a:gd name="T45" fmla="*/ T44 w 64"/>
                              <a:gd name="T46" fmla="+- 0 15856 15830"/>
                              <a:gd name="T47" fmla="*/ 15856 h 74"/>
                              <a:gd name="T48" fmla="+- 0 1192 1168"/>
                              <a:gd name="T49" fmla="*/ T48 w 64"/>
                              <a:gd name="T50" fmla="+- 0 15904 15830"/>
                              <a:gd name="T51" fmla="*/ 15904 h 74"/>
                              <a:gd name="T52" fmla="+- 0 1197 1168"/>
                              <a:gd name="T53" fmla="*/ T52 w 64"/>
                              <a:gd name="T54" fmla="+- 0 15904 15830"/>
                              <a:gd name="T55" fmla="*/ 15904 h 74"/>
                              <a:gd name="T56" fmla="+- 0 1197 1168"/>
                              <a:gd name="T57" fmla="*/ T56 w 64"/>
                              <a:gd name="T58" fmla="+- 0 15870 15830"/>
                              <a:gd name="T59" fmla="*/ 15870 h 74"/>
                              <a:gd name="T60" fmla="+- 0 1200 1168"/>
                              <a:gd name="T61" fmla="*/ T60 w 64"/>
                              <a:gd name="T62" fmla="+- 0 15864 15830"/>
                              <a:gd name="T63" fmla="*/ 15864 h 74"/>
                              <a:gd name="T64" fmla="+- 0 1201 1168"/>
                              <a:gd name="T65" fmla="*/ T64 w 64"/>
                              <a:gd name="T66" fmla="+- 0 15860 15830"/>
                              <a:gd name="T67" fmla="*/ 15860 h 74"/>
                              <a:gd name="T68" fmla="+- 0 1220 1168"/>
                              <a:gd name="T69" fmla="*/ T68 w 64"/>
                              <a:gd name="T70" fmla="+- 0 15860 15830"/>
                              <a:gd name="T71" fmla="*/ 15860 h 74"/>
                              <a:gd name="T72" fmla="+- 0 1226 1168"/>
                              <a:gd name="T73" fmla="*/ T72 w 64"/>
                              <a:gd name="T74" fmla="+- 0 15864 15830"/>
                              <a:gd name="T75" fmla="*/ 15864 h 74"/>
                              <a:gd name="T76" fmla="+- 0 1226 1168"/>
                              <a:gd name="T77" fmla="*/ T76 w 64"/>
                              <a:gd name="T78" fmla="+- 0 15904 15830"/>
                              <a:gd name="T79" fmla="*/ 15904 h 74"/>
                              <a:gd name="T80" fmla="+- 0 1231 1168"/>
                              <a:gd name="T81" fmla="*/ T80 w 64"/>
                              <a:gd name="T82" fmla="+- 0 15904 15830"/>
                              <a:gd name="T83" fmla="*/ 15904 h 74"/>
                              <a:gd name="T84" fmla="+- 0 1231 1168"/>
                              <a:gd name="T85" fmla="*/ T84 w 64"/>
                              <a:gd name="T86" fmla="+- 0 15860 15830"/>
                              <a:gd name="T87" fmla="*/ 15860 h 7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Lst>
                            <a:rect l="0" t="0" r="r" b="b"/>
                            <a:pathLst>
                              <a:path w="64" h="74">
                                <a:moveTo>
                                  <a:pt x="5" y="0"/>
                                </a:moveTo>
                                <a:lnTo>
                                  <a:pt x="0" y="0"/>
                                </a:lnTo>
                                <a:lnTo>
                                  <a:pt x="0" y="74"/>
                                </a:lnTo>
                                <a:lnTo>
                                  <a:pt x="5" y="74"/>
                                </a:lnTo>
                                <a:lnTo>
                                  <a:pt x="5" y="0"/>
                                </a:lnTo>
                                <a:moveTo>
                                  <a:pt x="63" y="30"/>
                                </a:moveTo>
                                <a:lnTo>
                                  <a:pt x="63" y="30"/>
                                </a:lnTo>
                                <a:lnTo>
                                  <a:pt x="54" y="24"/>
                                </a:lnTo>
                                <a:lnTo>
                                  <a:pt x="33" y="24"/>
                                </a:lnTo>
                                <a:lnTo>
                                  <a:pt x="29" y="34"/>
                                </a:lnTo>
                                <a:lnTo>
                                  <a:pt x="29" y="26"/>
                                </a:lnTo>
                                <a:lnTo>
                                  <a:pt x="24" y="26"/>
                                </a:lnTo>
                                <a:lnTo>
                                  <a:pt x="24" y="74"/>
                                </a:lnTo>
                                <a:lnTo>
                                  <a:pt x="29" y="74"/>
                                </a:lnTo>
                                <a:lnTo>
                                  <a:pt x="29" y="40"/>
                                </a:lnTo>
                                <a:lnTo>
                                  <a:pt x="32" y="34"/>
                                </a:lnTo>
                                <a:lnTo>
                                  <a:pt x="33" y="30"/>
                                </a:lnTo>
                                <a:lnTo>
                                  <a:pt x="52" y="30"/>
                                </a:lnTo>
                                <a:lnTo>
                                  <a:pt x="58" y="34"/>
                                </a:lnTo>
                                <a:lnTo>
                                  <a:pt x="58" y="74"/>
                                </a:lnTo>
                                <a:lnTo>
                                  <a:pt x="63" y="74"/>
                                </a:lnTo>
                                <a:lnTo>
                                  <a:pt x="63" y="30"/>
                                </a:lnTo>
                              </a:path>
                            </a:pathLst>
                          </a:custGeom>
                          <a:solidFill>
                            <a:srgbClr val="020302"/>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9" name="Picture 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1275" y="15824"/>
                            <a:ext cx="504" cy="104"/>
                          </a:xfrm>
                          <a:prstGeom prst="rect">
                            <a:avLst/>
                          </a:prstGeom>
                          <a:noFill/>
                          <a:extLst>
                            <a:ext uri="{909E8E84-426E-40DD-AFC4-6F175D3DCCD1}">
                              <a14:hiddenFill xmlns:a14="http://schemas.microsoft.com/office/drawing/2010/main">
                                <a:solidFill>
                                  <a:srgbClr val="FFFFFF"/>
                                </a:solidFill>
                              </a14:hiddenFill>
                            </a:ext>
                          </a:extLst>
                        </pic:spPr>
                      </pic:pic>
                      <wps:wsp>
                        <wps:cNvPr id="10" name="AutoShape 4"/>
                        <wps:cNvSpPr>
                          <a:spLocks/>
                        </wps:cNvSpPr>
                        <wps:spPr bwMode="auto">
                          <a:xfrm>
                            <a:off x="1213" y="15824"/>
                            <a:ext cx="1089" cy="380"/>
                          </a:xfrm>
                          <a:custGeom>
                            <a:avLst/>
                            <a:gdLst>
                              <a:gd name="T0" fmla="+- 0 1331 1214"/>
                              <a:gd name="T1" fmla="*/ T0 w 1089"/>
                              <a:gd name="T2" fmla="+- 0 16152 15824"/>
                              <a:gd name="T3" fmla="*/ 16152 h 380"/>
                              <a:gd name="T4" fmla="+- 0 1328 1214"/>
                              <a:gd name="T5" fmla="*/ T4 w 1089"/>
                              <a:gd name="T6" fmla="+- 0 16109 15824"/>
                              <a:gd name="T7" fmla="*/ 16109 h 380"/>
                              <a:gd name="T8" fmla="+- 0 1316 1214"/>
                              <a:gd name="T9" fmla="*/ T8 w 1089"/>
                              <a:gd name="T10" fmla="+- 0 16061 15824"/>
                              <a:gd name="T11" fmla="*/ 16061 h 380"/>
                              <a:gd name="T12" fmla="+- 0 1430 1214"/>
                              <a:gd name="T13" fmla="*/ T12 w 1089"/>
                              <a:gd name="T14" fmla="+- 0 16058 15824"/>
                              <a:gd name="T15" fmla="*/ 16058 h 380"/>
                              <a:gd name="T16" fmla="+- 0 1431 1214"/>
                              <a:gd name="T17" fmla="*/ T16 w 1089"/>
                              <a:gd name="T18" fmla="+- 0 16083 15824"/>
                              <a:gd name="T19" fmla="*/ 16083 h 380"/>
                              <a:gd name="T20" fmla="+- 0 1431 1214"/>
                              <a:gd name="T21" fmla="*/ T20 w 1089"/>
                              <a:gd name="T22" fmla="+- 0 16111 15824"/>
                              <a:gd name="T23" fmla="*/ 16111 h 380"/>
                              <a:gd name="T24" fmla="+- 0 1583 1214"/>
                              <a:gd name="T25" fmla="*/ T24 w 1089"/>
                              <a:gd name="T26" fmla="+- 0 16118 15824"/>
                              <a:gd name="T27" fmla="*/ 16118 h 380"/>
                              <a:gd name="T28" fmla="+- 0 1499 1214"/>
                              <a:gd name="T29" fmla="*/ T28 w 1089"/>
                              <a:gd name="T30" fmla="+- 0 16086 15824"/>
                              <a:gd name="T31" fmla="*/ 16086 h 380"/>
                              <a:gd name="T32" fmla="+- 0 1564 1214"/>
                              <a:gd name="T33" fmla="*/ T32 w 1089"/>
                              <a:gd name="T34" fmla="+- 0 16136 15824"/>
                              <a:gd name="T35" fmla="*/ 16136 h 380"/>
                              <a:gd name="T36" fmla="+- 0 1514 1214"/>
                              <a:gd name="T37" fmla="*/ T36 w 1089"/>
                              <a:gd name="T38" fmla="+- 0 16146 15824"/>
                              <a:gd name="T39" fmla="*/ 16146 h 380"/>
                              <a:gd name="T40" fmla="+- 0 1502 1214"/>
                              <a:gd name="T41" fmla="*/ T40 w 1089"/>
                              <a:gd name="T42" fmla="+- 0 16138 15824"/>
                              <a:gd name="T43" fmla="*/ 16138 h 380"/>
                              <a:gd name="T44" fmla="+- 0 1555 1214"/>
                              <a:gd name="T45" fmla="*/ T44 w 1089"/>
                              <a:gd name="T46" fmla="+- 0 16199 15824"/>
                              <a:gd name="T47" fmla="*/ 16199 h 380"/>
                              <a:gd name="T48" fmla="+- 0 1583 1214"/>
                              <a:gd name="T49" fmla="*/ T48 w 1089"/>
                              <a:gd name="T50" fmla="+- 0 16146 15824"/>
                              <a:gd name="T51" fmla="*/ 16146 h 380"/>
                              <a:gd name="T52" fmla="+- 0 1663 1214"/>
                              <a:gd name="T53" fmla="*/ T52 w 1089"/>
                              <a:gd name="T54" fmla="+- 0 16081 15824"/>
                              <a:gd name="T55" fmla="*/ 16081 h 380"/>
                              <a:gd name="T56" fmla="+- 0 1599 1214"/>
                              <a:gd name="T57" fmla="*/ T56 w 1089"/>
                              <a:gd name="T58" fmla="+- 0 16083 15824"/>
                              <a:gd name="T59" fmla="*/ 16083 h 380"/>
                              <a:gd name="T60" fmla="+- 0 1635 1214"/>
                              <a:gd name="T61" fmla="*/ T60 w 1089"/>
                              <a:gd name="T62" fmla="+- 0 16099 15824"/>
                              <a:gd name="T63" fmla="*/ 16099 h 380"/>
                              <a:gd name="T64" fmla="+- 0 1690 1214"/>
                              <a:gd name="T65" fmla="*/ T64 w 1089"/>
                              <a:gd name="T66" fmla="+- 0 16120 15824"/>
                              <a:gd name="T67" fmla="*/ 16120 h 380"/>
                              <a:gd name="T68" fmla="+- 0 1724 1214"/>
                              <a:gd name="T69" fmla="*/ T68 w 1089"/>
                              <a:gd name="T70" fmla="+- 0 16119 15824"/>
                              <a:gd name="T71" fmla="*/ 16119 h 380"/>
                              <a:gd name="T72" fmla="+- 0 1783 1214"/>
                              <a:gd name="T73" fmla="*/ T72 w 1089"/>
                              <a:gd name="T74" fmla="+- 0 16104 15824"/>
                              <a:gd name="T75" fmla="*/ 16104 h 380"/>
                              <a:gd name="T76" fmla="+- 0 1748 1214"/>
                              <a:gd name="T77" fmla="*/ T76 w 1089"/>
                              <a:gd name="T78" fmla="+- 0 16078 15824"/>
                              <a:gd name="T79" fmla="*/ 16078 h 380"/>
                              <a:gd name="T80" fmla="+- 0 1747 1214"/>
                              <a:gd name="T81" fmla="*/ T80 w 1089"/>
                              <a:gd name="T82" fmla="+- 0 16150 15824"/>
                              <a:gd name="T83" fmla="*/ 16150 h 380"/>
                              <a:gd name="T84" fmla="+- 0 1716 1214"/>
                              <a:gd name="T85" fmla="*/ T84 w 1089"/>
                              <a:gd name="T86" fmla="+- 0 16174 15824"/>
                              <a:gd name="T87" fmla="*/ 16174 h 380"/>
                              <a:gd name="T88" fmla="+- 0 1726 1214"/>
                              <a:gd name="T89" fmla="*/ T88 w 1089"/>
                              <a:gd name="T90" fmla="+- 0 16200 15824"/>
                              <a:gd name="T91" fmla="*/ 16200 h 380"/>
                              <a:gd name="T92" fmla="+- 0 1888 1214"/>
                              <a:gd name="T93" fmla="*/ T92 w 1089"/>
                              <a:gd name="T94" fmla="+- 0 15856 15824"/>
                              <a:gd name="T95" fmla="*/ 15856 h 380"/>
                              <a:gd name="T96" fmla="+- 0 1812 1214"/>
                              <a:gd name="T97" fmla="*/ T96 w 1089"/>
                              <a:gd name="T98" fmla="+- 0 15856 15824"/>
                              <a:gd name="T99" fmla="*/ 15856 h 380"/>
                              <a:gd name="T100" fmla="+- 0 1894 1214"/>
                              <a:gd name="T101" fmla="*/ T100 w 1089"/>
                              <a:gd name="T102" fmla="+- 0 16083 15824"/>
                              <a:gd name="T103" fmla="*/ 16083 h 380"/>
                              <a:gd name="T104" fmla="+- 0 1845 1214"/>
                              <a:gd name="T105" fmla="*/ T104 w 1089"/>
                              <a:gd name="T106" fmla="+- 0 16184 15824"/>
                              <a:gd name="T107" fmla="*/ 16184 h 380"/>
                              <a:gd name="T108" fmla="+- 0 1804 1214"/>
                              <a:gd name="T109" fmla="*/ T108 w 1089"/>
                              <a:gd name="T110" fmla="+- 0 16080 15824"/>
                              <a:gd name="T111" fmla="*/ 16080 h 380"/>
                              <a:gd name="T112" fmla="+- 0 1831 1214"/>
                              <a:gd name="T113" fmla="*/ T112 w 1089"/>
                              <a:gd name="T114" fmla="+- 0 16203 15824"/>
                              <a:gd name="T115" fmla="*/ 16203 h 380"/>
                              <a:gd name="T116" fmla="+- 0 1894 1214"/>
                              <a:gd name="T117" fmla="*/ T116 w 1089"/>
                              <a:gd name="T118" fmla="+- 0 16186 15824"/>
                              <a:gd name="T119" fmla="*/ 16186 h 380"/>
                              <a:gd name="T120" fmla="+- 0 1903 1214"/>
                              <a:gd name="T121" fmla="*/ T120 w 1089"/>
                              <a:gd name="T122" fmla="+- 0 15836 15824"/>
                              <a:gd name="T123" fmla="*/ 15836 h 380"/>
                              <a:gd name="T124" fmla="+- 0 1950 1214"/>
                              <a:gd name="T125" fmla="*/ T124 w 1089"/>
                              <a:gd name="T126" fmla="+- 0 15902 15824"/>
                              <a:gd name="T127" fmla="*/ 15902 h 380"/>
                              <a:gd name="T128" fmla="+- 0 1948 1214"/>
                              <a:gd name="T129" fmla="*/ T128 w 1089"/>
                              <a:gd name="T130" fmla="+- 0 15856 15824"/>
                              <a:gd name="T131" fmla="*/ 15856 h 380"/>
                              <a:gd name="T132" fmla="+- 0 1926 1214"/>
                              <a:gd name="T133" fmla="*/ T132 w 1089"/>
                              <a:gd name="T134" fmla="+- 0 15898 15824"/>
                              <a:gd name="T135" fmla="*/ 15898 h 380"/>
                              <a:gd name="T136" fmla="+- 0 1936 1214"/>
                              <a:gd name="T137" fmla="*/ T136 w 1089"/>
                              <a:gd name="T138" fmla="+- 0 16084 15824"/>
                              <a:gd name="T139" fmla="*/ 16084 h 380"/>
                              <a:gd name="T140" fmla="+- 0 1924 1214"/>
                              <a:gd name="T141" fmla="*/ T140 w 1089"/>
                              <a:gd name="T142" fmla="+- 0 16203 15824"/>
                              <a:gd name="T143" fmla="*/ 16203 h 380"/>
                              <a:gd name="T144" fmla="+- 0 1980 1214"/>
                              <a:gd name="T145" fmla="*/ T144 w 1089"/>
                              <a:gd name="T146" fmla="+- 0 16095 15824"/>
                              <a:gd name="T147" fmla="*/ 16095 h 380"/>
                              <a:gd name="T148" fmla="+- 0 1962 1214"/>
                              <a:gd name="T149" fmla="*/ T148 w 1089"/>
                              <a:gd name="T150" fmla="+- 0 15824 15824"/>
                              <a:gd name="T151" fmla="*/ 15824 h 380"/>
                              <a:gd name="T152" fmla="+- 0 1996 1214"/>
                              <a:gd name="T153" fmla="*/ T152 w 1089"/>
                              <a:gd name="T154" fmla="+- 0 15904 15824"/>
                              <a:gd name="T155" fmla="*/ 15904 h 380"/>
                              <a:gd name="T156" fmla="+- 0 2019 1214"/>
                              <a:gd name="T157" fmla="*/ T156 w 1089"/>
                              <a:gd name="T158" fmla="+- 0 15905 15824"/>
                              <a:gd name="T159" fmla="*/ 15905 h 380"/>
                              <a:gd name="T160" fmla="+- 0 2017 1214"/>
                              <a:gd name="T161" fmla="*/ T160 w 1089"/>
                              <a:gd name="T162" fmla="+- 0 15861 15824"/>
                              <a:gd name="T163" fmla="*/ 15861 h 380"/>
                              <a:gd name="T164" fmla="+- 0 2078 1214"/>
                              <a:gd name="T165" fmla="*/ T164 w 1089"/>
                              <a:gd name="T166" fmla="+- 0 16098 15824"/>
                              <a:gd name="T167" fmla="*/ 16098 h 380"/>
                              <a:gd name="T168" fmla="+- 0 2041 1214"/>
                              <a:gd name="T169" fmla="*/ T168 w 1089"/>
                              <a:gd name="T170" fmla="+- 0 16185 15824"/>
                              <a:gd name="T171" fmla="*/ 16185 h 380"/>
                              <a:gd name="T172" fmla="+- 0 2041 1214"/>
                              <a:gd name="T173" fmla="*/ T172 w 1089"/>
                              <a:gd name="T174" fmla="+- 0 16097 15824"/>
                              <a:gd name="T175" fmla="*/ 16097 h 380"/>
                              <a:gd name="T176" fmla="+- 0 2028 1214"/>
                              <a:gd name="T177" fmla="*/ T176 w 1089"/>
                              <a:gd name="T178" fmla="+- 0 16078 15824"/>
                              <a:gd name="T179" fmla="*/ 16078 h 380"/>
                              <a:gd name="T180" fmla="+- 0 1992 1214"/>
                              <a:gd name="T181" fmla="*/ T180 w 1089"/>
                              <a:gd name="T182" fmla="+- 0 16203 15824"/>
                              <a:gd name="T183" fmla="*/ 16203 h 380"/>
                              <a:gd name="T184" fmla="+- 0 2062 1214"/>
                              <a:gd name="T185" fmla="*/ T184 w 1089"/>
                              <a:gd name="T186" fmla="+- 0 16198 15824"/>
                              <a:gd name="T187" fmla="*/ 16198 h 380"/>
                              <a:gd name="T188" fmla="+- 0 2091 1214"/>
                              <a:gd name="T189" fmla="*/ T188 w 1089"/>
                              <a:gd name="T190" fmla="+- 0 16142 15824"/>
                              <a:gd name="T191" fmla="*/ 16142 h 380"/>
                              <a:gd name="T192" fmla="+- 0 2126 1214"/>
                              <a:gd name="T193" fmla="*/ T192 w 1089"/>
                              <a:gd name="T194" fmla="+- 0 16080 15824"/>
                              <a:gd name="T195" fmla="*/ 16080 h 380"/>
                              <a:gd name="T196" fmla="+- 0 2176 1214"/>
                              <a:gd name="T197" fmla="*/ T196 w 1089"/>
                              <a:gd name="T198" fmla="+- 0 16106 15824"/>
                              <a:gd name="T199" fmla="*/ 16106 h 380"/>
                              <a:gd name="T200" fmla="+- 0 2119 1214"/>
                              <a:gd name="T201" fmla="*/ T200 w 1089"/>
                              <a:gd name="T202" fmla="+- 0 16156 15824"/>
                              <a:gd name="T203" fmla="*/ 16156 h 380"/>
                              <a:gd name="T204" fmla="+- 0 2129 1214"/>
                              <a:gd name="T205" fmla="*/ T204 w 1089"/>
                              <a:gd name="T206" fmla="+- 0 16130 15824"/>
                              <a:gd name="T207" fmla="*/ 16130 h 380"/>
                              <a:gd name="T208" fmla="+- 0 2155 1214"/>
                              <a:gd name="T209" fmla="*/ T208 w 1089"/>
                              <a:gd name="T210" fmla="+- 0 16203 15824"/>
                              <a:gd name="T211" fmla="*/ 16203 h 380"/>
                              <a:gd name="T212" fmla="+- 0 2192 1214"/>
                              <a:gd name="T213" fmla="*/ T212 w 1089"/>
                              <a:gd name="T214" fmla="+- 0 16203 15824"/>
                              <a:gd name="T215" fmla="*/ 16203 h 380"/>
                              <a:gd name="T216" fmla="+- 0 2302 1214"/>
                              <a:gd name="T217" fmla="*/ T216 w 1089"/>
                              <a:gd name="T218" fmla="+- 0 16120 15824"/>
                              <a:gd name="T219" fmla="*/ 16120 h 380"/>
                              <a:gd name="T220" fmla="+- 0 2237 1214"/>
                              <a:gd name="T221" fmla="*/ T220 w 1089"/>
                              <a:gd name="T222" fmla="+- 0 16083 15824"/>
                              <a:gd name="T223" fmla="*/ 16083 h 380"/>
                              <a:gd name="T224" fmla="+- 0 2227 1214"/>
                              <a:gd name="T225" fmla="*/ T224 w 1089"/>
                              <a:gd name="T226" fmla="+- 0 16203 15824"/>
                              <a:gd name="T227" fmla="*/ 16203 h 380"/>
                              <a:gd name="T228" fmla="+- 0 2284 1214"/>
                              <a:gd name="T229" fmla="*/ T228 w 1089"/>
                              <a:gd name="T230" fmla="+- 0 16112 15824"/>
                              <a:gd name="T231" fmla="*/ 16112 h 38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Lst>
                            <a:rect l="0" t="0" r="r" b="b"/>
                            <a:pathLst>
                              <a:path w="1089" h="380">
                                <a:moveTo>
                                  <a:pt x="117" y="316"/>
                                </a:moveTo>
                                <a:lnTo>
                                  <a:pt x="114" y="313"/>
                                </a:lnTo>
                                <a:lnTo>
                                  <a:pt x="3" y="313"/>
                                </a:lnTo>
                                <a:lnTo>
                                  <a:pt x="0" y="316"/>
                                </a:lnTo>
                                <a:lnTo>
                                  <a:pt x="0" y="328"/>
                                </a:lnTo>
                                <a:lnTo>
                                  <a:pt x="3" y="332"/>
                                </a:lnTo>
                                <a:lnTo>
                                  <a:pt x="114" y="332"/>
                                </a:lnTo>
                                <a:lnTo>
                                  <a:pt x="117" y="328"/>
                                </a:lnTo>
                                <a:lnTo>
                                  <a:pt x="117" y="316"/>
                                </a:lnTo>
                                <a:moveTo>
                                  <a:pt x="117" y="269"/>
                                </a:moveTo>
                                <a:lnTo>
                                  <a:pt x="114" y="266"/>
                                </a:lnTo>
                                <a:lnTo>
                                  <a:pt x="49" y="266"/>
                                </a:lnTo>
                                <a:lnTo>
                                  <a:pt x="46" y="269"/>
                                </a:lnTo>
                                <a:lnTo>
                                  <a:pt x="46" y="281"/>
                                </a:lnTo>
                                <a:lnTo>
                                  <a:pt x="49" y="285"/>
                                </a:lnTo>
                                <a:lnTo>
                                  <a:pt x="114" y="285"/>
                                </a:lnTo>
                                <a:lnTo>
                                  <a:pt x="117" y="281"/>
                                </a:lnTo>
                                <a:lnTo>
                                  <a:pt x="117" y="269"/>
                                </a:lnTo>
                                <a:moveTo>
                                  <a:pt x="216" y="222"/>
                                </a:moveTo>
                                <a:lnTo>
                                  <a:pt x="213" y="219"/>
                                </a:lnTo>
                                <a:lnTo>
                                  <a:pt x="102" y="219"/>
                                </a:lnTo>
                                <a:lnTo>
                                  <a:pt x="99" y="222"/>
                                </a:lnTo>
                                <a:lnTo>
                                  <a:pt x="99" y="234"/>
                                </a:lnTo>
                                <a:lnTo>
                                  <a:pt x="102" y="237"/>
                                </a:lnTo>
                                <a:lnTo>
                                  <a:pt x="148" y="237"/>
                                </a:lnTo>
                                <a:lnTo>
                                  <a:pt x="148" y="375"/>
                                </a:lnTo>
                                <a:lnTo>
                                  <a:pt x="152" y="379"/>
                                </a:lnTo>
                                <a:lnTo>
                                  <a:pt x="164" y="379"/>
                                </a:lnTo>
                                <a:lnTo>
                                  <a:pt x="167" y="375"/>
                                </a:lnTo>
                                <a:lnTo>
                                  <a:pt x="167" y="237"/>
                                </a:lnTo>
                                <a:lnTo>
                                  <a:pt x="213" y="237"/>
                                </a:lnTo>
                                <a:lnTo>
                                  <a:pt x="216" y="234"/>
                                </a:lnTo>
                                <a:lnTo>
                                  <a:pt x="216" y="222"/>
                                </a:lnTo>
                                <a:moveTo>
                                  <a:pt x="269" y="270"/>
                                </a:moveTo>
                                <a:lnTo>
                                  <a:pt x="269" y="260"/>
                                </a:lnTo>
                                <a:lnTo>
                                  <a:pt x="265" y="254"/>
                                </a:lnTo>
                                <a:lnTo>
                                  <a:pt x="238" y="254"/>
                                </a:lnTo>
                                <a:lnTo>
                                  <a:pt x="225" y="260"/>
                                </a:lnTo>
                                <a:lnTo>
                                  <a:pt x="217" y="270"/>
                                </a:lnTo>
                                <a:lnTo>
                                  <a:pt x="217" y="259"/>
                                </a:lnTo>
                                <a:lnTo>
                                  <a:pt x="214" y="256"/>
                                </a:lnTo>
                                <a:lnTo>
                                  <a:pt x="202" y="256"/>
                                </a:lnTo>
                                <a:lnTo>
                                  <a:pt x="198" y="259"/>
                                </a:lnTo>
                                <a:lnTo>
                                  <a:pt x="198" y="375"/>
                                </a:lnTo>
                                <a:lnTo>
                                  <a:pt x="202" y="379"/>
                                </a:lnTo>
                                <a:lnTo>
                                  <a:pt x="214" y="379"/>
                                </a:lnTo>
                                <a:lnTo>
                                  <a:pt x="217" y="375"/>
                                </a:lnTo>
                                <a:lnTo>
                                  <a:pt x="217" y="287"/>
                                </a:lnTo>
                                <a:lnTo>
                                  <a:pt x="232" y="274"/>
                                </a:lnTo>
                                <a:lnTo>
                                  <a:pt x="249" y="274"/>
                                </a:lnTo>
                                <a:lnTo>
                                  <a:pt x="256" y="275"/>
                                </a:lnTo>
                                <a:lnTo>
                                  <a:pt x="265" y="275"/>
                                </a:lnTo>
                                <a:lnTo>
                                  <a:pt x="266" y="274"/>
                                </a:lnTo>
                                <a:lnTo>
                                  <a:pt x="269" y="271"/>
                                </a:lnTo>
                                <a:lnTo>
                                  <a:pt x="269" y="270"/>
                                </a:lnTo>
                                <a:moveTo>
                                  <a:pt x="369" y="294"/>
                                </a:moveTo>
                                <a:lnTo>
                                  <a:pt x="366" y="277"/>
                                </a:lnTo>
                                <a:lnTo>
                                  <a:pt x="363" y="273"/>
                                </a:lnTo>
                                <a:lnTo>
                                  <a:pt x="357" y="265"/>
                                </a:lnTo>
                                <a:lnTo>
                                  <a:pt x="343" y="257"/>
                                </a:lnTo>
                                <a:lnTo>
                                  <a:pt x="325" y="254"/>
                                </a:lnTo>
                                <a:lnTo>
                                  <a:pt x="311" y="254"/>
                                </a:lnTo>
                                <a:lnTo>
                                  <a:pt x="300" y="256"/>
                                </a:lnTo>
                                <a:lnTo>
                                  <a:pt x="285" y="262"/>
                                </a:lnTo>
                                <a:lnTo>
                                  <a:pt x="282" y="266"/>
                                </a:lnTo>
                                <a:lnTo>
                                  <a:pt x="282" y="275"/>
                                </a:lnTo>
                                <a:lnTo>
                                  <a:pt x="285" y="278"/>
                                </a:lnTo>
                                <a:lnTo>
                                  <a:pt x="294" y="278"/>
                                </a:lnTo>
                                <a:lnTo>
                                  <a:pt x="312" y="273"/>
                                </a:lnTo>
                                <a:lnTo>
                                  <a:pt x="338" y="273"/>
                                </a:lnTo>
                                <a:lnTo>
                                  <a:pt x="350" y="282"/>
                                </a:lnTo>
                                <a:lnTo>
                                  <a:pt x="350" y="312"/>
                                </a:lnTo>
                                <a:lnTo>
                                  <a:pt x="350" y="329"/>
                                </a:lnTo>
                                <a:lnTo>
                                  <a:pt x="350" y="353"/>
                                </a:lnTo>
                                <a:lnTo>
                                  <a:pt x="334" y="361"/>
                                </a:lnTo>
                                <a:lnTo>
                                  <a:pt x="306" y="361"/>
                                </a:lnTo>
                                <a:lnTo>
                                  <a:pt x="293" y="356"/>
                                </a:lnTo>
                                <a:lnTo>
                                  <a:pt x="293" y="332"/>
                                </a:lnTo>
                                <a:lnTo>
                                  <a:pt x="300" y="322"/>
                                </a:lnTo>
                                <a:lnTo>
                                  <a:pt x="334" y="322"/>
                                </a:lnTo>
                                <a:lnTo>
                                  <a:pt x="350" y="329"/>
                                </a:lnTo>
                                <a:lnTo>
                                  <a:pt x="350" y="312"/>
                                </a:lnTo>
                                <a:lnTo>
                                  <a:pt x="343" y="307"/>
                                </a:lnTo>
                                <a:lnTo>
                                  <a:pt x="331" y="304"/>
                                </a:lnTo>
                                <a:lnTo>
                                  <a:pt x="320" y="304"/>
                                </a:lnTo>
                                <a:lnTo>
                                  <a:pt x="303" y="306"/>
                                </a:lnTo>
                                <a:lnTo>
                                  <a:pt x="288" y="314"/>
                                </a:lnTo>
                                <a:lnTo>
                                  <a:pt x="277" y="326"/>
                                </a:lnTo>
                                <a:lnTo>
                                  <a:pt x="273" y="343"/>
                                </a:lnTo>
                                <a:lnTo>
                                  <a:pt x="277" y="359"/>
                                </a:lnTo>
                                <a:lnTo>
                                  <a:pt x="287" y="370"/>
                                </a:lnTo>
                                <a:lnTo>
                                  <a:pt x="300" y="377"/>
                                </a:lnTo>
                                <a:lnTo>
                                  <a:pt x="316" y="379"/>
                                </a:lnTo>
                                <a:lnTo>
                                  <a:pt x="329" y="379"/>
                                </a:lnTo>
                                <a:lnTo>
                                  <a:pt x="341" y="375"/>
                                </a:lnTo>
                                <a:lnTo>
                                  <a:pt x="350" y="367"/>
                                </a:lnTo>
                                <a:lnTo>
                                  <a:pt x="350" y="373"/>
                                </a:lnTo>
                                <a:lnTo>
                                  <a:pt x="353" y="379"/>
                                </a:lnTo>
                                <a:lnTo>
                                  <a:pt x="366" y="379"/>
                                </a:lnTo>
                                <a:lnTo>
                                  <a:pt x="369" y="375"/>
                                </a:lnTo>
                                <a:lnTo>
                                  <a:pt x="369" y="367"/>
                                </a:lnTo>
                                <a:lnTo>
                                  <a:pt x="369" y="361"/>
                                </a:lnTo>
                                <a:lnTo>
                                  <a:pt x="369" y="322"/>
                                </a:lnTo>
                                <a:lnTo>
                                  <a:pt x="369" y="312"/>
                                </a:lnTo>
                                <a:lnTo>
                                  <a:pt x="369" y="294"/>
                                </a:lnTo>
                                <a:moveTo>
                                  <a:pt x="476" y="296"/>
                                </a:moveTo>
                                <a:lnTo>
                                  <a:pt x="473" y="278"/>
                                </a:lnTo>
                                <a:lnTo>
                                  <a:pt x="469" y="273"/>
                                </a:lnTo>
                                <a:lnTo>
                                  <a:pt x="465" y="268"/>
                                </a:lnTo>
                                <a:lnTo>
                                  <a:pt x="463" y="265"/>
                                </a:lnTo>
                                <a:lnTo>
                                  <a:pt x="449" y="257"/>
                                </a:lnTo>
                                <a:lnTo>
                                  <a:pt x="434" y="254"/>
                                </a:lnTo>
                                <a:lnTo>
                                  <a:pt x="421" y="254"/>
                                </a:lnTo>
                                <a:lnTo>
                                  <a:pt x="411" y="259"/>
                                </a:lnTo>
                                <a:lnTo>
                                  <a:pt x="404" y="268"/>
                                </a:lnTo>
                                <a:lnTo>
                                  <a:pt x="404" y="259"/>
                                </a:lnTo>
                                <a:lnTo>
                                  <a:pt x="400" y="256"/>
                                </a:lnTo>
                                <a:lnTo>
                                  <a:pt x="388" y="256"/>
                                </a:lnTo>
                                <a:lnTo>
                                  <a:pt x="385" y="259"/>
                                </a:lnTo>
                                <a:lnTo>
                                  <a:pt x="385" y="375"/>
                                </a:lnTo>
                                <a:lnTo>
                                  <a:pt x="388" y="379"/>
                                </a:lnTo>
                                <a:lnTo>
                                  <a:pt x="400" y="379"/>
                                </a:lnTo>
                                <a:lnTo>
                                  <a:pt x="404" y="375"/>
                                </a:lnTo>
                                <a:lnTo>
                                  <a:pt x="404" y="303"/>
                                </a:lnTo>
                                <a:lnTo>
                                  <a:pt x="406" y="289"/>
                                </a:lnTo>
                                <a:lnTo>
                                  <a:pt x="412" y="280"/>
                                </a:lnTo>
                                <a:lnTo>
                                  <a:pt x="421" y="275"/>
                                </a:lnTo>
                                <a:lnTo>
                                  <a:pt x="431" y="273"/>
                                </a:lnTo>
                                <a:lnTo>
                                  <a:pt x="449" y="273"/>
                                </a:lnTo>
                                <a:lnTo>
                                  <a:pt x="457" y="288"/>
                                </a:lnTo>
                                <a:lnTo>
                                  <a:pt x="457" y="375"/>
                                </a:lnTo>
                                <a:lnTo>
                                  <a:pt x="461" y="379"/>
                                </a:lnTo>
                                <a:lnTo>
                                  <a:pt x="473" y="379"/>
                                </a:lnTo>
                                <a:lnTo>
                                  <a:pt x="476" y="375"/>
                                </a:lnTo>
                                <a:lnTo>
                                  <a:pt x="476" y="296"/>
                                </a:lnTo>
                                <a:moveTo>
                                  <a:pt x="577" y="342"/>
                                </a:moveTo>
                                <a:lnTo>
                                  <a:pt x="574" y="330"/>
                                </a:lnTo>
                                <a:lnTo>
                                  <a:pt x="566" y="320"/>
                                </a:lnTo>
                                <a:lnTo>
                                  <a:pt x="554" y="313"/>
                                </a:lnTo>
                                <a:lnTo>
                                  <a:pt x="541" y="308"/>
                                </a:lnTo>
                                <a:lnTo>
                                  <a:pt x="537" y="306"/>
                                </a:lnTo>
                                <a:lnTo>
                                  <a:pt x="535" y="305"/>
                                </a:lnTo>
                                <a:lnTo>
                                  <a:pt x="510" y="295"/>
                                </a:lnTo>
                                <a:lnTo>
                                  <a:pt x="510" y="274"/>
                                </a:lnTo>
                                <a:lnTo>
                                  <a:pt x="528" y="273"/>
                                </a:lnTo>
                                <a:lnTo>
                                  <a:pt x="544" y="273"/>
                                </a:lnTo>
                                <a:lnTo>
                                  <a:pt x="553" y="276"/>
                                </a:lnTo>
                                <a:lnTo>
                                  <a:pt x="558" y="278"/>
                                </a:lnTo>
                                <a:lnTo>
                                  <a:pt x="559" y="279"/>
                                </a:lnTo>
                                <a:lnTo>
                                  <a:pt x="561" y="280"/>
                                </a:lnTo>
                                <a:lnTo>
                                  <a:pt x="569" y="280"/>
                                </a:lnTo>
                                <a:lnTo>
                                  <a:pt x="572" y="276"/>
                                </a:lnTo>
                                <a:lnTo>
                                  <a:pt x="572" y="273"/>
                                </a:lnTo>
                                <a:lnTo>
                                  <a:pt x="572" y="267"/>
                                </a:lnTo>
                                <a:lnTo>
                                  <a:pt x="570" y="264"/>
                                </a:lnTo>
                                <a:lnTo>
                                  <a:pt x="567" y="262"/>
                                </a:lnTo>
                                <a:lnTo>
                                  <a:pt x="558" y="257"/>
                                </a:lnTo>
                                <a:lnTo>
                                  <a:pt x="546" y="254"/>
                                </a:lnTo>
                                <a:lnTo>
                                  <a:pt x="534" y="254"/>
                                </a:lnTo>
                                <a:lnTo>
                                  <a:pt x="516" y="257"/>
                                </a:lnTo>
                                <a:lnTo>
                                  <a:pt x="502" y="264"/>
                                </a:lnTo>
                                <a:lnTo>
                                  <a:pt x="493" y="275"/>
                                </a:lnTo>
                                <a:lnTo>
                                  <a:pt x="490" y="290"/>
                                </a:lnTo>
                                <a:lnTo>
                                  <a:pt x="494" y="303"/>
                                </a:lnTo>
                                <a:lnTo>
                                  <a:pt x="505" y="313"/>
                                </a:lnTo>
                                <a:lnTo>
                                  <a:pt x="520" y="320"/>
                                </a:lnTo>
                                <a:lnTo>
                                  <a:pt x="533" y="326"/>
                                </a:lnTo>
                                <a:lnTo>
                                  <a:pt x="544" y="329"/>
                                </a:lnTo>
                                <a:lnTo>
                                  <a:pt x="556" y="335"/>
                                </a:lnTo>
                                <a:lnTo>
                                  <a:pt x="556" y="356"/>
                                </a:lnTo>
                                <a:lnTo>
                                  <a:pt x="543" y="360"/>
                                </a:lnTo>
                                <a:lnTo>
                                  <a:pt x="523" y="360"/>
                                </a:lnTo>
                                <a:lnTo>
                                  <a:pt x="513" y="357"/>
                                </a:lnTo>
                                <a:lnTo>
                                  <a:pt x="504" y="351"/>
                                </a:lnTo>
                                <a:lnTo>
                                  <a:pt x="502" y="350"/>
                                </a:lnTo>
                                <a:lnTo>
                                  <a:pt x="499" y="349"/>
                                </a:lnTo>
                                <a:lnTo>
                                  <a:pt x="493" y="349"/>
                                </a:lnTo>
                                <a:lnTo>
                                  <a:pt x="489" y="351"/>
                                </a:lnTo>
                                <a:lnTo>
                                  <a:pt x="488" y="362"/>
                                </a:lnTo>
                                <a:lnTo>
                                  <a:pt x="490" y="365"/>
                                </a:lnTo>
                                <a:lnTo>
                                  <a:pt x="492" y="367"/>
                                </a:lnTo>
                                <a:lnTo>
                                  <a:pt x="502" y="372"/>
                                </a:lnTo>
                                <a:lnTo>
                                  <a:pt x="512" y="376"/>
                                </a:lnTo>
                                <a:lnTo>
                                  <a:pt x="522" y="379"/>
                                </a:lnTo>
                                <a:lnTo>
                                  <a:pt x="532" y="379"/>
                                </a:lnTo>
                                <a:lnTo>
                                  <a:pt x="548" y="377"/>
                                </a:lnTo>
                                <a:lnTo>
                                  <a:pt x="562" y="371"/>
                                </a:lnTo>
                                <a:lnTo>
                                  <a:pt x="572" y="360"/>
                                </a:lnTo>
                                <a:lnTo>
                                  <a:pt x="573" y="360"/>
                                </a:lnTo>
                                <a:lnTo>
                                  <a:pt x="577" y="342"/>
                                </a:lnTo>
                                <a:moveTo>
                                  <a:pt x="674" y="32"/>
                                </a:moveTo>
                                <a:lnTo>
                                  <a:pt x="669" y="32"/>
                                </a:lnTo>
                                <a:lnTo>
                                  <a:pt x="653" y="69"/>
                                </a:lnTo>
                                <a:lnTo>
                                  <a:pt x="642" y="42"/>
                                </a:lnTo>
                                <a:lnTo>
                                  <a:pt x="638" y="32"/>
                                </a:lnTo>
                                <a:lnTo>
                                  <a:pt x="635" y="32"/>
                                </a:lnTo>
                                <a:lnTo>
                                  <a:pt x="619" y="69"/>
                                </a:lnTo>
                                <a:lnTo>
                                  <a:pt x="604" y="32"/>
                                </a:lnTo>
                                <a:lnTo>
                                  <a:pt x="598" y="32"/>
                                </a:lnTo>
                                <a:lnTo>
                                  <a:pt x="619" y="82"/>
                                </a:lnTo>
                                <a:lnTo>
                                  <a:pt x="625" y="69"/>
                                </a:lnTo>
                                <a:lnTo>
                                  <a:pt x="636" y="42"/>
                                </a:lnTo>
                                <a:lnTo>
                                  <a:pt x="653" y="82"/>
                                </a:lnTo>
                                <a:lnTo>
                                  <a:pt x="658" y="69"/>
                                </a:lnTo>
                                <a:lnTo>
                                  <a:pt x="674" y="32"/>
                                </a:lnTo>
                                <a:moveTo>
                                  <a:pt x="680" y="360"/>
                                </a:moveTo>
                                <a:lnTo>
                                  <a:pt x="680" y="259"/>
                                </a:lnTo>
                                <a:lnTo>
                                  <a:pt x="677" y="256"/>
                                </a:lnTo>
                                <a:lnTo>
                                  <a:pt x="665" y="256"/>
                                </a:lnTo>
                                <a:lnTo>
                                  <a:pt x="662" y="259"/>
                                </a:lnTo>
                                <a:lnTo>
                                  <a:pt x="662" y="316"/>
                                </a:lnTo>
                                <a:lnTo>
                                  <a:pt x="659" y="335"/>
                                </a:lnTo>
                                <a:lnTo>
                                  <a:pt x="652" y="349"/>
                                </a:lnTo>
                                <a:lnTo>
                                  <a:pt x="642" y="357"/>
                                </a:lnTo>
                                <a:lnTo>
                                  <a:pt x="631" y="360"/>
                                </a:lnTo>
                                <a:lnTo>
                                  <a:pt x="622" y="359"/>
                                </a:lnTo>
                                <a:lnTo>
                                  <a:pt x="614" y="354"/>
                                </a:lnTo>
                                <a:lnTo>
                                  <a:pt x="608" y="343"/>
                                </a:lnTo>
                                <a:lnTo>
                                  <a:pt x="606" y="323"/>
                                </a:lnTo>
                                <a:lnTo>
                                  <a:pt x="605" y="265"/>
                                </a:lnTo>
                                <a:lnTo>
                                  <a:pt x="605" y="259"/>
                                </a:lnTo>
                                <a:lnTo>
                                  <a:pt x="602" y="256"/>
                                </a:lnTo>
                                <a:lnTo>
                                  <a:pt x="590" y="256"/>
                                </a:lnTo>
                                <a:lnTo>
                                  <a:pt x="587" y="259"/>
                                </a:lnTo>
                                <a:lnTo>
                                  <a:pt x="587" y="330"/>
                                </a:lnTo>
                                <a:lnTo>
                                  <a:pt x="587" y="342"/>
                                </a:lnTo>
                                <a:lnTo>
                                  <a:pt x="590" y="352"/>
                                </a:lnTo>
                                <a:lnTo>
                                  <a:pt x="594" y="361"/>
                                </a:lnTo>
                                <a:lnTo>
                                  <a:pt x="600" y="368"/>
                                </a:lnTo>
                                <a:lnTo>
                                  <a:pt x="607" y="375"/>
                                </a:lnTo>
                                <a:lnTo>
                                  <a:pt x="617" y="379"/>
                                </a:lnTo>
                                <a:lnTo>
                                  <a:pt x="641" y="379"/>
                                </a:lnTo>
                                <a:lnTo>
                                  <a:pt x="653" y="373"/>
                                </a:lnTo>
                                <a:lnTo>
                                  <a:pt x="661" y="362"/>
                                </a:lnTo>
                                <a:lnTo>
                                  <a:pt x="661" y="376"/>
                                </a:lnTo>
                                <a:lnTo>
                                  <a:pt x="664" y="379"/>
                                </a:lnTo>
                                <a:lnTo>
                                  <a:pt x="677" y="379"/>
                                </a:lnTo>
                                <a:lnTo>
                                  <a:pt x="680" y="376"/>
                                </a:lnTo>
                                <a:lnTo>
                                  <a:pt x="680" y="362"/>
                                </a:lnTo>
                                <a:lnTo>
                                  <a:pt x="680" y="360"/>
                                </a:lnTo>
                                <a:moveTo>
                                  <a:pt x="690" y="32"/>
                                </a:moveTo>
                                <a:lnTo>
                                  <a:pt x="684" y="32"/>
                                </a:lnTo>
                                <a:lnTo>
                                  <a:pt x="684" y="80"/>
                                </a:lnTo>
                                <a:lnTo>
                                  <a:pt x="690" y="80"/>
                                </a:lnTo>
                                <a:lnTo>
                                  <a:pt x="690" y="32"/>
                                </a:lnTo>
                                <a:moveTo>
                                  <a:pt x="691" y="14"/>
                                </a:moveTo>
                                <a:lnTo>
                                  <a:pt x="689" y="12"/>
                                </a:lnTo>
                                <a:lnTo>
                                  <a:pt x="685" y="12"/>
                                </a:lnTo>
                                <a:lnTo>
                                  <a:pt x="683" y="14"/>
                                </a:lnTo>
                                <a:lnTo>
                                  <a:pt x="683" y="18"/>
                                </a:lnTo>
                                <a:lnTo>
                                  <a:pt x="685" y="20"/>
                                </a:lnTo>
                                <a:lnTo>
                                  <a:pt x="689" y="20"/>
                                </a:lnTo>
                                <a:lnTo>
                                  <a:pt x="691" y="18"/>
                                </a:lnTo>
                                <a:lnTo>
                                  <a:pt x="691" y="14"/>
                                </a:lnTo>
                                <a:moveTo>
                                  <a:pt x="736" y="78"/>
                                </a:moveTo>
                                <a:lnTo>
                                  <a:pt x="735" y="75"/>
                                </a:lnTo>
                                <a:lnTo>
                                  <a:pt x="734" y="73"/>
                                </a:lnTo>
                                <a:lnTo>
                                  <a:pt x="730" y="75"/>
                                </a:lnTo>
                                <a:lnTo>
                                  <a:pt x="720" y="75"/>
                                </a:lnTo>
                                <a:lnTo>
                                  <a:pt x="718" y="71"/>
                                </a:lnTo>
                                <a:lnTo>
                                  <a:pt x="718" y="37"/>
                                </a:lnTo>
                                <a:lnTo>
                                  <a:pt x="734" y="37"/>
                                </a:lnTo>
                                <a:lnTo>
                                  <a:pt x="734" y="32"/>
                                </a:lnTo>
                                <a:lnTo>
                                  <a:pt x="718" y="32"/>
                                </a:lnTo>
                                <a:lnTo>
                                  <a:pt x="718" y="16"/>
                                </a:lnTo>
                                <a:lnTo>
                                  <a:pt x="712" y="16"/>
                                </a:lnTo>
                                <a:lnTo>
                                  <a:pt x="712" y="32"/>
                                </a:lnTo>
                                <a:lnTo>
                                  <a:pt x="702" y="32"/>
                                </a:lnTo>
                                <a:lnTo>
                                  <a:pt x="702" y="37"/>
                                </a:lnTo>
                                <a:lnTo>
                                  <a:pt x="712" y="37"/>
                                </a:lnTo>
                                <a:lnTo>
                                  <a:pt x="712" y="74"/>
                                </a:lnTo>
                                <a:lnTo>
                                  <a:pt x="717" y="81"/>
                                </a:lnTo>
                                <a:lnTo>
                                  <a:pt x="731" y="81"/>
                                </a:lnTo>
                                <a:lnTo>
                                  <a:pt x="736" y="78"/>
                                </a:lnTo>
                                <a:moveTo>
                                  <a:pt x="766" y="270"/>
                                </a:moveTo>
                                <a:lnTo>
                                  <a:pt x="766" y="260"/>
                                </a:lnTo>
                                <a:lnTo>
                                  <a:pt x="761" y="254"/>
                                </a:lnTo>
                                <a:lnTo>
                                  <a:pt x="734" y="254"/>
                                </a:lnTo>
                                <a:lnTo>
                                  <a:pt x="722" y="260"/>
                                </a:lnTo>
                                <a:lnTo>
                                  <a:pt x="714" y="270"/>
                                </a:lnTo>
                                <a:lnTo>
                                  <a:pt x="714" y="259"/>
                                </a:lnTo>
                                <a:lnTo>
                                  <a:pt x="710" y="256"/>
                                </a:lnTo>
                                <a:lnTo>
                                  <a:pt x="698" y="256"/>
                                </a:lnTo>
                                <a:lnTo>
                                  <a:pt x="695" y="259"/>
                                </a:lnTo>
                                <a:lnTo>
                                  <a:pt x="695" y="375"/>
                                </a:lnTo>
                                <a:lnTo>
                                  <a:pt x="698" y="379"/>
                                </a:lnTo>
                                <a:lnTo>
                                  <a:pt x="710" y="379"/>
                                </a:lnTo>
                                <a:lnTo>
                                  <a:pt x="714" y="375"/>
                                </a:lnTo>
                                <a:lnTo>
                                  <a:pt x="714" y="287"/>
                                </a:lnTo>
                                <a:lnTo>
                                  <a:pt x="729" y="274"/>
                                </a:lnTo>
                                <a:lnTo>
                                  <a:pt x="745" y="274"/>
                                </a:lnTo>
                                <a:lnTo>
                                  <a:pt x="753" y="275"/>
                                </a:lnTo>
                                <a:lnTo>
                                  <a:pt x="761" y="275"/>
                                </a:lnTo>
                                <a:lnTo>
                                  <a:pt x="763" y="274"/>
                                </a:lnTo>
                                <a:lnTo>
                                  <a:pt x="766" y="271"/>
                                </a:lnTo>
                                <a:lnTo>
                                  <a:pt x="766" y="270"/>
                                </a:lnTo>
                                <a:moveTo>
                                  <a:pt x="788" y="36"/>
                                </a:moveTo>
                                <a:lnTo>
                                  <a:pt x="787" y="36"/>
                                </a:lnTo>
                                <a:lnTo>
                                  <a:pt x="779" y="30"/>
                                </a:lnTo>
                                <a:lnTo>
                                  <a:pt x="758" y="30"/>
                                </a:lnTo>
                                <a:lnTo>
                                  <a:pt x="754" y="40"/>
                                </a:lnTo>
                                <a:lnTo>
                                  <a:pt x="754" y="0"/>
                                </a:lnTo>
                                <a:lnTo>
                                  <a:pt x="748" y="0"/>
                                </a:lnTo>
                                <a:lnTo>
                                  <a:pt x="748" y="80"/>
                                </a:lnTo>
                                <a:lnTo>
                                  <a:pt x="754" y="80"/>
                                </a:lnTo>
                                <a:lnTo>
                                  <a:pt x="754" y="46"/>
                                </a:lnTo>
                                <a:lnTo>
                                  <a:pt x="756" y="40"/>
                                </a:lnTo>
                                <a:lnTo>
                                  <a:pt x="758" y="36"/>
                                </a:lnTo>
                                <a:lnTo>
                                  <a:pt x="776" y="36"/>
                                </a:lnTo>
                                <a:lnTo>
                                  <a:pt x="782" y="40"/>
                                </a:lnTo>
                                <a:lnTo>
                                  <a:pt x="782" y="80"/>
                                </a:lnTo>
                                <a:lnTo>
                                  <a:pt x="788" y="80"/>
                                </a:lnTo>
                                <a:lnTo>
                                  <a:pt x="788" y="36"/>
                                </a:lnTo>
                                <a:moveTo>
                                  <a:pt x="811" y="74"/>
                                </a:moveTo>
                                <a:lnTo>
                                  <a:pt x="809" y="72"/>
                                </a:lnTo>
                                <a:lnTo>
                                  <a:pt x="805" y="72"/>
                                </a:lnTo>
                                <a:lnTo>
                                  <a:pt x="803" y="74"/>
                                </a:lnTo>
                                <a:lnTo>
                                  <a:pt x="803" y="79"/>
                                </a:lnTo>
                                <a:lnTo>
                                  <a:pt x="805" y="81"/>
                                </a:lnTo>
                                <a:lnTo>
                                  <a:pt x="809" y="81"/>
                                </a:lnTo>
                                <a:lnTo>
                                  <a:pt x="811" y="79"/>
                                </a:lnTo>
                                <a:lnTo>
                                  <a:pt x="811" y="74"/>
                                </a:lnTo>
                                <a:moveTo>
                                  <a:pt x="811" y="32"/>
                                </a:moveTo>
                                <a:lnTo>
                                  <a:pt x="809" y="30"/>
                                </a:lnTo>
                                <a:lnTo>
                                  <a:pt x="805" y="30"/>
                                </a:lnTo>
                                <a:lnTo>
                                  <a:pt x="803" y="32"/>
                                </a:lnTo>
                                <a:lnTo>
                                  <a:pt x="803" y="37"/>
                                </a:lnTo>
                                <a:lnTo>
                                  <a:pt x="805" y="39"/>
                                </a:lnTo>
                                <a:lnTo>
                                  <a:pt x="809" y="39"/>
                                </a:lnTo>
                                <a:lnTo>
                                  <a:pt x="811" y="37"/>
                                </a:lnTo>
                                <a:lnTo>
                                  <a:pt x="811" y="32"/>
                                </a:lnTo>
                                <a:moveTo>
                                  <a:pt x="877" y="318"/>
                                </a:moveTo>
                                <a:lnTo>
                                  <a:pt x="877" y="317"/>
                                </a:lnTo>
                                <a:lnTo>
                                  <a:pt x="874" y="295"/>
                                </a:lnTo>
                                <a:lnTo>
                                  <a:pt x="864" y="274"/>
                                </a:lnTo>
                                <a:lnTo>
                                  <a:pt x="863" y="273"/>
                                </a:lnTo>
                                <a:lnTo>
                                  <a:pt x="862" y="273"/>
                                </a:lnTo>
                                <a:lnTo>
                                  <a:pt x="857" y="268"/>
                                </a:lnTo>
                                <a:lnTo>
                                  <a:pt x="857" y="318"/>
                                </a:lnTo>
                                <a:lnTo>
                                  <a:pt x="856" y="333"/>
                                </a:lnTo>
                                <a:lnTo>
                                  <a:pt x="851" y="347"/>
                                </a:lnTo>
                                <a:lnTo>
                                  <a:pt x="841" y="357"/>
                                </a:lnTo>
                                <a:lnTo>
                                  <a:pt x="827" y="361"/>
                                </a:lnTo>
                                <a:lnTo>
                                  <a:pt x="812" y="358"/>
                                </a:lnTo>
                                <a:lnTo>
                                  <a:pt x="802" y="348"/>
                                </a:lnTo>
                                <a:lnTo>
                                  <a:pt x="796" y="334"/>
                                </a:lnTo>
                                <a:lnTo>
                                  <a:pt x="794" y="317"/>
                                </a:lnTo>
                                <a:lnTo>
                                  <a:pt x="796" y="301"/>
                                </a:lnTo>
                                <a:lnTo>
                                  <a:pt x="802" y="287"/>
                                </a:lnTo>
                                <a:lnTo>
                                  <a:pt x="813" y="277"/>
                                </a:lnTo>
                                <a:lnTo>
                                  <a:pt x="827" y="273"/>
                                </a:lnTo>
                                <a:lnTo>
                                  <a:pt x="837" y="275"/>
                                </a:lnTo>
                                <a:lnTo>
                                  <a:pt x="846" y="282"/>
                                </a:lnTo>
                                <a:lnTo>
                                  <a:pt x="854" y="296"/>
                                </a:lnTo>
                                <a:lnTo>
                                  <a:pt x="857" y="318"/>
                                </a:lnTo>
                                <a:lnTo>
                                  <a:pt x="857" y="268"/>
                                </a:lnTo>
                                <a:lnTo>
                                  <a:pt x="848" y="260"/>
                                </a:lnTo>
                                <a:lnTo>
                                  <a:pt x="826" y="254"/>
                                </a:lnTo>
                                <a:lnTo>
                                  <a:pt x="814" y="254"/>
                                </a:lnTo>
                                <a:lnTo>
                                  <a:pt x="800" y="262"/>
                                </a:lnTo>
                                <a:lnTo>
                                  <a:pt x="793" y="273"/>
                                </a:lnTo>
                                <a:lnTo>
                                  <a:pt x="793" y="213"/>
                                </a:lnTo>
                                <a:lnTo>
                                  <a:pt x="790" y="210"/>
                                </a:lnTo>
                                <a:lnTo>
                                  <a:pt x="777" y="210"/>
                                </a:lnTo>
                                <a:lnTo>
                                  <a:pt x="774" y="213"/>
                                </a:lnTo>
                                <a:lnTo>
                                  <a:pt x="774" y="375"/>
                                </a:lnTo>
                                <a:lnTo>
                                  <a:pt x="778" y="379"/>
                                </a:lnTo>
                                <a:lnTo>
                                  <a:pt x="789" y="379"/>
                                </a:lnTo>
                                <a:lnTo>
                                  <a:pt x="793" y="374"/>
                                </a:lnTo>
                                <a:lnTo>
                                  <a:pt x="793" y="363"/>
                                </a:lnTo>
                                <a:lnTo>
                                  <a:pt x="800" y="373"/>
                                </a:lnTo>
                                <a:lnTo>
                                  <a:pt x="813" y="379"/>
                                </a:lnTo>
                                <a:lnTo>
                                  <a:pt x="826" y="379"/>
                                </a:lnTo>
                                <a:lnTo>
                                  <a:pt x="838" y="378"/>
                                </a:lnTo>
                                <a:lnTo>
                                  <a:pt x="848" y="374"/>
                                </a:lnTo>
                                <a:lnTo>
                                  <a:pt x="857" y="368"/>
                                </a:lnTo>
                                <a:lnTo>
                                  <a:pt x="861" y="363"/>
                                </a:lnTo>
                                <a:lnTo>
                                  <a:pt x="863" y="361"/>
                                </a:lnTo>
                                <a:lnTo>
                                  <a:pt x="864" y="360"/>
                                </a:lnTo>
                                <a:lnTo>
                                  <a:pt x="870" y="351"/>
                                </a:lnTo>
                                <a:lnTo>
                                  <a:pt x="874" y="341"/>
                                </a:lnTo>
                                <a:lnTo>
                                  <a:pt x="876" y="330"/>
                                </a:lnTo>
                                <a:lnTo>
                                  <a:pt x="877" y="318"/>
                                </a:lnTo>
                                <a:moveTo>
                                  <a:pt x="981" y="294"/>
                                </a:moveTo>
                                <a:lnTo>
                                  <a:pt x="978" y="277"/>
                                </a:lnTo>
                                <a:lnTo>
                                  <a:pt x="975" y="273"/>
                                </a:lnTo>
                                <a:lnTo>
                                  <a:pt x="969" y="265"/>
                                </a:lnTo>
                                <a:lnTo>
                                  <a:pt x="955" y="257"/>
                                </a:lnTo>
                                <a:lnTo>
                                  <a:pt x="937" y="254"/>
                                </a:lnTo>
                                <a:lnTo>
                                  <a:pt x="923" y="254"/>
                                </a:lnTo>
                                <a:lnTo>
                                  <a:pt x="912" y="256"/>
                                </a:lnTo>
                                <a:lnTo>
                                  <a:pt x="897" y="262"/>
                                </a:lnTo>
                                <a:lnTo>
                                  <a:pt x="894" y="266"/>
                                </a:lnTo>
                                <a:lnTo>
                                  <a:pt x="894" y="275"/>
                                </a:lnTo>
                                <a:lnTo>
                                  <a:pt x="898" y="278"/>
                                </a:lnTo>
                                <a:lnTo>
                                  <a:pt x="906" y="278"/>
                                </a:lnTo>
                                <a:lnTo>
                                  <a:pt x="924" y="273"/>
                                </a:lnTo>
                                <a:lnTo>
                                  <a:pt x="951" y="273"/>
                                </a:lnTo>
                                <a:lnTo>
                                  <a:pt x="962" y="282"/>
                                </a:lnTo>
                                <a:lnTo>
                                  <a:pt x="962" y="312"/>
                                </a:lnTo>
                                <a:lnTo>
                                  <a:pt x="962" y="329"/>
                                </a:lnTo>
                                <a:lnTo>
                                  <a:pt x="962" y="353"/>
                                </a:lnTo>
                                <a:lnTo>
                                  <a:pt x="946" y="361"/>
                                </a:lnTo>
                                <a:lnTo>
                                  <a:pt x="918" y="361"/>
                                </a:lnTo>
                                <a:lnTo>
                                  <a:pt x="905" y="356"/>
                                </a:lnTo>
                                <a:lnTo>
                                  <a:pt x="905" y="332"/>
                                </a:lnTo>
                                <a:lnTo>
                                  <a:pt x="912" y="322"/>
                                </a:lnTo>
                                <a:lnTo>
                                  <a:pt x="947" y="322"/>
                                </a:lnTo>
                                <a:lnTo>
                                  <a:pt x="962" y="329"/>
                                </a:lnTo>
                                <a:lnTo>
                                  <a:pt x="962" y="312"/>
                                </a:lnTo>
                                <a:lnTo>
                                  <a:pt x="955" y="307"/>
                                </a:lnTo>
                                <a:lnTo>
                                  <a:pt x="944" y="304"/>
                                </a:lnTo>
                                <a:lnTo>
                                  <a:pt x="932" y="304"/>
                                </a:lnTo>
                                <a:lnTo>
                                  <a:pt x="915" y="306"/>
                                </a:lnTo>
                                <a:lnTo>
                                  <a:pt x="900" y="314"/>
                                </a:lnTo>
                                <a:lnTo>
                                  <a:pt x="890" y="326"/>
                                </a:lnTo>
                                <a:lnTo>
                                  <a:pt x="886" y="343"/>
                                </a:lnTo>
                                <a:lnTo>
                                  <a:pt x="889" y="359"/>
                                </a:lnTo>
                                <a:lnTo>
                                  <a:pt x="899" y="370"/>
                                </a:lnTo>
                                <a:lnTo>
                                  <a:pt x="913" y="377"/>
                                </a:lnTo>
                                <a:lnTo>
                                  <a:pt x="928" y="379"/>
                                </a:lnTo>
                                <a:lnTo>
                                  <a:pt x="941" y="379"/>
                                </a:lnTo>
                                <a:lnTo>
                                  <a:pt x="953" y="375"/>
                                </a:lnTo>
                                <a:lnTo>
                                  <a:pt x="962" y="367"/>
                                </a:lnTo>
                                <a:lnTo>
                                  <a:pt x="962" y="368"/>
                                </a:lnTo>
                                <a:lnTo>
                                  <a:pt x="962" y="367"/>
                                </a:lnTo>
                                <a:lnTo>
                                  <a:pt x="962" y="370"/>
                                </a:lnTo>
                                <a:lnTo>
                                  <a:pt x="962" y="373"/>
                                </a:lnTo>
                                <a:lnTo>
                                  <a:pt x="965" y="379"/>
                                </a:lnTo>
                                <a:lnTo>
                                  <a:pt x="978" y="379"/>
                                </a:lnTo>
                                <a:lnTo>
                                  <a:pt x="981" y="375"/>
                                </a:lnTo>
                                <a:lnTo>
                                  <a:pt x="981" y="367"/>
                                </a:lnTo>
                                <a:lnTo>
                                  <a:pt x="981" y="361"/>
                                </a:lnTo>
                                <a:lnTo>
                                  <a:pt x="981" y="322"/>
                                </a:lnTo>
                                <a:lnTo>
                                  <a:pt x="981" y="312"/>
                                </a:lnTo>
                                <a:lnTo>
                                  <a:pt x="981" y="294"/>
                                </a:lnTo>
                                <a:moveTo>
                                  <a:pt x="1088" y="296"/>
                                </a:moveTo>
                                <a:lnTo>
                                  <a:pt x="1085" y="278"/>
                                </a:lnTo>
                                <a:lnTo>
                                  <a:pt x="1081" y="273"/>
                                </a:lnTo>
                                <a:lnTo>
                                  <a:pt x="1077" y="268"/>
                                </a:lnTo>
                                <a:lnTo>
                                  <a:pt x="1075" y="265"/>
                                </a:lnTo>
                                <a:lnTo>
                                  <a:pt x="1061" y="257"/>
                                </a:lnTo>
                                <a:lnTo>
                                  <a:pt x="1046" y="254"/>
                                </a:lnTo>
                                <a:lnTo>
                                  <a:pt x="1034" y="254"/>
                                </a:lnTo>
                                <a:lnTo>
                                  <a:pt x="1023" y="259"/>
                                </a:lnTo>
                                <a:lnTo>
                                  <a:pt x="1016" y="268"/>
                                </a:lnTo>
                                <a:lnTo>
                                  <a:pt x="1016" y="259"/>
                                </a:lnTo>
                                <a:lnTo>
                                  <a:pt x="1013" y="256"/>
                                </a:lnTo>
                                <a:lnTo>
                                  <a:pt x="1000" y="256"/>
                                </a:lnTo>
                                <a:lnTo>
                                  <a:pt x="997" y="259"/>
                                </a:lnTo>
                                <a:lnTo>
                                  <a:pt x="997" y="375"/>
                                </a:lnTo>
                                <a:lnTo>
                                  <a:pt x="1000" y="379"/>
                                </a:lnTo>
                                <a:lnTo>
                                  <a:pt x="1013" y="379"/>
                                </a:lnTo>
                                <a:lnTo>
                                  <a:pt x="1016" y="375"/>
                                </a:lnTo>
                                <a:lnTo>
                                  <a:pt x="1016" y="303"/>
                                </a:lnTo>
                                <a:lnTo>
                                  <a:pt x="1018" y="289"/>
                                </a:lnTo>
                                <a:lnTo>
                                  <a:pt x="1025" y="280"/>
                                </a:lnTo>
                                <a:lnTo>
                                  <a:pt x="1033" y="275"/>
                                </a:lnTo>
                                <a:lnTo>
                                  <a:pt x="1043" y="273"/>
                                </a:lnTo>
                                <a:lnTo>
                                  <a:pt x="1061" y="273"/>
                                </a:lnTo>
                                <a:lnTo>
                                  <a:pt x="1070" y="288"/>
                                </a:lnTo>
                                <a:lnTo>
                                  <a:pt x="1070" y="375"/>
                                </a:lnTo>
                                <a:lnTo>
                                  <a:pt x="1073" y="379"/>
                                </a:lnTo>
                                <a:lnTo>
                                  <a:pt x="1085" y="379"/>
                                </a:lnTo>
                                <a:lnTo>
                                  <a:pt x="1088" y="375"/>
                                </a:lnTo>
                                <a:lnTo>
                                  <a:pt x="1088" y="296"/>
                                </a:lnTo>
                              </a:path>
                            </a:pathLst>
                          </a:custGeom>
                          <a:solidFill>
                            <a:srgbClr val="020302"/>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 name="Line 3"/>
                        <wps:cNvCnPr>
                          <a:cxnSpLocks noChangeShapeType="1"/>
                        </wps:cNvCnPr>
                        <wps:spPr bwMode="auto">
                          <a:xfrm>
                            <a:off x="1168" y="16193"/>
                            <a:ext cx="163" cy="0"/>
                          </a:xfrm>
                          <a:prstGeom prst="line">
                            <a:avLst/>
                          </a:prstGeom>
                          <a:noFill/>
                          <a:ln w="11900">
                            <a:solidFill>
                              <a:srgbClr val="020302"/>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04D0A712" id="Group 2" o:spid="_x0000_s1026" style="position:absolute;margin-left:544.1pt;margin-top:709.5pt;width:595.3pt;height:140.45pt;z-index:-251838464;mso-position-horizontal:right;mso-position-horizontal-relative:page;mso-position-vertical-relative:page" coordorigin=",13818" coordsize="11906,301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">
                <v:shape id="Freeform 11" o:spid="_x0000_s1027" style="position:absolute;top:13818;width:11906;height:3019;visibility:visible;mso-wrap-style:square;v-text-anchor:top" coordsize="11906,30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" path="m11906,l1424,r-75,2l1275,7r-73,8l1130,27r-71,15l989,60,920,81r-67,24l787,132r-64,30l661,194r-62,36l540,267r-57,41l427,350r-53,45l322,442r-50,50l225,543r-45,54l138,653,97,710,60,769,24,830,,878,,3019r11906,l11906,xe" fillcolor="#edeeed" stroked="f">
                  <v:path arrowok="t" o:connecttype="custom" o:connectlocs="11906,13819;1424,13819;1349,13821;1275,13826;1202,13834;1130,13846;1059,13861;989,13879;920,13900;853,13924;787,13951;723,13981;661,14013;599,14049;540,14086;483,14127;427,14169;374,14214;322,14261;272,14311;225,14362;180,14416;138,14472;97,14529;60,14588;24,14649;0,14697;0,16838;11906,16838;11906,13819" o:connectangles="0,0,0,0,0,0,0,0,0,0,0,0,0,0,0,0,0,0,0,0,0,0,0,0,0,0,0,0,0,0"/>
                </v:shape>
                <v:shape id="Picture 10" o:spid="_x0000_s1028" type="#_x0000_t75" style="position:absolute;left:4612;top:14832;width:384;height:3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">
                  <v:imagedata r:id="rId18" o:title=""/>
                </v:shape>
                <v:shape id="Picture 9" o:spid="_x0000_s1029" type="#_x0000_t75" style="position:absolute;left:4592;top:14242;width:1353;height:1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">
                  <v:imagedata r:id="rId19" o:title=""/>
                </v:shape>
                <v:shape id="Picture 8" o:spid="_x0000_s1030" type="#_x0000_t75" style="position:absolute;left:7282;top:15715;width:3903;height:5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">
                  <v:imagedata r:id="rId20" o:title=""/>
                </v:shape>
                <v:shape id="Picture 7" o:spid="_x0000_s1031" type="#_x0000_t75" style="position:absolute;left:2536;top:15972;width:1125;height:2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">
                  <v:imagedata r:id="rId21" o:title=""/>
                </v:shape>
                <v:shape id="AutoShape 6" o:spid="_x0000_s1032" style="position:absolute;left:1167;top:15830;width:64;height:74;visibility:visible;mso-wrap-style:square;v-text-anchor:top" coordsize="64,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" path="m5,l,,,74r5,l5,m63,30r,l54,24r-21,l29,34r,-8l24,26r,48l29,74r,-34l32,34r1,-4l52,30r6,4l58,74r5,l63,30e" fillcolor="#020302" stroked="f">
                  <v:path arrowok="t" o:connecttype="custom" o:connectlocs="5,15830;0,15830;0,15904;5,15904;5,15830;63,15860;63,15860;54,15854;33,15854;29,15864;29,15856;24,15856;24,15904;29,15904;29,15870;32,15864;33,15860;52,15860;58,15864;58,15904;63,15904;63,15860" o:connectangles="0,0,0,0,0,0,0,0,0,0,0,0,0,0,0,0,0,0,0,0,0,0"/>
                </v:shape>
                <v:shape id="Picture 5" o:spid="_x0000_s1033" type="#_x0000_t75" style="position:absolute;left:1275;top:15824;width:504;height:1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">
                  <v:imagedata r:id="rId22" o:title=""/>
                </v:shape>
                <v:shape id="AutoShape 4" o:spid="_x0000_s1034" style="position:absolute;left:1213;top:15824;width:1089;height:380;visibility:visible;mso-wrap-style:square;v-text-anchor:top" coordsize="1089,3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" path="m117,316r-3,-3l3,313,,316r,12l3,332r111,l117,328r,-12m117,269r-3,-3l49,266r-3,3l46,281r3,4l114,285r3,-4l117,269t99,-47l213,219r-111,l99,222r,12l102,237r46,l148,375r4,4l164,379r3,-4l167,237r46,l216,234r,-12m269,270r,-10l265,254r-27,l225,260r-8,10l217,259r-3,-3l202,256r-4,3l198,375r4,4l214,379r3,-4l217,287r15,-13l249,274r7,1l265,275r1,-1l269,271r,-1m369,294r-3,-17l363,273r-6,-8l343,257r-18,-3l311,254r-11,2l285,262r-3,4l282,275r3,3l294,278r18,-5l338,273r12,9l350,312r,17l350,353r-16,8l306,361r-13,-5l293,332r7,-10l334,322r16,7l350,312r-7,-5l331,304r-11,l303,306r-15,8l277,326r-4,17l277,359r10,11l300,377r16,2l329,379r12,-4l350,367r,6l353,379r13,l369,375r,-8l369,361r,-39l369,312r,-18m476,296r-3,-18l469,273r-4,-5l463,265r-14,-8l434,254r-13,l411,259r-7,9l404,259r-4,-3l388,256r-3,3l385,375r3,4l400,379r4,-4l404,303r2,-14l412,280r9,-5l431,273r18,l457,288r,87l461,379r12,l476,375r,-79m577,342r-3,-12l566,320r-12,-7l541,308r-4,-2l535,305,510,295r,-21l528,273r16,l553,276r5,2l559,279r2,1l569,280r3,-4l572,273r,-6l570,264r-3,-2l558,257r-12,-3l534,254r-18,3l502,264r-9,11l490,290r4,13l505,313r15,7l533,326r11,3l556,335r,21l543,360r-20,l513,357r-9,-6l502,350r-3,-1l493,349r-4,2l488,362r2,3l492,367r10,5l512,376r10,3l532,379r16,-2l562,371r10,-11l573,360r4,-18m674,32r-5,l653,69,642,42,638,32r-3,l619,69,604,32r-6,l619,82r6,-13l636,42r17,40l658,69,674,32t6,328l680,259r-3,-3l665,256r-3,3l662,316r-3,19l652,349r-10,8l631,360r-9,-1l614,354r-6,-11l606,323r-1,-58l605,259r-3,-3l590,256r-3,3l587,330r,12l590,352r4,9l600,368r7,7l617,379r24,l653,373r8,-11l661,376r3,3l677,379r3,-3l680,362r,-2m690,32r-6,l684,80r6,l690,32t1,-18l689,12r-4,l683,14r,4l685,20r4,l691,18r,-4m736,78r-1,-3l734,73r-4,2l720,75r-2,-4l718,37r16,l734,32r-16,l718,16r-6,l712,32r-10,l702,37r10,l712,74r5,7l731,81r5,-3m766,270r,-10l761,254r-27,l722,260r-8,10l714,259r-4,-3l698,256r-3,3l695,375r3,4l710,379r4,-4l714,287r15,-13l745,274r8,1l761,275r2,-1l766,271r,-1m788,36r-1,l779,30r-21,l754,40,754,r-6,l748,80r6,l754,46r2,-6l758,36r18,l782,40r,40l788,80r,-44m811,74r-2,-2l805,72r-2,2l803,79r2,2l809,81r2,-2l811,74t,-42l809,30r-4,l803,32r,5l805,39r4,l811,37r,-5m877,318r,-1l874,295,864,274r-1,-1l862,273r-5,-5l857,318r-1,15l851,347r-10,10l827,361r-15,-3l802,348r-6,-14l794,317r2,-16l802,287r11,-10l827,273r10,2l846,282r8,14l857,318r,-50l848,260r-22,-6l814,254r-14,8l793,273r,-60l790,210r-13,l774,213r,162l778,379r11,l793,374r,-11l800,373r13,6l826,379r12,-1l848,374r9,-6l861,363r2,-2l864,360r6,-9l874,341r2,-11l877,318m981,294r-3,-17l975,273r-6,-8l955,257r-18,-3l923,254r-11,2l897,262r-3,4l894,275r4,3l906,278r18,-5l951,273r11,9l962,312r,17l962,353r-16,8l918,361r-13,-5l905,332r7,-10l947,322r15,7l962,312r-7,-5l944,304r-12,l915,306r-15,8l890,326r-4,17l889,359r10,11l913,377r15,2l941,379r12,-4l962,367r,1l962,367r,3l962,373r3,6l978,379r3,-4l981,367r,-6l981,322r,-10l981,294t107,2l1085,278r-4,-5l1077,268r-2,-3l1061,257r-15,-3l1034,254r-11,5l1016,268r,-9l1013,256r-13,l997,259r,116l1000,379r13,l1016,375r,-72l1018,289r7,-9l1033,275r10,-2l1061,273r9,15l1070,375r3,4l1085,379r3,-4l1088,296e" fillcolor="#020302" stroked="f">
                  <v:path arrowok="t" o:connecttype="custom" o:connectlocs="117,16152;114,16109;102,16061;216,16058;217,16083;217,16111;369,16118;285,16086;350,16136;300,16146;288,16138;341,16199;369,16146;449,16081;385,16083;421,16099;476,16120;510,16119;569,16104;534,16078;533,16150;502,16174;512,16200;674,15856;598,15856;680,16083;631,16184;590,16080;617,16203;680,16186;689,15836;736,15902;734,15856;712,15898;722,16084;710,16203;766,16095;748,15824;782,15904;805,15905;803,15861;864,16098;827,16185;827,16097;814,16078;778,16203;848,16198;877,16142;912,16080;962,16106;905,16156;915,16130;941,16203;978,16203;1088,16120;1023,16083;1013,16203;1070,16112" o:connectangles="0,0,0,0,0,0,0,0,0,0,0,0,0,0,0,0,0,0,0,0,0,0,0,0,0,0,0,0,0,0,0,0,0,0,0,0,0,0,0,0,0,0,0,0,0,0,0,0,0,0,0,0,0,0,0,0,0,0"/>
                </v:shape>
                <v:line id="Line 3" o:spid="_x0000_s1035" style="position:absolute;visibility:visible;mso-wrap-style:square" from="1168,16193" to="1331,1619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" strokecolor="#020302" strokeweight=".33056mm"/>
                <w10:wrap anchorx="page" anchory="page"/>
              </v:group>
            </w:pict>
          </mc:Fallback>
        </mc:AlternateContent>
      </w:r>
    </w:p>
    <w:p w14:paraId="280BFA86" w14:textId="1E7C1EDC" w:rsidR="008E3C45" w:rsidRDefault="008E3C45">
      <w:pPr>
        <w:pStyle w:val="BodyText"/>
        <w:rPr>
          <w:b/>
          <w:sz w:val="20"/>
        </w:rPr>
      </w:pPr>
    </w:p>
    <w:p w14:paraId="6E96B475" w14:textId="77777777" w:rsidR="008E3C45" w:rsidRDefault="008E3C45">
      <w:pPr>
        <w:rPr>
          <w:sz w:val="20"/>
        </w:rPr>
        <w:sectPr w:rsidR="008E3C45">
          <w:pgSz w:w="11910" w:h="16840"/>
          <w:pgMar w:top="1580" w:right="620" w:bottom="0" w:left="1140" w:header="720" w:footer="720" w:gutter="0"/>
          <w:cols w:space="720"/>
        </w:sectPr>
      </w:pPr>
    </w:p>
    <w:p w14:paraId="2695CBD1" w14:textId="2A64293E" w:rsidR="008E3C45" w:rsidRDefault="008E3C45">
      <w:pPr>
        <w:pStyle w:val="BodyText"/>
        <w:spacing w:before="10"/>
        <w:rPr>
          <w:b/>
          <w:sz w:val="21"/>
        </w:rPr>
      </w:pPr>
    </w:p>
    <w:p w14:paraId="5BB8C633" w14:textId="185C0DA6" w:rsidR="008E3C45" w:rsidRDefault="00571647">
      <w:pPr>
        <w:spacing w:line="249" w:lineRule="auto"/>
        <w:ind w:left="107"/>
        <w:rPr>
          <w:b/>
          <w:sz w:val="16"/>
        </w:rPr>
      </w:pPr>
      <w:r>
        <w:rPr>
          <w:b/>
          <w:color w:val="343644"/>
          <w:sz w:val="16"/>
        </w:rPr>
        <w:t xml:space="preserve">westgatetunnelproject.vic.gov.au </w:t>
      </w:r>
      <w:hyperlink r:id="rId23">
        <w:r>
          <w:rPr>
            <w:b/>
            <w:color w:val="343644"/>
            <w:sz w:val="16"/>
          </w:rPr>
          <w:t>info@wgta.vic.gov.au</w:t>
        </w:r>
      </w:hyperlink>
    </w:p>
    <w:p w14:paraId="5A9871FC" w14:textId="77777777" w:rsidR="008E3C45" w:rsidRDefault="00571647">
      <w:pPr>
        <w:spacing w:before="1"/>
        <w:ind w:left="107"/>
        <w:rPr>
          <w:b/>
          <w:sz w:val="16"/>
        </w:rPr>
      </w:pPr>
      <w:r>
        <w:rPr>
          <w:b/>
          <w:color w:val="343644"/>
          <w:sz w:val="16"/>
        </w:rPr>
        <w:t>1800 105 105</w:t>
      </w:r>
    </w:p>
    <w:p w14:paraId="2559BA1F" w14:textId="77777777" w:rsidR="008E3C45" w:rsidRDefault="00571647">
      <w:pPr>
        <w:spacing w:before="65" w:line="249" w:lineRule="auto"/>
        <w:ind w:left="107"/>
        <w:rPr>
          <w:sz w:val="16"/>
        </w:rPr>
      </w:pPr>
      <w:r>
        <w:rPr>
          <w:color w:val="343644"/>
          <w:sz w:val="16"/>
        </w:rPr>
        <w:t>West Gate Tunnel Project Info Centre Corner of Somerville Rd and Whitehall St Yarraville VIC 3013</w:t>
      </w:r>
    </w:p>
    <w:p w14:paraId="7E460E7A" w14:textId="77777777" w:rsidR="008E3C45" w:rsidRDefault="00571647">
      <w:pPr>
        <w:pStyle w:val="BodyText"/>
        <w:spacing w:before="8"/>
        <w:rPr>
          <w:sz w:val="21"/>
        </w:rPr>
      </w:pPr>
      <w:r>
        <w:br w:type="column"/>
      </w:r>
    </w:p>
    <w:p w14:paraId="60A648A4" w14:textId="77777777" w:rsidR="008E3C45" w:rsidRDefault="00571647">
      <w:pPr>
        <w:tabs>
          <w:tab w:val="left" w:pos="2224"/>
        </w:tabs>
        <w:spacing w:line="194" w:lineRule="exact"/>
        <w:ind w:right="468"/>
        <w:jc w:val="right"/>
        <w:rPr>
          <w:sz w:val="16"/>
        </w:rPr>
      </w:pPr>
      <w:r>
        <w:rPr>
          <w:color w:val="343644"/>
          <w:sz w:val="16"/>
        </w:rPr>
        <w:t>Follow us on</w:t>
      </w:r>
      <w:r>
        <w:rPr>
          <w:color w:val="343644"/>
          <w:spacing w:val="8"/>
          <w:sz w:val="16"/>
        </w:rPr>
        <w:t xml:space="preserve"> </w:t>
      </w:r>
      <w:r>
        <w:rPr>
          <w:color w:val="343644"/>
          <w:sz w:val="16"/>
        </w:rPr>
        <w:t>social</w:t>
      </w:r>
      <w:r>
        <w:rPr>
          <w:color w:val="343644"/>
          <w:spacing w:val="2"/>
          <w:sz w:val="16"/>
        </w:rPr>
        <w:t xml:space="preserve"> </w:t>
      </w:r>
      <w:r>
        <w:rPr>
          <w:color w:val="343644"/>
          <w:sz w:val="16"/>
        </w:rPr>
        <w:t>media</w:t>
      </w:r>
      <w:r>
        <w:rPr>
          <w:color w:val="343644"/>
          <w:sz w:val="16"/>
        </w:rPr>
        <w:tab/>
      </w:r>
      <w:r>
        <w:rPr>
          <w:color w:val="343644"/>
          <w:spacing w:val="-5"/>
          <w:position w:val="1"/>
          <w:sz w:val="16"/>
        </w:rPr>
        <w:t xml:space="preserve">Please contact </w:t>
      </w:r>
      <w:r>
        <w:rPr>
          <w:color w:val="343644"/>
          <w:spacing w:val="-3"/>
          <w:position w:val="1"/>
          <w:sz w:val="16"/>
        </w:rPr>
        <w:t xml:space="preserve">us if </w:t>
      </w:r>
      <w:r>
        <w:rPr>
          <w:color w:val="343644"/>
          <w:spacing w:val="-4"/>
          <w:position w:val="1"/>
          <w:sz w:val="16"/>
        </w:rPr>
        <w:t>you would like</w:t>
      </w:r>
      <w:r>
        <w:rPr>
          <w:color w:val="343644"/>
          <w:spacing w:val="-31"/>
          <w:position w:val="1"/>
          <w:sz w:val="16"/>
        </w:rPr>
        <w:t xml:space="preserve"> </w:t>
      </w:r>
      <w:r>
        <w:rPr>
          <w:color w:val="343644"/>
          <w:spacing w:val="-5"/>
          <w:position w:val="1"/>
          <w:sz w:val="16"/>
        </w:rPr>
        <w:t>this</w:t>
      </w:r>
    </w:p>
    <w:p w14:paraId="663DB230" w14:textId="77777777" w:rsidR="008E3C45" w:rsidRDefault="00571647" w:rsidP="00AC4AFA">
      <w:pPr>
        <w:spacing w:line="184" w:lineRule="exact"/>
        <w:ind w:left="3119" w:right="548"/>
        <w:jc w:val="right"/>
        <w:rPr>
          <w:sz w:val="16"/>
        </w:rPr>
      </w:pPr>
      <w:r>
        <w:rPr>
          <w:color w:val="343644"/>
          <w:sz w:val="16"/>
        </w:rPr>
        <w:t>information in an accessible format.</w:t>
      </w:r>
    </w:p>
    <w:p w14:paraId="67E9C9E1" w14:textId="77777777" w:rsidR="008E3C45" w:rsidRDefault="008E3C45">
      <w:pPr>
        <w:pStyle w:val="BodyText"/>
        <w:spacing w:before="5"/>
      </w:pPr>
    </w:p>
    <w:p w14:paraId="0EF2B2E7" w14:textId="77777777" w:rsidR="008E3C45" w:rsidRDefault="00571647">
      <w:pPr>
        <w:spacing w:line="249" w:lineRule="auto"/>
        <w:ind w:left="107" w:right="3320"/>
        <w:rPr>
          <w:sz w:val="16"/>
        </w:rPr>
      </w:pPr>
      <w:r>
        <w:rPr>
          <w:b/>
          <w:color w:val="343644"/>
          <w:spacing w:val="-6"/>
          <w:sz w:val="16"/>
        </w:rPr>
        <w:t xml:space="preserve">Translation </w:t>
      </w:r>
      <w:r>
        <w:rPr>
          <w:b/>
          <w:color w:val="343644"/>
          <w:spacing w:val="-5"/>
          <w:sz w:val="16"/>
        </w:rPr>
        <w:t xml:space="preserve">service </w:t>
      </w:r>
      <w:r>
        <w:rPr>
          <w:b/>
          <w:color w:val="343644"/>
          <w:sz w:val="16"/>
        </w:rPr>
        <w:t xml:space="preserve">– </w:t>
      </w:r>
      <w:r>
        <w:rPr>
          <w:color w:val="343644"/>
          <w:spacing w:val="-4"/>
          <w:sz w:val="16"/>
        </w:rPr>
        <w:t xml:space="preserve">For </w:t>
      </w:r>
      <w:r>
        <w:rPr>
          <w:color w:val="343644"/>
          <w:spacing w:val="-5"/>
          <w:sz w:val="16"/>
        </w:rPr>
        <w:t xml:space="preserve">languages </w:t>
      </w:r>
      <w:r>
        <w:rPr>
          <w:color w:val="343644"/>
          <w:spacing w:val="-4"/>
          <w:sz w:val="16"/>
        </w:rPr>
        <w:t xml:space="preserve">other than </w:t>
      </w:r>
      <w:r>
        <w:rPr>
          <w:color w:val="343644"/>
          <w:spacing w:val="-5"/>
          <w:sz w:val="16"/>
        </w:rPr>
        <w:t xml:space="preserve">English, please </w:t>
      </w:r>
      <w:r>
        <w:rPr>
          <w:color w:val="343644"/>
          <w:spacing w:val="-4"/>
          <w:sz w:val="16"/>
        </w:rPr>
        <w:t xml:space="preserve">call </w:t>
      </w:r>
      <w:r>
        <w:rPr>
          <w:color w:val="343644"/>
          <w:spacing w:val="-3"/>
          <w:sz w:val="16"/>
        </w:rPr>
        <w:t xml:space="preserve">13 14 </w:t>
      </w:r>
      <w:r>
        <w:rPr>
          <w:color w:val="343644"/>
          <w:spacing w:val="-5"/>
          <w:sz w:val="16"/>
        </w:rPr>
        <w:t>50.</w:t>
      </w:r>
    </w:p>
    <w:p w14:paraId="0FC60C8E" w14:textId="77777777" w:rsidR="008E3C45" w:rsidRDefault="008E3C45">
      <w:pPr>
        <w:spacing w:line="249" w:lineRule="auto"/>
        <w:rPr>
          <w:sz w:val="16"/>
        </w:rPr>
        <w:sectPr w:rsidR="008E3C45">
          <w:type w:val="continuous"/>
          <w:pgSz w:w="11910" w:h="16840"/>
          <w:pgMar w:top="1580" w:right="620" w:bottom="280" w:left="1140" w:header="720" w:footer="720" w:gutter="0"/>
          <w:cols w:num="2" w:space="720" w:equalWidth="0">
            <w:col w:w="3122" w:space="790"/>
            <w:col w:w="6238"/>
          </w:cols>
        </w:sectPr>
      </w:pPr>
    </w:p>
    <w:p w14:paraId="3BDC65C0" w14:textId="35EBF428" w:rsidR="008E3C45" w:rsidRDefault="008E3C45">
      <w:pPr>
        <w:pStyle w:val="BodyText"/>
        <w:rPr>
          <w:sz w:val="20"/>
        </w:rPr>
      </w:pPr>
    </w:p>
    <w:p w14:paraId="11383924" w14:textId="77777777" w:rsidR="008E3C45" w:rsidRDefault="008E3C45">
      <w:pPr>
        <w:pStyle w:val="BodyText"/>
        <w:rPr>
          <w:sz w:val="20"/>
        </w:rPr>
      </w:pPr>
    </w:p>
    <w:p w14:paraId="2363B716" w14:textId="222D6876" w:rsidR="008E3C45" w:rsidRDefault="003825DA" w:rsidP="003825DA">
      <w:pPr>
        <w:spacing w:before="98"/>
        <w:ind w:left="5760"/>
        <w:rPr>
          <w:sz w:val="12"/>
        </w:rPr>
      </w:pPr>
      <w:r>
        <w:rPr>
          <w:color w:val="343644"/>
          <w:sz w:val="12"/>
        </w:rPr>
        <w:t xml:space="preserve">              </w:t>
      </w:r>
      <w:r w:rsidR="00571647">
        <w:rPr>
          <w:color w:val="343644"/>
          <w:sz w:val="12"/>
        </w:rPr>
        <w:t>Authorised by the Victorian Government, 1 Treasury Place, Melbourne</w:t>
      </w:r>
    </w:p>
    <w:sectPr w:rsidR="008E3C45">
      <w:type w:val="continuous"/>
      <w:pgSz w:w="11910" w:h="16840"/>
      <w:pgMar w:top="1580" w:right="620" w:bottom="280" w:left="1140" w:header="720" w:footer="720" w:gutter="0"/>
      <w:cols w:space="720"/>
    </w:sectPr>
  </w:body>
</w:document>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1504F13C" w16cex:dateUtc="2020-06-15T22:29:54.427Z"/>
</w16cex:commentsExtensible>
</file>

<file path=word/commentsIds.xml><?xml version="1.0" encoding="utf-8"?>
<w16cid:commentsIds xmlns:mc="http://schemas.openxmlformats.org/markup-compatibility/2006" xmlns:w16cid="http://schemas.microsoft.com/office/word/2016/wordml/cid" mc:Ignorable="w16cid">
  <w16cid:commentId w16cid:paraId="5751AA6A" w16cid:durableId="228B2517"/>
  <w16cid:commentId w16cid:paraId="37B81228" w16cid:durableId="228B2604"/>
  <w16cid:commentId w16cid:paraId="716569FD" w16cid:durableId="228CC6CC"/>
  <w16cid:commentId w16cid:paraId="5AA01182" w16cid:durableId="228CC6CB"/>
  <w16cid:commentId w16cid:paraId="46965C39" w16cid:durableId="1504F13C"/>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361751"/>
    <w:multiLevelType w:val="hybridMultilevel"/>
    <w:tmpl w:val="50D42E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70DD2739"/>
    <w:multiLevelType w:val="hybridMultilevel"/>
    <w:tmpl w:val="E63631F2"/>
    <w:lvl w:ilvl="0" w:tplc="6D166D4E">
      <w:numFmt w:val="bullet"/>
      <w:lvlText w:val="•"/>
      <w:lvlJc w:val="left"/>
      <w:pPr>
        <w:ind w:left="334" w:hanging="227"/>
      </w:pPr>
      <w:rPr>
        <w:rFonts w:ascii="Arial" w:eastAsia="Arial" w:hAnsi="Arial" w:cs="Arial" w:hint="default"/>
        <w:color w:val="231F20"/>
        <w:spacing w:val="-4"/>
        <w:w w:val="100"/>
        <w:sz w:val="19"/>
        <w:szCs w:val="19"/>
        <w:lang w:val="en-US" w:eastAsia="en-US" w:bidi="en-US"/>
      </w:rPr>
    </w:lvl>
    <w:lvl w:ilvl="1" w:tplc="CB40D022">
      <w:numFmt w:val="bullet"/>
      <w:lvlText w:val="•"/>
      <w:lvlJc w:val="left"/>
      <w:pPr>
        <w:ind w:left="1214" w:hanging="227"/>
      </w:pPr>
      <w:rPr>
        <w:rFonts w:hint="default"/>
        <w:lang w:val="en-US" w:eastAsia="en-US" w:bidi="en-US"/>
      </w:rPr>
    </w:lvl>
    <w:lvl w:ilvl="2" w:tplc="66F67C1E">
      <w:numFmt w:val="bullet"/>
      <w:lvlText w:val="•"/>
      <w:lvlJc w:val="left"/>
      <w:pPr>
        <w:ind w:left="2089" w:hanging="227"/>
      </w:pPr>
      <w:rPr>
        <w:rFonts w:hint="default"/>
        <w:lang w:val="en-US" w:eastAsia="en-US" w:bidi="en-US"/>
      </w:rPr>
    </w:lvl>
    <w:lvl w:ilvl="3" w:tplc="FB1ACD80">
      <w:numFmt w:val="bullet"/>
      <w:lvlText w:val="•"/>
      <w:lvlJc w:val="left"/>
      <w:pPr>
        <w:ind w:left="2963" w:hanging="227"/>
      </w:pPr>
      <w:rPr>
        <w:rFonts w:hint="default"/>
        <w:lang w:val="en-US" w:eastAsia="en-US" w:bidi="en-US"/>
      </w:rPr>
    </w:lvl>
    <w:lvl w:ilvl="4" w:tplc="5F3CD882">
      <w:numFmt w:val="bullet"/>
      <w:lvlText w:val="•"/>
      <w:lvlJc w:val="left"/>
      <w:pPr>
        <w:ind w:left="3838" w:hanging="227"/>
      </w:pPr>
      <w:rPr>
        <w:rFonts w:hint="default"/>
        <w:lang w:val="en-US" w:eastAsia="en-US" w:bidi="en-US"/>
      </w:rPr>
    </w:lvl>
    <w:lvl w:ilvl="5" w:tplc="95FC9272">
      <w:numFmt w:val="bullet"/>
      <w:lvlText w:val="•"/>
      <w:lvlJc w:val="left"/>
      <w:pPr>
        <w:ind w:left="4712" w:hanging="227"/>
      </w:pPr>
      <w:rPr>
        <w:rFonts w:hint="default"/>
        <w:lang w:val="en-US" w:eastAsia="en-US" w:bidi="en-US"/>
      </w:rPr>
    </w:lvl>
    <w:lvl w:ilvl="6" w:tplc="CA883848">
      <w:numFmt w:val="bullet"/>
      <w:lvlText w:val="•"/>
      <w:lvlJc w:val="left"/>
      <w:pPr>
        <w:ind w:left="5587" w:hanging="227"/>
      </w:pPr>
      <w:rPr>
        <w:rFonts w:hint="default"/>
        <w:lang w:val="en-US" w:eastAsia="en-US" w:bidi="en-US"/>
      </w:rPr>
    </w:lvl>
    <w:lvl w:ilvl="7" w:tplc="AE021D70">
      <w:numFmt w:val="bullet"/>
      <w:lvlText w:val="•"/>
      <w:lvlJc w:val="left"/>
      <w:pPr>
        <w:ind w:left="6461" w:hanging="227"/>
      </w:pPr>
      <w:rPr>
        <w:rFonts w:hint="default"/>
        <w:lang w:val="en-US" w:eastAsia="en-US" w:bidi="en-US"/>
      </w:rPr>
    </w:lvl>
    <w:lvl w:ilvl="8" w:tplc="AA4E05EE">
      <w:numFmt w:val="bullet"/>
      <w:lvlText w:val="•"/>
      <w:lvlJc w:val="left"/>
      <w:pPr>
        <w:ind w:left="7336" w:hanging="227"/>
      </w:pPr>
      <w:rPr>
        <w:rFonts w:hint="default"/>
        <w:lang w:val="en-US" w:eastAsia="en-US" w:bidi="en-US"/>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YDIksDQzNLMyMDIyUdpeDU4uLM/DyQAqNaAPxjk1YsAAAA"/>
  </w:docVars>
  <w:rsids>
    <w:rsidRoot w:val="008E3C45"/>
    <w:rsid w:val="00016337"/>
    <w:rsid w:val="00063E5A"/>
    <w:rsid w:val="0008155C"/>
    <w:rsid w:val="0027550B"/>
    <w:rsid w:val="002C0B70"/>
    <w:rsid w:val="003467B5"/>
    <w:rsid w:val="00346AFF"/>
    <w:rsid w:val="003825DA"/>
    <w:rsid w:val="003852DA"/>
    <w:rsid w:val="003865CC"/>
    <w:rsid w:val="004C5EBC"/>
    <w:rsid w:val="004D6A9E"/>
    <w:rsid w:val="00571647"/>
    <w:rsid w:val="00621538"/>
    <w:rsid w:val="00657F88"/>
    <w:rsid w:val="0069446D"/>
    <w:rsid w:val="007B5F02"/>
    <w:rsid w:val="008558F5"/>
    <w:rsid w:val="008E3C45"/>
    <w:rsid w:val="00930D53"/>
    <w:rsid w:val="009A1075"/>
    <w:rsid w:val="009B2C75"/>
    <w:rsid w:val="00A15772"/>
    <w:rsid w:val="00AB56E4"/>
    <w:rsid w:val="00AC4AFA"/>
    <w:rsid w:val="00CE3C60"/>
    <w:rsid w:val="00D358C6"/>
    <w:rsid w:val="00DE7040"/>
    <w:rsid w:val="00E27933"/>
    <w:rsid w:val="00F55348"/>
    <w:rsid w:val="00F660B5"/>
    <w:rsid w:val="69207DC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4EEE4A"/>
  <w15:docId w15:val="{52ACA014-AF39-4195-91BD-8131B00BCF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Arial" w:eastAsia="Arial" w:hAnsi="Arial" w:cs="Arial"/>
      <w:lang w:bidi="en-US"/>
    </w:rPr>
  </w:style>
  <w:style w:type="paragraph" w:styleId="Heading1">
    <w:name w:val="heading 1"/>
    <w:basedOn w:val="Normal"/>
    <w:uiPriority w:val="9"/>
    <w:qFormat/>
    <w:pPr>
      <w:ind w:left="107" w:right="492"/>
      <w:outlineLvl w:val="0"/>
    </w:pPr>
    <w:rPr>
      <w:sz w:val="24"/>
      <w:szCs w:val="24"/>
    </w:rPr>
  </w:style>
  <w:style w:type="paragraph" w:styleId="Heading2">
    <w:name w:val="heading 2"/>
    <w:basedOn w:val="Normal"/>
    <w:uiPriority w:val="9"/>
    <w:unhideWhenUsed/>
    <w:qFormat/>
    <w:pPr>
      <w:ind w:left="107"/>
      <w:outlineLvl w:val="1"/>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19"/>
      <w:szCs w:val="19"/>
    </w:rPr>
  </w:style>
  <w:style w:type="paragraph" w:styleId="ListParagraph">
    <w:name w:val="List Paragraph"/>
    <w:basedOn w:val="Normal"/>
    <w:uiPriority w:val="1"/>
    <w:qFormat/>
    <w:pPr>
      <w:spacing w:before="95"/>
      <w:ind w:left="334" w:hanging="228"/>
    </w:pPr>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E2793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27933"/>
    <w:rPr>
      <w:rFonts w:ascii="Segoe UI" w:eastAsia="Arial" w:hAnsi="Segoe UI" w:cs="Segoe UI"/>
      <w:sz w:val="18"/>
      <w:szCs w:val="18"/>
      <w:lang w:bidi="en-US"/>
    </w:rPr>
  </w:style>
  <w:style w:type="character" w:styleId="CommentReference">
    <w:name w:val="annotation reference"/>
    <w:basedOn w:val="DefaultParagraphFont"/>
    <w:uiPriority w:val="99"/>
    <w:semiHidden/>
    <w:unhideWhenUsed/>
    <w:rsid w:val="003865CC"/>
    <w:rPr>
      <w:sz w:val="16"/>
      <w:szCs w:val="16"/>
    </w:rPr>
  </w:style>
  <w:style w:type="paragraph" w:styleId="CommentText">
    <w:name w:val="annotation text"/>
    <w:basedOn w:val="Normal"/>
    <w:link w:val="CommentTextChar"/>
    <w:uiPriority w:val="99"/>
    <w:semiHidden/>
    <w:unhideWhenUsed/>
    <w:rsid w:val="003865CC"/>
    <w:rPr>
      <w:sz w:val="20"/>
      <w:szCs w:val="20"/>
    </w:rPr>
  </w:style>
  <w:style w:type="character" w:customStyle="1" w:styleId="CommentTextChar">
    <w:name w:val="Comment Text Char"/>
    <w:basedOn w:val="DefaultParagraphFont"/>
    <w:link w:val="CommentText"/>
    <w:uiPriority w:val="99"/>
    <w:semiHidden/>
    <w:rsid w:val="003865CC"/>
    <w:rPr>
      <w:rFonts w:ascii="Arial" w:eastAsia="Arial" w:hAnsi="Arial" w:cs="Arial"/>
      <w:sz w:val="20"/>
      <w:szCs w:val="20"/>
      <w:lang w:bidi="en-US"/>
    </w:rPr>
  </w:style>
  <w:style w:type="paragraph" w:styleId="CommentSubject">
    <w:name w:val="annotation subject"/>
    <w:basedOn w:val="CommentText"/>
    <w:next w:val="CommentText"/>
    <w:link w:val="CommentSubjectChar"/>
    <w:uiPriority w:val="99"/>
    <w:semiHidden/>
    <w:unhideWhenUsed/>
    <w:rsid w:val="003865CC"/>
    <w:rPr>
      <w:b/>
      <w:bCs/>
    </w:rPr>
  </w:style>
  <w:style w:type="character" w:customStyle="1" w:styleId="CommentSubjectChar">
    <w:name w:val="Comment Subject Char"/>
    <w:basedOn w:val="CommentTextChar"/>
    <w:link w:val="CommentSubject"/>
    <w:uiPriority w:val="99"/>
    <w:semiHidden/>
    <w:rsid w:val="003865CC"/>
    <w:rPr>
      <w:rFonts w:ascii="Arial" w:eastAsia="Arial" w:hAnsi="Arial" w:cs="Arial"/>
      <w:b/>
      <w:bCs/>
      <w:sz w:val="20"/>
      <w:szCs w:val="20"/>
      <w:lang w:bidi="en-US"/>
    </w:rPr>
  </w:style>
  <w:style w:type="character" w:customStyle="1" w:styleId="Mention">
    <w:name w:val="Mention"/>
    <w:basedOn w:val="DefaultParagraphFont"/>
    <w:uiPriority w:val="99"/>
    <w:unhideWhenUsed/>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4.png"/><Relationship Id="rId18" Type="http://schemas.openxmlformats.org/officeDocument/2006/relationships/image" Target="media/image9.png"/><Relationship Id="rId26" Type="http://schemas.microsoft.com/office/2016/09/relationships/commentsIds" Target="commentsIds.xml"/><Relationship Id="rId3" Type="http://schemas.openxmlformats.org/officeDocument/2006/relationships/customXml" Target="../customXml/item3.xml"/><Relationship Id="rId21" Type="http://schemas.openxmlformats.org/officeDocument/2006/relationships/image" Target="media/image12.png"/><Relationship Id="rId7"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image" Target="media/image2.png"/><Relationship Id="rId24" Type="http://schemas.openxmlformats.org/officeDocument/2006/relationships/fontTable" Target="fontTable.xml"/><Relationship Id="R53b9636f6e144129" Type="http://schemas.microsoft.com/office/2018/08/relationships/commentsExtensible" Target="commentsExtensible.xml"/><Relationship Id="rId5" Type="http://schemas.openxmlformats.org/officeDocument/2006/relationships/customXml" Target="../customXml/item5.xml"/><Relationship Id="rId15" Type="http://schemas.openxmlformats.org/officeDocument/2006/relationships/image" Target="media/image6.png"/><Relationship Id="rId23" Type="http://schemas.openxmlformats.org/officeDocument/2006/relationships/hyperlink" Target="mailto:info@wgta.vic.gov.au" TargetMode="External"/><Relationship Id="rId10" Type="http://schemas.openxmlformats.org/officeDocument/2006/relationships/image" Target="media/image1.png"/><Relationship Id="rId19" Type="http://schemas.openxmlformats.org/officeDocument/2006/relationships/image" Target="media/image10.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5.png"/><Relationship Id="rId22" Type="http://schemas.openxmlformats.org/officeDocument/2006/relationships/image" Target="media/image1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B1FB6B870228147A8239A8E87BF514F" ma:contentTypeVersion="12" ma:contentTypeDescription="Create a new document." ma:contentTypeScope="" ma:versionID="df4754556d9224b5b28a9e2dbbfe21b0">
  <xsd:schema xmlns:xsd="http://www.w3.org/2001/XMLSchema" xmlns:xs="http://www.w3.org/2001/XMLSchema" xmlns:p="http://schemas.microsoft.com/office/2006/metadata/properties" xmlns:ns2="5f3dec1c-4caf-44d7-995f-e4c50bdfc3e1" xmlns:ns3="d1a842e8-7505-41e5-873c-1979602d2475" targetNamespace="http://schemas.microsoft.com/office/2006/metadata/properties" ma:root="true" ma:fieldsID="cb4c4c8dcb8f950be52528846028dfd6" ns2:_="" ns3:_="">
    <xsd:import namespace="5f3dec1c-4caf-44d7-995f-e4c50bdfc3e1"/>
    <xsd:import namespace="d1a842e8-7505-41e5-873c-1979602d2475"/>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3:MediaServiceGenerationTime" minOccurs="0"/>
                <xsd:element ref="ns3:MediaServiceEventHashCode" minOccurs="0"/>
                <xsd:element ref="ns2:SharedWithUsers" minOccurs="0"/>
                <xsd:element ref="ns2:SharedWithDetails"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f3dec1c-4caf-44d7-995f-e4c50bdfc3e1"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1a842e8-7505-41e5-873c-1979602d2475"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dlc_DocId xmlns="5f3dec1c-4caf-44d7-995f-e4c50bdfc3e1">3UE6NPRFMZNX-254032258-9612</_dlc_DocId>
    <_dlc_DocIdUrl xmlns="5f3dec1c-4caf-44d7-995f-e4c50bdfc3e1">
      <Url>https://transurbangroup.sharepoint.com/sites/wgtp/_layouts/15/DocIdRedir.aspx?ID=3UE6NPRFMZNX-254032258-9612</Url>
      <Description>3UE6NPRFMZNX-254032258-9612</Description>
    </_dlc_DocIdUrl>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A5DCB5-B0D4-430B-9542-6D51D5A7C7D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f3dec1c-4caf-44d7-995f-e4c50bdfc3e1"/>
    <ds:schemaRef ds:uri="d1a842e8-7505-41e5-873c-1979602d247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C88D390-6108-4028-8CE8-43F7304D9244}">
  <ds:schemaRefs>
    <ds:schemaRef ds:uri="http://schemas.microsoft.com/sharepoint/events"/>
  </ds:schemaRefs>
</ds:datastoreItem>
</file>

<file path=customXml/itemProps3.xml><?xml version="1.0" encoding="utf-8"?>
<ds:datastoreItem xmlns:ds="http://schemas.openxmlformats.org/officeDocument/2006/customXml" ds:itemID="{9DA9FB22-2EB5-4ABD-83B3-4B77FDD6D7CB}">
  <ds:schemaRefs>
    <ds:schemaRef ds:uri="http://schemas.microsoft.com/sharepoint/v3/contenttype/forms"/>
  </ds:schemaRefs>
</ds:datastoreItem>
</file>

<file path=customXml/itemProps4.xml><?xml version="1.0" encoding="utf-8"?>
<ds:datastoreItem xmlns:ds="http://schemas.openxmlformats.org/officeDocument/2006/customXml" ds:itemID="{F23DF068-2836-4CE7-AF11-FE9F873E7C18}">
  <ds:schemaRefs>
    <ds:schemaRef ds:uri="http://purl.org/dc/elements/1.1/"/>
    <ds:schemaRef ds:uri="http://schemas.microsoft.com/office/2006/metadata/properties"/>
    <ds:schemaRef ds:uri="5f3dec1c-4caf-44d7-995f-e4c50bdfc3e1"/>
    <ds:schemaRef ds:uri="d1a842e8-7505-41e5-873c-1979602d2475"/>
    <ds:schemaRef ds:uri="http://purl.org/dc/terms/"/>
    <ds:schemaRef ds:uri="http://purl.org/dc/dcmitype/"/>
    <ds:schemaRef ds:uri="http://schemas.openxmlformats.org/package/2006/metadata/core-properties"/>
    <ds:schemaRef ds:uri="http://schemas.microsoft.com/office/2006/documentManagement/types"/>
    <ds:schemaRef ds:uri="http://schemas.microsoft.com/office/infopath/2007/PartnerControls"/>
    <ds:schemaRef ds:uri="http://www.w3.org/XML/1998/namespace"/>
  </ds:schemaRefs>
</ds:datastoreItem>
</file>

<file path=customXml/itemProps5.xml><?xml version="1.0" encoding="utf-8"?>
<ds:datastoreItem xmlns:ds="http://schemas.openxmlformats.org/officeDocument/2006/customXml" ds:itemID="{CE110F1B-4D42-4063-8D8F-08BA7582D3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Pages>
  <Words>676</Words>
  <Characters>3855</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CPB Contractors Pty Limited</Company>
  <LinksUpToDate>false</LinksUpToDate>
  <CharactersWithSpaces>45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lutinovic, Milan</dc:creator>
  <cp:lastModifiedBy>Tatiana Echeverri</cp:lastModifiedBy>
  <cp:revision>4</cp:revision>
  <dcterms:created xsi:type="dcterms:W3CDTF">2020-06-15T23:11:00Z</dcterms:created>
  <dcterms:modified xsi:type="dcterms:W3CDTF">2020-06-16T02: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2-11T00:00:00Z</vt:filetime>
  </property>
  <property fmtid="{D5CDD505-2E9C-101B-9397-08002B2CF9AE}" pid="3" name="Creator">
    <vt:lpwstr>Adobe InDesign 15.0 (Windows)</vt:lpwstr>
  </property>
  <property fmtid="{D5CDD505-2E9C-101B-9397-08002B2CF9AE}" pid="4" name="LastSaved">
    <vt:filetime>2020-02-11T00:00:00Z</vt:filetime>
  </property>
  <property fmtid="{D5CDD505-2E9C-101B-9397-08002B2CF9AE}" pid="5" name="ContentTypeId">
    <vt:lpwstr>0x0101001B1FB6B870228147A8239A8E87BF514F</vt:lpwstr>
  </property>
  <property fmtid="{D5CDD505-2E9C-101B-9397-08002B2CF9AE}" pid="6" name="_dlc_DocIdItemGuid">
    <vt:lpwstr>33732fac-0cf9-4355-8e0a-cbf5aa708ca4</vt:lpwstr>
  </property>
</Properties>
</file>